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8D38C" w14:textId="6C323365" w:rsidR="00722340" w:rsidRDefault="00CD4E5C" w:rsidP="002B5854">
      <w:pPr>
        <w:rPr>
          <w:rFonts w:ascii="Roboto" w:hAnsi="Roboto"/>
          <w:bCs/>
          <w:color w:val="FFFFFF" w:themeColor="background1"/>
          <w:sz w:val="22"/>
        </w:rPr>
      </w:pPr>
      <w:r w:rsidRPr="00722340">
        <w:rPr>
          <w:rFonts w:ascii="Roboto" w:hAnsi="Roboto"/>
          <w:b/>
          <w:bCs/>
          <w:noProof/>
          <w:color w:val="FFFFFF" w:themeColor="background1"/>
          <w:sz w:val="22"/>
        </w:rPr>
        <w:drawing>
          <wp:anchor distT="0" distB="0" distL="114300" distR="114300" simplePos="0" relativeHeight="251658240" behindDoc="0" locked="0" layoutInCell="1" allowOverlap="1" wp14:anchorId="59970307" wp14:editId="5F3A2565">
            <wp:simplePos x="0" y="0"/>
            <wp:positionH relativeFrom="margin">
              <wp:align>right</wp:align>
            </wp:positionH>
            <wp:positionV relativeFrom="margin">
              <wp:align>top</wp:align>
            </wp:positionV>
            <wp:extent cx="2167890" cy="503555"/>
            <wp:effectExtent l="0" t="0" r="3810" b="0"/>
            <wp:wrapNone/>
            <wp:docPr id="1816367247"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67247" name="Picture 1" descr="A blue and black logo&#10;&#10;Description automatically generated"/>
                    <pic:cNvPicPr>
                      <a:picLocks noChangeAspect="1" noChangeArrowheads="1"/>
                    </pic:cNvPicPr>
                  </pic:nvPicPr>
                  <pic:blipFill rotWithShape="1">
                    <a:blip r:embed="rId11" cstate="print">
                      <a:biLevel thresh="25000"/>
                      <a:extLst>
                        <a:ext uri="{28A0092B-C50C-407E-A947-70E740481C1C}">
                          <a14:useLocalDpi xmlns:a14="http://schemas.microsoft.com/office/drawing/2010/main" val="0"/>
                        </a:ext>
                      </a:extLst>
                    </a:blip>
                    <a:srcRect l="13796" t="34642" r="13388" b="35266"/>
                    <a:stretch/>
                  </pic:blipFill>
                  <pic:spPr bwMode="auto">
                    <a:xfrm>
                      <a:off x="0" y="0"/>
                      <a:ext cx="216789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2340" w:rsidRPr="00722340">
        <w:rPr>
          <w:rFonts w:ascii="Roboto" w:hAnsi="Roboto"/>
          <w:bCs/>
          <w:noProof/>
          <w:color w:val="FFFFFF" w:themeColor="background1"/>
          <w:sz w:val="40"/>
          <w:szCs w:val="40"/>
          <w:lang w:eastAsia="en-GB"/>
        </w:rPr>
        <mc:AlternateContent>
          <mc:Choice Requires="wps">
            <w:drawing>
              <wp:anchor distT="0" distB="0" distL="114300" distR="114300" simplePos="0" relativeHeight="251658241" behindDoc="1" locked="0" layoutInCell="1" allowOverlap="1" wp14:anchorId="4B4B961A" wp14:editId="0BDA6895">
                <wp:simplePos x="0" y="0"/>
                <wp:positionH relativeFrom="margin">
                  <wp:posOffset>-442595</wp:posOffset>
                </wp:positionH>
                <wp:positionV relativeFrom="margin">
                  <wp:posOffset>-419100</wp:posOffset>
                </wp:positionV>
                <wp:extent cx="7576185" cy="1371600"/>
                <wp:effectExtent l="0" t="0" r="5715" b="0"/>
                <wp:wrapNone/>
                <wp:docPr id="577659788" name="Rectangle 1"/>
                <wp:cNvGraphicFramePr/>
                <a:graphic xmlns:a="http://schemas.openxmlformats.org/drawingml/2006/main">
                  <a:graphicData uri="http://schemas.microsoft.com/office/word/2010/wordprocessingShape">
                    <wps:wsp>
                      <wps:cNvSpPr/>
                      <wps:spPr>
                        <a:xfrm>
                          <a:off x="0" y="0"/>
                          <a:ext cx="7576185" cy="1371600"/>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F0118E" w14:textId="77777777" w:rsidR="00722340" w:rsidRDefault="00722340" w:rsidP="007223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B961A" id="Rectangle 1" o:spid="_x0000_s1026" style="position:absolute;margin-left:-34.85pt;margin-top:-33pt;width:596.55pt;height:10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" fillcolor="#002e3b [3204]" stroked="f" strokeweight="1pt">
                <v:textbox>
                  <w:txbxContent>
                    <w:p w14:paraId="2EF0118E" w14:textId="77777777" w:rsidR="00722340" w:rsidRDefault="00722340" w:rsidP="00722340"/>
                  </w:txbxContent>
                </v:textbox>
                <w10:wrap anchorx="margin" anchory="margin"/>
              </v:rect>
            </w:pict>
          </mc:Fallback>
        </mc:AlternateContent>
      </w:r>
    </w:p>
    <w:p w14:paraId="37B0190F" w14:textId="77777777" w:rsidR="00722340" w:rsidRPr="00722340" w:rsidRDefault="00722340" w:rsidP="002B5854">
      <w:pPr>
        <w:rPr>
          <w:rFonts w:ascii="Roboto" w:hAnsi="Roboto"/>
          <w:bCs/>
          <w:color w:val="FFFFFF" w:themeColor="background1"/>
          <w:sz w:val="22"/>
        </w:rPr>
      </w:pPr>
    </w:p>
    <w:p w14:paraId="068408F7" w14:textId="2090D879" w:rsidR="00D41E20" w:rsidRPr="00722340" w:rsidRDefault="00D41E20" w:rsidP="002B5854">
      <w:pPr>
        <w:rPr>
          <w:rFonts w:ascii="Roboto" w:hAnsi="Roboto"/>
          <w:bCs/>
          <w:color w:val="FFFFFF" w:themeColor="background1"/>
          <w:sz w:val="40"/>
          <w:szCs w:val="40"/>
        </w:rPr>
      </w:pPr>
      <w:r w:rsidRPr="00722340">
        <w:rPr>
          <w:rFonts w:ascii="Roboto" w:hAnsi="Roboto"/>
          <w:bCs/>
          <w:color w:val="FFFFFF" w:themeColor="background1"/>
          <w:sz w:val="40"/>
          <w:szCs w:val="40"/>
        </w:rPr>
        <w:t>Job Description</w:t>
      </w:r>
    </w:p>
    <w:p w14:paraId="2343A6B5" w14:textId="77777777" w:rsidR="00D03506" w:rsidRPr="00722340" w:rsidRDefault="00D03506" w:rsidP="002B5854">
      <w:pPr>
        <w:tabs>
          <w:tab w:val="left" w:pos="5520"/>
        </w:tabs>
        <w:rPr>
          <w:rStyle w:val="Heading2Char"/>
          <w:rFonts w:ascii="Roboto" w:hAnsi="Roboto"/>
          <w:b w:val="0"/>
          <w:bCs/>
          <w:sz w:val="22"/>
          <w:szCs w:val="22"/>
        </w:rPr>
      </w:pPr>
    </w:p>
    <w:p w14:paraId="1787EEA6" w14:textId="4F17F6A9" w:rsidR="00886EF0" w:rsidRPr="00AA762D" w:rsidRDefault="00D41E20" w:rsidP="002B5854">
      <w:pPr>
        <w:shd w:val="clear" w:color="auto" w:fill="C5D2DA" w:themeFill="background2" w:themeFillShade="E6"/>
        <w:tabs>
          <w:tab w:val="left" w:pos="5520"/>
        </w:tabs>
        <w:rPr>
          <w:rFonts w:ascii="Roboto" w:hAnsi="Roboto"/>
          <w:bCs/>
          <w:sz w:val="40"/>
          <w:szCs w:val="40"/>
        </w:rPr>
      </w:pPr>
      <w:r w:rsidRPr="00AA762D">
        <w:rPr>
          <w:rStyle w:val="Heading2Char"/>
          <w:rFonts w:ascii="Roboto" w:hAnsi="Roboto"/>
          <w:b w:val="0"/>
          <w:bCs/>
          <w:sz w:val="40"/>
          <w:szCs w:val="40"/>
        </w:rPr>
        <w:t>Post title:</w:t>
      </w:r>
      <w:r w:rsidRPr="00E5700A">
        <w:rPr>
          <w:rFonts w:ascii="Arial" w:hAnsi="Arial" w:cs="Arial"/>
          <w:b/>
          <w:color w:val="002E3B" w:themeColor="accent1"/>
          <w:sz w:val="40"/>
          <w:szCs w:val="40"/>
        </w:rPr>
        <w:t xml:space="preserve"> </w:t>
      </w:r>
      <w:r w:rsidR="00E5700A" w:rsidRPr="00E5700A">
        <w:rPr>
          <w:rFonts w:ascii="Arial" w:hAnsi="Arial" w:cs="Arial"/>
          <w:b/>
          <w:color w:val="002E3B" w:themeColor="accent1"/>
          <w:sz w:val="40"/>
          <w:szCs w:val="40"/>
        </w:rPr>
        <w:t xml:space="preserve">Research Fellow </w:t>
      </w:r>
    </w:p>
    <w:p w14:paraId="114C3B48" w14:textId="7833BAE2" w:rsidR="00E87318" w:rsidRDefault="00E87318" w:rsidP="002B5854">
      <w:pPr>
        <w:tabs>
          <w:tab w:val="left" w:pos="5520"/>
        </w:tabs>
        <w:rPr>
          <w:rFonts w:ascii="Arial" w:hAnsi="Arial" w:cs="Arial"/>
          <w:bCs/>
          <w:sz w:val="22"/>
        </w:rPr>
      </w:pPr>
      <w:r w:rsidRPr="00722340">
        <w:rPr>
          <w:rFonts w:ascii="Roboto" w:hAnsi="Roboto"/>
          <w:bCs/>
          <w:color w:val="002E3B" w:themeColor="accent1"/>
          <w:sz w:val="22"/>
        </w:rPr>
        <w:t>Date last updated/evaluated:</w:t>
      </w:r>
      <w:r w:rsidRPr="006D162A">
        <w:rPr>
          <w:rFonts w:ascii="Arial" w:hAnsi="Arial" w:cs="Arial"/>
          <w:bCs/>
          <w:sz w:val="22"/>
        </w:rPr>
        <w:t xml:space="preserve"> </w:t>
      </w:r>
      <w:r w:rsidR="00072B9C">
        <w:rPr>
          <w:rFonts w:ascii="Arial" w:hAnsi="Arial" w:cs="Arial"/>
          <w:bCs/>
          <w:sz w:val="22"/>
        </w:rPr>
        <w:t>October</w:t>
      </w:r>
      <w:r w:rsidR="00355DB2">
        <w:rPr>
          <w:rFonts w:ascii="Arial" w:hAnsi="Arial" w:cs="Arial"/>
          <w:bCs/>
          <w:sz w:val="22"/>
        </w:rPr>
        <w:t xml:space="preserve"> 2025</w:t>
      </w:r>
    </w:p>
    <w:p w14:paraId="12589744" w14:textId="3BA7C34A" w:rsidR="00D41E20" w:rsidRPr="00722340" w:rsidRDefault="006D162A" w:rsidP="002B5854">
      <w:pPr>
        <w:tabs>
          <w:tab w:val="left" w:pos="5520"/>
        </w:tabs>
        <w:rPr>
          <w:rFonts w:ascii="Roboto" w:hAnsi="Roboto"/>
          <w:b/>
          <w:bCs/>
          <w:sz w:val="22"/>
        </w:rPr>
      </w:pPr>
      <w:r w:rsidRPr="006D162A">
        <w:rPr>
          <w:rFonts w:ascii="Roboto" w:hAnsi="Roboto" w:cs="Arial"/>
          <w:bCs/>
          <w:color w:val="002E3B" w:themeColor="accent1"/>
          <w:sz w:val="22"/>
        </w:rPr>
        <w:t>Author:</w:t>
      </w:r>
      <w:r w:rsidRPr="006D162A">
        <w:rPr>
          <w:rFonts w:ascii="Arial" w:hAnsi="Arial" w:cs="Arial"/>
          <w:bCs/>
          <w:sz w:val="22"/>
        </w:rPr>
        <w:t xml:space="preserve"> </w:t>
      </w:r>
      <w:r w:rsidR="00072B9C">
        <w:rPr>
          <w:rStyle w:val="Heading2Char"/>
          <w:rFonts w:ascii="Roboto" w:hAnsi="Roboto" w:cs="Arial"/>
          <w:b w:val="0"/>
          <w:bCs/>
          <w:color w:val="auto"/>
          <w:sz w:val="22"/>
          <w:szCs w:val="22"/>
        </w:rPr>
        <w:t>Susmita Naskar</w:t>
      </w:r>
      <w:r w:rsidR="00072B9C">
        <w:rPr>
          <w:rFonts w:ascii="Roboto" w:hAnsi="Roboto"/>
          <w:bCs/>
          <w:sz w:val="22"/>
        </w:rPr>
        <w:t xml:space="preserve"> </w:t>
      </w:r>
      <w:r w:rsidR="00000000">
        <w:rPr>
          <w:rFonts w:ascii="Roboto" w:hAnsi="Roboto"/>
          <w:bCs/>
          <w:sz w:val="22"/>
        </w:rPr>
        <w:pict w14:anchorId="76392F8A">
          <v:rect id="_x0000_i1025" style="width:0;height:1.5pt" o:hralign="center" o:hrstd="t" o:hr="t" fillcolor="#a0a0a0" stroked="f"/>
        </w:pict>
      </w:r>
    </w:p>
    <w:p w14:paraId="65B8E6EF" w14:textId="2586A755" w:rsidR="00886EF0" w:rsidRPr="00722340" w:rsidRDefault="00886EF0" w:rsidP="002B5854">
      <w:pPr>
        <w:rPr>
          <w:rFonts w:ascii="Roboto" w:hAnsi="Roboto"/>
          <w:b/>
          <w:bCs/>
          <w:sz w:val="22"/>
        </w:rPr>
      </w:pPr>
      <w:r w:rsidRPr="00722340">
        <w:rPr>
          <w:rStyle w:val="Heading2Char"/>
          <w:rFonts w:ascii="Roboto" w:hAnsi="Roboto"/>
          <w:b w:val="0"/>
          <w:bCs/>
          <w:sz w:val="22"/>
          <w:szCs w:val="22"/>
        </w:rPr>
        <w:t>Standard Occupation Code:</w:t>
      </w:r>
      <w:bookmarkStart w:id="0" w:name="_Hlk181889273"/>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bookmarkEnd w:id="0"/>
      <w:r w:rsidR="00987295">
        <w:rPr>
          <w:rStyle w:val="Heading2Char"/>
          <w:rFonts w:ascii="Arial" w:hAnsi="Arial" w:cs="Arial"/>
          <w:b w:val="0"/>
          <w:bCs/>
          <w:color w:val="auto"/>
          <w:sz w:val="22"/>
          <w:szCs w:val="22"/>
        </w:rPr>
        <w:t>2119 – Natural and social science professionals</w:t>
      </w:r>
    </w:p>
    <w:p w14:paraId="0C125905" w14:textId="46E6856E" w:rsidR="00886EF0" w:rsidRPr="006D162A" w:rsidRDefault="00886EF0" w:rsidP="002B5854">
      <w:pPr>
        <w:rPr>
          <w:rFonts w:ascii="Arial" w:hAnsi="Arial" w:cs="Arial"/>
          <w:b/>
          <w:bCs/>
          <w:sz w:val="22"/>
        </w:rPr>
      </w:pPr>
      <w:r w:rsidRPr="00722340">
        <w:rPr>
          <w:rStyle w:val="Heading2Char"/>
          <w:rFonts w:ascii="Roboto" w:hAnsi="Roboto"/>
          <w:b w:val="0"/>
          <w:bCs/>
          <w:sz w:val="22"/>
          <w:szCs w:val="22"/>
        </w:rPr>
        <w:t>School / Department:</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072B9C">
        <w:rPr>
          <w:rStyle w:val="Heading2Char"/>
          <w:rFonts w:ascii="Roboto" w:hAnsi="Roboto" w:cs="Arial"/>
          <w:b w:val="0"/>
          <w:bCs/>
          <w:color w:val="auto"/>
          <w:sz w:val="22"/>
          <w:szCs w:val="22"/>
        </w:rPr>
        <w:t>School of Engineering</w:t>
      </w:r>
    </w:p>
    <w:p w14:paraId="0F7483D1" w14:textId="2CAF039F" w:rsidR="00886EF0" w:rsidRPr="00722340" w:rsidRDefault="00886EF0" w:rsidP="002B5854">
      <w:pPr>
        <w:rPr>
          <w:rFonts w:ascii="Roboto" w:hAnsi="Roboto"/>
          <w:b/>
          <w:bCs/>
          <w:sz w:val="22"/>
        </w:rPr>
      </w:pPr>
      <w:r w:rsidRPr="00722340">
        <w:rPr>
          <w:rStyle w:val="Heading2Char"/>
          <w:rFonts w:ascii="Roboto" w:hAnsi="Roboto"/>
          <w:b w:val="0"/>
          <w:bCs/>
          <w:sz w:val="22"/>
          <w:szCs w:val="22"/>
        </w:rPr>
        <w:t>Faculty / Directorate:</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D30171">
        <w:rPr>
          <w:rStyle w:val="Heading2Char"/>
          <w:rFonts w:ascii="Arial" w:hAnsi="Arial" w:cs="Arial"/>
          <w:b w:val="0"/>
          <w:bCs/>
          <w:color w:val="auto"/>
          <w:sz w:val="22"/>
          <w:szCs w:val="22"/>
        </w:rPr>
        <w:t>Engineering and Physical Sciences</w:t>
      </w:r>
    </w:p>
    <w:p w14:paraId="6667AB9D" w14:textId="785F8E06" w:rsidR="00886EF0" w:rsidRPr="006D162A" w:rsidRDefault="00886EF0" w:rsidP="002B5854">
      <w:pPr>
        <w:rPr>
          <w:rFonts w:ascii="Arial" w:hAnsi="Arial" w:cs="Arial"/>
          <w:b/>
          <w:bCs/>
          <w:sz w:val="22"/>
        </w:rPr>
      </w:pPr>
      <w:r w:rsidRPr="00722340">
        <w:rPr>
          <w:rStyle w:val="Heading2Char"/>
          <w:rFonts w:ascii="Roboto" w:hAnsi="Roboto"/>
          <w:b w:val="0"/>
          <w:bCs/>
          <w:sz w:val="22"/>
          <w:szCs w:val="22"/>
        </w:rPr>
        <w:t>Job Family:</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Job Family"/>
          <w:tag w:val="Job Family"/>
          <w:id w:val="1958829396"/>
          <w:placeholder>
            <w:docPart w:val="7E50D46D26B443CB9B4E1D1C5272DAF6"/>
          </w:placeholder>
          <w15:color w:val="000000"/>
          <w:dropDownList>
            <w:listItem w:value="Choose an item."/>
            <w:listItem w:displayText="Education, Research and Enterprise (ERE)" w:value="Education, Research and Enterprise (ERE)"/>
            <w:listItem w:displayText="Management, Specialist and Administrative (MSA)" w:value="Management, Specialist and Administrative (MSA)"/>
            <w:listItem w:displayText="Technical and Experimental (TAE)" w:value="Technical and Experimental (TAE)"/>
            <w:listItem w:displayText="Community and Operational (CAO)" w:value="Community and Operational (CAO)"/>
          </w:dropDownList>
        </w:sdtPr>
        <w:sdtContent>
          <w:r w:rsidR="00C721CF">
            <w:rPr>
              <w:rFonts w:ascii="Arial" w:hAnsi="Arial" w:cs="Arial"/>
              <w:sz w:val="22"/>
            </w:rPr>
            <w:t>Education, Research and Enterprise (ERE)</w:t>
          </w:r>
        </w:sdtContent>
      </w:sdt>
    </w:p>
    <w:p w14:paraId="20F0870B" w14:textId="2F39A1BD" w:rsidR="00886EF0" w:rsidRPr="00722340" w:rsidRDefault="00886EF0" w:rsidP="002B5854">
      <w:pPr>
        <w:rPr>
          <w:rFonts w:ascii="Roboto" w:hAnsi="Roboto"/>
          <w:b/>
          <w:bCs/>
          <w:sz w:val="22"/>
        </w:rPr>
      </w:pPr>
      <w:r w:rsidRPr="00722340">
        <w:rPr>
          <w:rStyle w:val="Heading2Char"/>
          <w:rFonts w:ascii="Roboto" w:hAnsi="Roboto"/>
          <w:b w:val="0"/>
          <w:bCs/>
          <w:sz w:val="22"/>
          <w:szCs w:val="22"/>
        </w:rPr>
        <w:t>Grade:</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Grade"/>
          <w:tag w:val="Grade"/>
          <w:id w:val="146484327"/>
          <w:placeholder>
            <w:docPart w:val="E68031FFBECF49EA886A8DA57D61ADAA"/>
          </w:placeholder>
          <w15:color w:val="000000"/>
          <w:dropDownList>
            <w:listItem w:value="Choose an item."/>
            <w:listItem w:displayText="Level 1a" w:value="Level 1a"/>
            <w:listItem w:displayText="Level 1b" w:value="Level 1b"/>
            <w:listItem w:displayText="Level 2a" w:value="Level 2a"/>
            <w:listItem w:displayText="Level 2b" w:value="Level 2b"/>
            <w:listItem w:displayText="Level 3" w:value="Level 3"/>
            <w:listItem w:displayText="Level 4" w:value="Level 4"/>
            <w:listItem w:displayText="Level 5" w:value="Level 5"/>
            <w:listItem w:displayText="Level 6" w:value="Level 6"/>
            <w:listItem w:displayText="Level 7" w:value="Level 7"/>
          </w:dropDownList>
        </w:sdtPr>
        <w:sdtContent>
          <w:r w:rsidR="00207344">
            <w:rPr>
              <w:rFonts w:ascii="Arial" w:hAnsi="Arial" w:cs="Arial"/>
              <w:sz w:val="22"/>
            </w:rPr>
            <w:t>Level 4</w:t>
          </w:r>
        </w:sdtContent>
      </w:sdt>
    </w:p>
    <w:p w14:paraId="0600A67B" w14:textId="21F28B18" w:rsidR="00886EF0" w:rsidRPr="00722340" w:rsidRDefault="00886EF0" w:rsidP="002B5854">
      <w:pPr>
        <w:rPr>
          <w:rFonts w:ascii="Roboto" w:hAnsi="Roboto"/>
          <w:b/>
          <w:bCs/>
          <w:sz w:val="22"/>
        </w:rPr>
      </w:pPr>
      <w:r w:rsidRPr="00722340">
        <w:rPr>
          <w:rStyle w:val="Heading2Char"/>
          <w:rFonts w:ascii="Roboto" w:hAnsi="Roboto"/>
          <w:b w:val="0"/>
          <w:bCs/>
          <w:sz w:val="22"/>
          <w:szCs w:val="22"/>
        </w:rPr>
        <w:t>ERE Pathway (if applicable):</w:t>
      </w:r>
      <w:r w:rsidR="00883B4C" w:rsidRPr="006D162A">
        <w:rPr>
          <w:rStyle w:val="Heading2Char"/>
          <w:rFonts w:ascii="Arial" w:hAnsi="Arial" w:cs="Arial"/>
          <w:b w:val="0"/>
          <w:bCs/>
          <w:sz w:val="22"/>
          <w:szCs w:val="22"/>
        </w:rPr>
        <w:tab/>
      </w:r>
      <w:r w:rsidR="001B565F" w:rsidRPr="006D162A">
        <w:rPr>
          <w:rStyle w:val="Heading2Char"/>
          <w:rFonts w:ascii="Arial" w:hAnsi="Arial" w:cs="Arial"/>
          <w:b w:val="0"/>
          <w:bCs/>
          <w:sz w:val="22"/>
          <w:szCs w:val="22"/>
        </w:rPr>
        <w:tab/>
      </w:r>
      <w:sdt>
        <w:sdtPr>
          <w:rPr>
            <w:rFonts w:ascii="Arial" w:hAnsi="Arial" w:cs="Arial"/>
            <w:sz w:val="22"/>
          </w:rPr>
          <w:alias w:val="ERE Pathway"/>
          <w:tag w:val="ERE Pathway"/>
          <w:id w:val="1875108211"/>
          <w:placeholder>
            <w:docPart w:val="69F2CA45FFA04110B8C1BE7732CC2853"/>
          </w:placeholder>
          <w15:color w:val="000000"/>
          <w:dropDownList>
            <w:listItem w:value="Choose an item."/>
            <w:listItem w:displayText="Balanced" w:value="Balanced"/>
            <w:listItem w:displayText="Education" w:value="Education"/>
            <w:listItem w:displayText="Research" w:value="Research"/>
            <w:listItem w:displayText="Knowledge Exchange and Enterprise" w:value="Knowledge Exchange and Enterprise"/>
            <w:listItem w:displayText="Not applicable" w:value="Not applicable"/>
          </w:dropDownList>
        </w:sdtPr>
        <w:sdtContent>
          <w:r w:rsidR="00594D7E">
            <w:rPr>
              <w:rFonts w:ascii="Arial" w:hAnsi="Arial" w:cs="Arial"/>
              <w:sz w:val="22"/>
            </w:rPr>
            <w:t>Research</w:t>
          </w:r>
        </w:sdtContent>
      </w:sdt>
    </w:p>
    <w:p w14:paraId="1EF7A160" w14:textId="7B16E59D" w:rsidR="00886EF0" w:rsidRPr="00722340" w:rsidRDefault="00886EF0" w:rsidP="002B5854">
      <w:pPr>
        <w:rPr>
          <w:rFonts w:ascii="Roboto" w:hAnsi="Roboto"/>
          <w:b/>
          <w:bCs/>
          <w:sz w:val="22"/>
        </w:rPr>
      </w:pPr>
      <w:r w:rsidRPr="00722340">
        <w:rPr>
          <w:rStyle w:val="Heading2Char"/>
          <w:rFonts w:ascii="Roboto" w:hAnsi="Roboto"/>
          <w:b w:val="0"/>
          <w:bCs/>
          <w:sz w:val="22"/>
          <w:szCs w:val="22"/>
        </w:rPr>
        <w:t>Post reporting to:</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072B9C" w:rsidRPr="00B447E3">
        <w:rPr>
          <w:rStyle w:val="Heading2Char"/>
          <w:rFonts w:ascii="Roboto" w:hAnsi="Roboto" w:cs="Arial"/>
          <w:b w:val="0"/>
          <w:bCs/>
          <w:color w:val="auto"/>
          <w:sz w:val="22"/>
          <w:szCs w:val="22"/>
        </w:rPr>
        <w:t>Susmita Naskar</w:t>
      </w:r>
    </w:p>
    <w:p w14:paraId="1DD585A1" w14:textId="137B7E3E" w:rsidR="00886EF0" w:rsidRPr="00722340" w:rsidRDefault="00886EF0" w:rsidP="002B5854">
      <w:pPr>
        <w:rPr>
          <w:rFonts w:ascii="Roboto" w:hAnsi="Roboto"/>
          <w:b/>
          <w:bCs/>
          <w:sz w:val="22"/>
        </w:rPr>
      </w:pPr>
      <w:r w:rsidRPr="00722340">
        <w:rPr>
          <w:rStyle w:val="Heading2Char"/>
          <w:rFonts w:ascii="Roboto" w:hAnsi="Roboto"/>
          <w:b w:val="0"/>
          <w:bCs/>
          <w:sz w:val="22"/>
          <w:szCs w:val="22"/>
        </w:rPr>
        <w:t>Post line report(s):</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072B9C" w:rsidRPr="00B447E3">
        <w:rPr>
          <w:rStyle w:val="Heading2Char"/>
          <w:rFonts w:ascii="Roboto" w:hAnsi="Roboto" w:cs="Arial"/>
          <w:b w:val="0"/>
          <w:bCs/>
          <w:color w:val="auto"/>
          <w:sz w:val="22"/>
          <w:szCs w:val="22"/>
        </w:rPr>
        <w:t>Susmita Naskar</w:t>
      </w:r>
    </w:p>
    <w:p w14:paraId="79E9B958" w14:textId="1FC9E05D" w:rsidR="00886EF0" w:rsidRPr="00CE2869" w:rsidRDefault="00886EF0" w:rsidP="00CE2869">
      <w:pPr>
        <w:tabs>
          <w:tab w:val="left" w:pos="720"/>
          <w:tab w:val="left" w:pos="1440"/>
          <w:tab w:val="left" w:pos="2160"/>
          <w:tab w:val="left" w:pos="2880"/>
          <w:tab w:val="left" w:pos="3600"/>
          <w:tab w:val="left" w:pos="4320"/>
          <w:tab w:val="left" w:pos="5040"/>
          <w:tab w:val="left" w:pos="6435"/>
        </w:tabs>
        <w:ind w:left="3600" w:hanging="3600"/>
        <w:rPr>
          <w:rFonts w:ascii="Roboto" w:hAnsi="Roboto"/>
          <w:b/>
          <w:bCs/>
          <w:color w:val="FF0000"/>
          <w:sz w:val="22"/>
        </w:rPr>
      </w:pPr>
      <w:r w:rsidRPr="00722340">
        <w:rPr>
          <w:rStyle w:val="Heading2Char"/>
          <w:rFonts w:ascii="Roboto" w:hAnsi="Roboto"/>
          <w:b w:val="0"/>
          <w:bCs/>
          <w:sz w:val="22"/>
          <w:szCs w:val="22"/>
        </w:rPr>
        <w:t>Post base location:</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072B9C" w:rsidRPr="00B447E3">
        <w:rPr>
          <w:rFonts w:ascii="Roboto" w:hAnsi="Roboto" w:cs="Arial"/>
          <w:sz w:val="22"/>
        </w:rPr>
        <w:t xml:space="preserve">Boldrewood Innovation Campus </w:t>
      </w:r>
    </w:p>
    <w:p w14:paraId="4FB321EB" w14:textId="7D66A3ED" w:rsidR="00886EF0" w:rsidRPr="00722340" w:rsidRDefault="00000000" w:rsidP="002B5854">
      <w:pPr>
        <w:rPr>
          <w:rFonts w:ascii="Roboto" w:hAnsi="Roboto"/>
          <w:b/>
          <w:bCs/>
          <w:sz w:val="22"/>
        </w:rPr>
      </w:pPr>
      <w:r>
        <w:rPr>
          <w:rFonts w:ascii="Roboto" w:hAnsi="Roboto"/>
          <w:b/>
          <w:bCs/>
          <w:color w:val="002E3B" w:themeColor="accent1"/>
          <w:sz w:val="22"/>
        </w:rPr>
        <w:pict w14:anchorId="22B7B9FB">
          <v:rect id="_x0000_i1026" style="width:0;height:1.5pt" o:hralign="center" o:hrstd="t" o:hr="t" fillcolor="#a0a0a0" stroked="f"/>
        </w:pict>
      </w:r>
    </w:p>
    <w:p w14:paraId="17BBB87E" w14:textId="77777777" w:rsidR="00072B9C" w:rsidRPr="00072B9C" w:rsidRDefault="00A2516E" w:rsidP="004846EC">
      <w:pPr>
        <w:spacing w:before="0" w:after="0"/>
        <w:ind w:left="1560" w:hanging="1560"/>
        <w:jc w:val="both"/>
        <w:rPr>
          <w:rStyle w:val="Heading2Char"/>
          <w:rFonts w:ascii="Roboto" w:hAnsi="Roboto"/>
          <w:b w:val="0"/>
          <w:bCs/>
          <w:color w:val="auto"/>
          <w:sz w:val="22"/>
          <w:szCs w:val="22"/>
        </w:rPr>
      </w:pPr>
      <w:r w:rsidRPr="00722340">
        <w:rPr>
          <w:rStyle w:val="Heading2Char"/>
          <w:rFonts w:ascii="Roboto" w:hAnsi="Roboto"/>
          <w:b w:val="0"/>
          <w:bCs/>
          <w:sz w:val="22"/>
          <w:szCs w:val="22"/>
        </w:rPr>
        <w:t>Job purpose:</w:t>
      </w:r>
      <w:r w:rsidR="00DA0322" w:rsidRPr="00DA0322">
        <w:rPr>
          <w:rStyle w:val="Heading2Char"/>
          <w:rFonts w:ascii="Roboto" w:hAnsi="Roboto"/>
          <w:b w:val="0"/>
          <w:bCs/>
          <w:color w:val="auto"/>
          <w:sz w:val="22"/>
          <w:szCs w:val="22"/>
        </w:rPr>
        <w:t xml:space="preserve"> </w:t>
      </w:r>
      <w:r w:rsidR="00DA0322">
        <w:rPr>
          <w:rStyle w:val="Heading2Char"/>
          <w:rFonts w:ascii="Roboto" w:hAnsi="Roboto"/>
          <w:b w:val="0"/>
          <w:bCs/>
          <w:color w:val="auto"/>
          <w:sz w:val="22"/>
          <w:szCs w:val="22"/>
        </w:rPr>
        <w:tab/>
      </w:r>
      <w:r w:rsidR="00D56E08" w:rsidRPr="00D56E08">
        <w:rPr>
          <w:rStyle w:val="Heading2Char"/>
          <w:rFonts w:ascii="Roboto" w:hAnsi="Roboto"/>
          <w:color w:val="auto"/>
          <w:sz w:val="22"/>
          <w:szCs w:val="22"/>
        </w:rPr>
        <w:t>Research</w:t>
      </w:r>
      <w:r w:rsidR="00D56E08" w:rsidRPr="00D56E08">
        <w:rPr>
          <w:rStyle w:val="Heading2Char"/>
          <w:rFonts w:ascii="Roboto" w:hAnsi="Roboto"/>
          <w:b w:val="0"/>
          <w:bCs/>
          <w:color w:val="auto"/>
          <w:sz w:val="22"/>
          <w:szCs w:val="22"/>
        </w:rPr>
        <w:t xml:space="preserve">: </w:t>
      </w:r>
      <w:r w:rsidR="00072B9C" w:rsidRPr="00072B9C">
        <w:rPr>
          <w:rStyle w:val="Heading2Char"/>
          <w:rFonts w:ascii="Roboto" w:hAnsi="Roboto"/>
          <w:b w:val="0"/>
          <w:bCs/>
          <w:color w:val="auto"/>
          <w:sz w:val="22"/>
          <w:szCs w:val="22"/>
        </w:rPr>
        <w:t>The Fellows will build advanced research skills, experience, and professional networks through an independent research programme aligned with one of the following priority areas:</w:t>
      </w:r>
    </w:p>
    <w:p w14:paraId="29672537" w14:textId="77777777" w:rsidR="00072B9C" w:rsidRPr="00072B9C" w:rsidRDefault="00072B9C" w:rsidP="004846EC">
      <w:pPr>
        <w:pStyle w:val="ListParagraph"/>
        <w:numPr>
          <w:ilvl w:val="3"/>
          <w:numId w:val="17"/>
        </w:numPr>
        <w:spacing w:before="0" w:after="0"/>
        <w:jc w:val="both"/>
        <w:rPr>
          <w:rStyle w:val="Heading2Char"/>
          <w:rFonts w:ascii="Roboto" w:hAnsi="Roboto"/>
          <w:b w:val="0"/>
          <w:bCs/>
          <w:color w:val="auto"/>
          <w:sz w:val="22"/>
          <w:szCs w:val="22"/>
        </w:rPr>
      </w:pPr>
      <w:r w:rsidRPr="00072B9C">
        <w:rPr>
          <w:rStyle w:val="Heading2Char"/>
          <w:rFonts w:ascii="Roboto" w:hAnsi="Roboto"/>
          <w:b w:val="0"/>
          <w:bCs/>
          <w:color w:val="auto"/>
          <w:sz w:val="22"/>
          <w:szCs w:val="22"/>
        </w:rPr>
        <w:t>Intelligent Structural Optimization using Physics-Informed Reinforcement Learning</w:t>
      </w:r>
    </w:p>
    <w:p w14:paraId="519BEADD" w14:textId="77777777" w:rsidR="00072B9C" w:rsidRPr="00072B9C" w:rsidRDefault="00072B9C" w:rsidP="004846EC">
      <w:pPr>
        <w:pStyle w:val="ListParagraph"/>
        <w:numPr>
          <w:ilvl w:val="3"/>
          <w:numId w:val="17"/>
        </w:numPr>
        <w:spacing w:before="0" w:after="0"/>
        <w:jc w:val="both"/>
        <w:rPr>
          <w:rStyle w:val="Heading2Char"/>
          <w:rFonts w:ascii="Roboto" w:hAnsi="Roboto"/>
          <w:b w:val="0"/>
          <w:bCs/>
          <w:color w:val="auto"/>
          <w:sz w:val="22"/>
          <w:szCs w:val="22"/>
        </w:rPr>
      </w:pPr>
      <w:r w:rsidRPr="00072B9C">
        <w:rPr>
          <w:rStyle w:val="Heading2Char"/>
          <w:rFonts w:ascii="Roboto" w:hAnsi="Roboto"/>
          <w:b w:val="0"/>
          <w:bCs/>
          <w:color w:val="auto"/>
          <w:sz w:val="22"/>
          <w:szCs w:val="22"/>
        </w:rPr>
        <w:t>AI-Enhanced Digital Twin Framework for Smart and Sustainable Advanced Manufacturing</w:t>
      </w:r>
    </w:p>
    <w:p w14:paraId="143CDE3B" w14:textId="77777777" w:rsidR="00072B9C" w:rsidRPr="00072B9C" w:rsidRDefault="00072B9C" w:rsidP="004846EC">
      <w:pPr>
        <w:pStyle w:val="ListParagraph"/>
        <w:numPr>
          <w:ilvl w:val="3"/>
          <w:numId w:val="17"/>
        </w:numPr>
        <w:spacing w:before="0" w:after="0"/>
        <w:jc w:val="both"/>
        <w:rPr>
          <w:rStyle w:val="Heading2Char"/>
          <w:rFonts w:ascii="Roboto" w:hAnsi="Roboto"/>
          <w:b w:val="0"/>
          <w:bCs/>
          <w:color w:val="auto"/>
          <w:sz w:val="22"/>
          <w:szCs w:val="22"/>
        </w:rPr>
      </w:pPr>
      <w:r w:rsidRPr="00072B9C">
        <w:rPr>
          <w:rStyle w:val="Heading2Char"/>
          <w:rFonts w:ascii="Roboto" w:hAnsi="Roboto"/>
          <w:b w:val="0"/>
          <w:bCs/>
          <w:color w:val="auto"/>
          <w:sz w:val="22"/>
          <w:szCs w:val="22"/>
        </w:rPr>
        <w:t>Advanced Multifunctional Materials</w:t>
      </w:r>
    </w:p>
    <w:p w14:paraId="7B3CEA09" w14:textId="191578FE" w:rsidR="00D56E08" w:rsidRPr="00D56E08" w:rsidRDefault="00072B9C" w:rsidP="004846EC">
      <w:pPr>
        <w:spacing w:before="0" w:after="0"/>
        <w:ind w:left="1560"/>
        <w:jc w:val="both"/>
        <w:rPr>
          <w:rStyle w:val="Heading2Char"/>
          <w:rFonts w:ascii="Roboto" w:hAnsi="Roboto"/>
          <w:b w:val="0"/>
          <w:bCs/>
          <w:color w:val="auto"/>
          <w:sz w:val="22"/>
          <w:szCs w:val="22"/>
        </w:rPr>
      </w:pPr>
      <w:r w:rsidRPr="00072B9C">
        <w:rPr>
          <w:rStyle w:val="Heading2Char"/>
          <w:rFonts w:ascii="Roboto" w:hAnsi="Roboto"/>
          <w:b w:val="0"/>
          <w:bCs/>
          <w:color w:val="auto"/>
          <w:sz w:val="22"/>
          <w:szCs w:val="22"/>
        </w:rPr>
        <w:t>Working with appropriate guidance, support, and supervision, the Fellows will contribute to cutting-edge research in machine learning, sustainable manufacturing, and high-performance multifunctional materials. They will actively engage in experimental and computational investigations, collaborate with industrial partners (including Ansys), and seek opportunities to translate research outcomes for wider impact. Fellows will be expected to publish in high-quality journals, present at leading conferences, and participate in relevant academic forums and training activities, thereby advancing research visibility, skills, and professional development.</w:t>
      </w:r>
    </w:p>
    <w:p w14:paraId="3116986D" w14:textId="1549505F" w:rsidR="00631E12" w:rsidRPr="00631E12" w:rsidRDefault="00D56E08" w:rsidP="004846EC">
      <w:pPr>
        <w:ind w:left="1560"/>
        <w:jc w:val="both"/>
        <w:rPr>
          <w:rStyle w:val="Heading2Char"/>
          <w:rFonts w:ascii="Roboto" w:hAnsi="Roboto"/>
          <w:b w:val="0"/>
          <w:bCs/>
          <w:color w:val="auto"/>
          <w:sz w:val="22"/>
          <w:szCs w:val="22"/>
        </w:rPr>
      </w:pPr>
      <w:r w:rsidRPr="00D56E08">
        <w:rPr>
          <w:rStyle w:val="Heading2Char"/>
          <w:rFonts w:ascii="Roboto" w:hAnsi="Roboto"/>
          <w:color w:val="auto"/>
          <w:sz w:val="22"/>
          <w:szCs w:val="22"/>
        </w:rPr>
        <w:t>Leadership, Management and Engagement</w:t>
      </w:r>
      <w:r w:rsidRPr="00D56E08">
        <w:rPr>
          <w:rStyle w:val="Heading2Char"/>
          <w:rFonts w:ascii="Roboto" w:hAnsi="Roboto"/>
          <w:b w:val="0"/>
          <w:bCs/>
          <w:color w:val="auto"/>
          <w:sz w:val="22"/>
          <w:szCs w:val="22"/>
        </w:rPr>
        <w:t xml:space="preserve">: </w:t>
      </w:r>
      <w:r w:rsidR="00631E12" w:rsidRPr="00631E12">
        <w:rPr>
          <w:rStyle w:val="Heading2Char"/>
          <w:rFonts w:ascii="Roboto" w:hAnsi="Roboto"/>
          <w:b w:val="0"/>
          <w:bCs/>
          <w:color w:val="auto"/>
          <w:sz w:val="22"/>
          <w:szCs w:val="22"/>
        </w:rPr>
        <w:t xml:space="preserve">With appropriate guidance, support, and supervision, the Fellows will plan and manage their own research activities and contribute effectively to the academic and professional environment. </w:t>
      </w:r>
    </w:p>
    <w:p w14:paraId="4AE25262" w14:textId="77777777" w:rsidR="00631E12" w:rsidRPr="00631E12" w:rsidRDefault="00631E12" w:rsidP="00631E12">
      <w:pPr>
        <w:ind w:left="1560"/>
        <w:rPr>
          <w:rStyle w:val="Heading2Char"/>
          <w:rFonts w:ascii="Roboto" w:hAnsi="Roboto"/>
          <w:b w:val="0"/>
          <w:bCs/>
          <w:color w:val="auto"/>
          <w:sz w:val="22"/>
          <w:szCs w:val="22"/>
        </w:rPr>
      </w:pPr>
    </w:p>
    <w:p w14:paraId="3642C055" w14:textId="604C9D11" w:rsidR="00A2516E" w:rsidRPr="00722340" w:rsidRDefault="00000000" w:rsidP="00D56E08">
      <w:pPr>
        <w:rPr>
          <w:rFonts w:ascii="Roboto" w:hAnsi="Roboto"/>
          <w:b/>
          <w:bCs/>
          <w:sz w:val="22"/>
        </w:rPr>
      </w:pPr>
      <w:r>
        <w:rPr>
          <w:rFonts w:ascii="Roboto" w:hAnsi="Roboto"/>
          <w:b/>
          <w:bCs/>
          <w:sz w:val="22"/>
        </w:rPr>
        <w:pict w14:anchorId="5DF021C6">
          <v:rect id="_x0000_i1027" style="width:0;height:1.5pt" o:hrstd="t" o:hr="t" fillcolor="#a0a0a0" stroked="f"/>
        </w:pict>
      </w:r>
    </w:p>
    <w:p w14:paraId="39D94ABB" w14:textId="212F31AC" w:rsidR="00A2516E" w:rsidRPr="00722340" w:rsidRDefault="00A2516E" w:rsidP="00D56E08">
      <w:pPr>
        <w:pStyle w:val="Heading2"/>
        <w:spacing w:line="240" w:lineRule="auto"/>
        <w:rPr>
          <w:rFonts w:ascii="Roboto" w:hAnsi="Roboto"/>
          <w:b w:val="0"/>
          <w:bCs/>
          <w:sz w:val="22"/>
          <w:szCs w:val="22"/>
        </w:rPr>
      </w:pPr>
      <w:r w:rsidRPr="00722340">
        <w:rPr>
          <w:rFonts w:ascii="Roboto" w:hAnsi="Roboto"/>
          <w:b w:val="0"/>
          <w:bCs/>
          <w:sz w:val="22"/>
          <w:szCs w:val="22"/>
        </w:rPr>
        <w:t xml:space="preserve">Key accountabilities and </w:t>
      </w:r>
      <w:r w:rsidR="00E87318" w:rsidRPr="00722340">
        <w:rPr>
          <w:rFonts w:ascii="Roboto" w:hAnsi="Roboto"/>
          <w:b w:val="0"/>
          <w:bCs/>
          <w:sz w:val="22"/>
          <w:szCs w:val="22"/>
        </w:rPr>
        <w:t xml:space="preserve">indicative </w:t>
      </w:r>
      <w:r w:rsidRPr="00722340">
        <w:rPr>
          <w:rFonts w:ascii="Roboto" w:hAnsi="Roboto"/>
          <w:b w:val="0"/>
          <w:bCs/>
          <w:sz w:val="22"/>
          <w:szCs w:val="22"/>
        </w:rPr>
        <w:t>time allocation</w:t>
      </w:r>
      <w:r w:rsidR="008A448A">
        <w:rPr>
          <w:rFonts w:ascii="Roboto" w:hAnsi="Roboto"/>
          <w:b w:val="0"/>
          <w:bCs/>
          <w:sz w:val="22"/>
          <w:szCs w:val="22"/>
        </w:rPr>
        <w:t>:</w:t>
      </w:r>
    </w:p>
    <w:p w14:paraId="0A9C4A0A" w14:textId="481FCDB1" w:rsidR="00886EF0" w:rsidRPr="00722340" w:rsidRDefault="00451333"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80</w:t>
      </w:r>
      <w:r w:rsidR="00886EF0" w:rsidRPr="00722340">
        <w:rPr>
          <w:rFonts w:ascii="Roboto" w:hAnsi="Roboto"/>
          <w:b/>
          <w:bCs/>
          <w:color w:val="002E3B" w:themeColor="accent1"/>
          <w:sz w:val="22"/>
        </w:rPr>
        <w:t>%</w:t>
      </w:r>
    </w:p>
    <w:p w14:paraId="09F12A9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Research Contribution</w:t>
      </w:r>
      <w:r>
        <w:rPr>
          <w:rFonts w:ascii="Arial" w:hAnsi="Arial" w:cs="Arial"/>
          <w:sz w:val="22"/>
        </w:rPr>
        <w:t>:</w:t>
      </w:r>
    </w:p>
    <w:p w14:paraId="03FB025A"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lastRenderedPageBreak/>
        <w:t>Develop and progress a personal programme of research and/or contribute as part of a team to a wider programme of research.</w:t>
      </w:r>
    </w:p>
    <w:p w14:paraId="4F95EBF8"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rigorous and original research contributions that lead to the discovery of new knowledge, insight and/or understanding.</w:t>
      </w:r>
    </w:p>
    <w:p w14:paraId="458A688D"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Regularly produce and/or contribute to research outputs, establishing visibility and credibility among subject-relevant research communities, within and beyond the University.</w:t>
      </w:r>
    </w:p>
    <w:p w14:paraId="69D9D2C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income proposals.</w:t>
      </w:r>
    </w:p>
    <w:p w14:paraId="6478B353"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llaborate and network productively with colleagues in own and other departments, disciplines and/or organisations. Engage with a range of public groups, partners or organisations, as appropriate.</w:t>
      </w:r>
    </w:p>
    <w:p w14:paraId="0584617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knowledge and understanding of research methodologies (e.g., testing, analysis, interpretation, critical evaluation); select and apply these effectively.</w:t>
      </w:r>
    </w:p>
    <w:p w14:paraId="429C557E"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effective co-creation, sharing of and engagement with research and research findings by a range of audiences (e.g., academic peers, practitioners, policymakers, publics), using a range of methods (e.g., peer-reviewed publications, conferences, public engagement, outreach, media releases).</w:t>
      </w:r>
    </w:p>
    <w:p w14:paraId="0288AA41"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Ensure that research outputs are findable, accessible, interoperable and reproducible (FAIR) and, wherever possible, open access.</w:t>
      </w:r>
    </w:p>
    <w:p w14:paraId="4FF82D2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Take opportunities to ensure research activities benefit educational practice.</w:t>
      </w:r>
    </w:p>
    <w:p w14:paraId="7EE9B53E" w14:textId="77777777" w:rsidR="00E5700A" w:rsidRPr="006D162A"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supervision of postgraduate students and/or research assistants</w:t>
      </w:r>
      <w:r w:rsidRPr="006D162A">
        <w:rPr>
          <w:rFonts w:ascii="Arial" w:hAnsi="Arial" w:cs="Arial"/>
          <w:sz w:val="22"/>
        </w:rPr>
        <w:t>.</w:t>
      </w:r>
    </w:p>
    <w:p w14:paraId="22655E3B" w14:textId="7A0CBEF7" w:rsidR="00886EF0" w:rsidRPr="00722340" w:rsidRDefault="00847979"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886EF0" w:rsidRPr="00722340">
        <w:rPr>
          <w:rFonts w:ascii="Roboto" w:hAnsi="Roboto"/>
          <w:b/>
          <w:bCs/>
          <w:color w:val="002E3B" w:themeColor="accent1"/>
          <w:sz w:val="22"/>
        </w:rPr>
        <w:t>%</w:t>
      </w:r>
    </w:p>
    <w:p w14:paraId="085F4843" w14:textId="77777777" w:rsidR="00E5700A" w:rsidRDefault="00E5700A" w:rsidP="00E5700A">
      <w:pPr>
        <w:pStyle w:val="ListParagraph"/>
        <w:ind w:left="567" w:right="340"/>
        <w:contextualSpacing w:val="0"/>
        <w:rPr>
          <w:rFonts w:ascii="Arial" w:hAnsi="Arial" w:cs="Arial"/>
          <w:sz w:val="22"/>
        </w:rPr>
      </w:pPr>
      <w:r w:rsidRPr="00CB1D5C">
        <w:rPr>
          <w:rFonts w:ascii="Arial" w:hAnsi="Arial" w:cs="Arial"/>
          <w:b/>
          <w:bCs/>
          <w:sz w:val="22"/>
        </w:rPr>
        <w:t>Leadership, Management and Engagement Contribution</w:t>
      </w:r>
      <w:r>
        <w:rPr>
          <w:rFonts w:ascii="Arial" w:hAnsi="Arial" w:cs="Arial"/>
          <w:sz w:val="22"/>
        </w:rPr>
        <w:t>:</w:t>
      </w:r>
    </w:p>
    <w:p w14:paraId="4A63D674" w14:textId="77777777" w:rsidR="00E5700A" w:rsidRPr="00CB1D5C" w:rsidRDefault="00E5700A" w:rsidP="00E5700A">
      <w:pPr>
        <w:pStyle w:val="ListParagraph"/>
        <w:ind w:left="567" w:right="340"/>
        <w:contextualSpacing w:val="0"/>
        <w:rPr>
          <w:rFonts w:ascii="Arial" w:hAnsi="Arial" w:cs="Arial"/>
          <w:sz w:val="22"/>
        </w:rPr>
      </w:pPr>
      <w:r w:rsidRPr="00CB1D5C">
        <w:rPr>
          <w:rFonts w:ascii="Arial" w:hAnsi="Arial" w:cs="Arial"/>
          <w:sz w:val="22"/>
        </w:rPr>
        <w:t>Building on the Leadership, Management and Engagement contributions inherent in other Level 4 activities:</w:t>
      </w:r>
    </w:p>
    <w:p w14:paraId="73270F1B"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Plan and prioritise own work effectively.</w:t>
      </w:r>
    </w:p>
    <w:p w14:paraId="3C7B7F63"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Undertake defined tasks and contribute effectively to team, department or School-level management, engagement, administration or project work.</w:t>
      </w:r>
    </w:p>
    <w:p w14:paraId="68D2C71D"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hort-term and medium-term planning.</w:t>
      </w:r>
    </w:p>
    <w:p w14:paraId="792D8EAE"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Develop an understanding of School, Faculty and University strategies and objectives.</w:t>
      </w:r>
    </w:p>
    <w:p w14:paraId="63C79FAC"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the wider work of the Faculty and University through effective participation in working groups and committees (e.g., Equality, Diversity and Inclusion committees and self-assessment teams, Health and Safety committees, Research Ethics committees etc.).</w:t>
      </w:r>
    </w:p>
    <w:p w14:paraId="7C456A10" w14:textId="4AD7FF9F"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Advise and assist colleagues and students.</w:t>
      </w:r>
    </w:p>
    <w:p w14:paraId="21520A34"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Mentor colleagues and support their development.</w:t>
      </w:r>
    </w:p>
    <w:p w14:paraId="635E3678"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Line manage or supervise staff, as appropriate.</w:t>
      </w:r>
    </w:p>
    <w:p w14:paraId="305C81AC"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Effectively engage in probation, appraisal, career development and continuing professional development activities.</w:t>
      </w:r>
    </w:p>
    <w:p w14:paraId="2A09BA2F" w14:textId="68DDF315" w:rsidR="00886EF0" w:rsidRPr="00722340" w:rsidRDefault="00847979"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886EF0" w:rsidRPr="00722340">
        <w:rPr>
          <w:rFonts w:ascii="Roboto" w:hAnsi="Roboto"/>
          <w:b/>
          <w:bCs/>
          <w:color w:val="002E3B" w:themeColor="accent1"/>
          <w:sz w:val="22"/>
        </w:rPr>
        <w:t>%</w:t>
      </w:r>
    </w:p>
    <w:p w14:paraId="3CEA8BA5"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Education Contribution</w:t>
      </w:r>
      <w:r>
        <w:rPr>
          <w:rFonts w:ascii="Arial" w:hAnsi="Arial" w:cs="Arial"/>
          <w:sz w:val="22"/>
        </w:rPr>
        <w:t>:</w:t>
      </w:r>
    </w:p>
    <w:p w14:paraId="0CFC0BE4" w14:textId="628D483D" w:rsidR="00E5700A" w:rsidRPr="00E5700A" w:rsidRDefault="00E5700A" w:rsidP="00E5700A">
      <w:pPr>
        <w:pStyle w:val="ListParagraph"/>
        <w:numPr>
          <w:ilvl w:val="0"/>
          <w:numId w:val="14"/>
        </w:numPr>
        <w:ind w:left="851" w:right="340"/>
        <w:contextualSpacing w:val="0"/>
        <w:rPr>
          <w:rFonts w:ascii="Arial" w:hAnsi="Arial" w:cs="Arial"/>
          <w:sz w:val="22"/>
        </w:rPr>
      </w:pPr>
      <w:r w:rsidRPr="00E5700A">
        <w:rPr>
          <w:rStyle w:val="Heading2Char"/>
          <w:rFonts w:ascii="Roboto" w:hAnsi="Roboto"/>
          <w:b w:val="0"/>
          <w:bCs/>
          <w:color w:val="auto"/>
          <w:sz w:val="22"/>
          <w:szCs w:val="22"/>
        </w:rPr>
        <w:t>Building experience and competence in scholarly educational practice, with appropriate guidance, support and supervision. Work is typically focused on delivery of teaching and learning activities</w:t>
      </w:r>
      <w:r w:rsidRPr="006D162A">
        <w:rPr>
          <w:rFonts w:ascii="Arial" w:hAnsi="Arial" w:cs="Arial"/>
          <w:sz w:val="22"/>
        </w:rPr>
        <w:t>.</w:t>
      </w:r>
    </w:p>
    <w:p w14:paraId="72ECD5FC" w14:textId="6DF6B2F6" w:rsidR="00886EF0" w:rsidRPr="00722340" w:rsidRDefault="00886EF0"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p>
    <w:p w14:paraId="7661411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Knowledge Exchange and Enterprise Contribution</w:t>
      </w:r>
      <w:r>
        <w:rPr>
          <w:rFonts w:ascii="Arial" w:hAnsi="Arial" w:cs="Arial"/>
          <w:sz w:val="22"/>
        </w:rPr>
        <w:t>:</w:t>
      </w:r>
    </w:p>
    <w:p w14:paraId="3D308394" w14:textId="598D6A01" w:rsidR="00E5700A" w:rsidRPr="006D162A" w:rsidRDefault="00E5700A" w:rsidP="00E5700A">
      <w:pPr>
        <w:pStyle w:val="ListParagraph"/>
        <w:numPr>
          <w:ilvl w:val="0"/>
          <w:numId w:val="14"/>
        </w:numPr>
        <w:ind w:left="851" w:right="340"/>
        <w:contextualSpacing w:val="0"/>
        <w:rPr>
          <w:rFonts w:ascii="Arial" w:hAnsi="Arial" w:cs="Arial"/>
          <w:sz w:val="22"/>
        </w:rPr>
      </w:pPr>
      <w:r w:rsidRPr="00E5700A">
        <w:rPr>
          <w:rFonts w:ascii="Arial" w:hAnsi="Arial" w:cs="Arial"/>
          <w:sz w:val="22"/>
        </w:rPr>
        <w:lastRenderedPageBreak/>
        <w:t>Building specialist knowledge and experience, with appropriate guidance, support and supervision. Work is typically focused on contributing to the design, development and delivery of knowledge exchange and/or enterprise activities and outputs</w:t>
      </w:r>
      <w:r w:rsidRPr="006D162A">
        <w:rPr>
          <w:rFonts w:ascii="Arial" w:hAnsi="Arial" w:cs="Arial"/>
          <w:sz w:val="22"/>
        </w:rPr>
        <w:t>.</w:t>
      </w:r>
    </w:p>
    <w:p w14:paraId="2801B6CE" w14:textId="72F0F7E4" w:rsidR="002B5854" w:rsidRPr="00722340" w:rsidRDefault="00847979"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2B5854" w:rsidRPr="00722340">
        <w:rPr>
          <w:rFonts w:ascii="Roboto" w:hAnsi="Roboto"/>
          <w:b/>
          <w:bCs/>
          <w:color w:val="002E3B" w:themeColor="accent1"/>
          <w:sz w:val="22"/>
        </w:rPr>
        <w:t>%</w:t>
      </w:r>
    </w:p>
    <w:p w14:paraId="1757BCDD" w14:textId="7CCA1C8A" w:rsidR="002B5854" w:rsidRDefault="00E60932" w:rsidP="002B5854">
      <w:pPr>
        <w:pStyle w:val="ListParagraph"/>
        <w:ind w:left="567" w:right="340"/>
        <w:contextualSpacing w:val="0"/>
        <w:rPr>
          <w:rFonts w:ascii="Arial" w:hAnsi="Arial" w:cs="Arial"/>
          <w:sz w:val="22"/>
        </w:rPr>
      </w:pPr>
      <w:r w:rsidRPr="00E60932">
        <w:rPr>
          <w:rFonts w:ascii="Arial" w:hAnsi="Arial" w:cs="Arial"/>
          <w:sz w:val="22"/>
        </w:rPr>
        <w:t>To allocate 10 days a year (pro rata if part-time) to undertake training and continuing professional development (CPD), develop research identity and leadership skills in line with the Researcher Development Concordat</w:t>
      </w:r>
      <w:r w:rsidR="002B5854" w:rsidRPr="006D162A">
        <w:rPr>
          <w:rFonts w:ascii="Arial" w:hAnsi="Arial" w:cs="Arial"/>
          <w:sz w:val="22"/>
        </w:rPr>
        <w:t>.</w:t>
      </w:r>
    </w:p>
    <w:p w14:paraId="51BA8BCC" w14:textId="2162E821" w:rsidR="00E60932" w:rsidRPr="00722340" w:rsidRDefault="00847979" w:rsidP="00E60932">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E60932" w:rsidRPr="00722340">
        <w:rPr>
          <w:rFonts w:ascii="Roboto" w:hAnsi="Roboto"/>
          <w:b/>
          <w:bCs/>
          <w:color w:val="002E3B" w:themeColor="accent1"/>
          <w:sz w:val="22"/>
        </w:rPr>
        <w:t>%</w:t>
      </w:r>
    </w:p>
    <w:p w14:paraId="0C5E03FA" w14:textId="583A1A98" w:rsidR="00E60932" w:rsidRPr="00E60932" w:rsidRDefault="00E60932" w:rsidP="00E60932">
      <w:pPr>
        <w:pStyle w:val="ListParagraph"/>
        <w:ind w:left="567" w:right="340"/>
        <w:contextualSpacing w:val="0"/>
        <w:rPr>
          <w:rFonts w:ascii="Arial" w:hAnsi="Arial" w:cs="Arial"/>
          <w:sz w:val="22"/>
        </w:rPr>
      </w:pPr>
      <w:r w:rsidRPr="006D162A">
        <w:rPr>
          <w:rFonts w:ascii="Arial" w:hAnsi="Arial" w:cs="Arial"/>
          <w:sz w:val="22"/>
        </w:rPr>
        <w:t>Any other duties as allocated by the line manager following consultation with the post holder.</w:t>
      </w:r>
    </w:p>
    <w:p w14:paraId="4365D791" w14:textId="03311F0A" w:rsidR="00886EF0" w:rsidRPr="00722340" w:rsidRDefault="00000000" w:rsidP="002B5854">
      <w:pPr>
        <w:rPr>
          <w:rFonts w:ascii="Roboto" w:hAnsi="Roboto"/>
          <w:sz w:val="22"/>
        </w:rPr>
      </w:pPr>
      <w:r>
        <w:rPr>
          <w:rFonts w:ascii="Roboto" w:hAnsi="Roboto"/>
          <w:b/>
          <w:bCs/>
          <w:sz w:val="22"/>
        </w:rPr>
        <w:pict w14:anchorId="67CECA3B">
          <v:rect id="_x0000_i1028" style="width:0;height:1.5pt" o:hralign="center" o:hrstd="t" o:hr="t" fillcolor="#a0a0a0" stroked="f"/>
        </w:pict>
      </w:r>
    </w:p>
    <w:p w14:paraId="2DED0D66" w14:textId="77777777" w:rsidR="00A2516E" w:rsidRPr="008A448A" w:rsidRDefault="00A2516E" w:rsidP="002B5854">
      <w:pPr>
        <w:rPr>
          <w:rFonts w:ascii="Roboto" w:hAnsi="Roboto"/>
          <w:sz w:val="22"/>
        </w:rPr>
      </w:pPr>
      <w:r w:rsidRPr="008A448A">
        <w:rPr>
          <w:rFonts w:ascii="Roboto" w:hAnsi="Roboto"/>
          <w:color w:val="002E3B" w:themeColor="accent1"/>
          <w:sz w:val="22"/>
        </w:rPr>
        <w:t>Internal and external relationships:</w:t>
      </w:r>
    </w:p>
    <w:p w14:paraId="213311ED" w14:textId="77777777" w:rsidR="00451333" w:rsidRPr="00B447E3" w:rsidRDefault="00451333" w:rsidP="00451333">
      <w:pPr>
        <w:ind w:left="567"/>
        <w:rPr>
          <w:rFonts w:ascii="Roboto" w:hAnsi="Roboto" w:cs="Arial"/>
          <w:sz w:val="22"/>
        </w:rPr>
      </w:pPr>
      <w:r w:rsidRPr="00B447E3">
        <w:rPr>
          <w:rFonts w:ascii="Roboto" w:hAnsi="Roboto" w:cs="Arial"/>
          <w:sz w:val="22"/>
        </w:rPr>
        <w:t>School of Engineering</w:t>
      </w:r>
    </w:p>
    <w:p w14:paraId="7A27DFDD" w14:textId="720E6577" w:rsidR="00A2516E" w:rsidRPr="00722340" w:rsidRDefault="00000000" w:rsidP="002B5854">
      <w:pPr>
        <w:rPr>
          <w:rFonts w:ascii="Roboto" w:hAnsi="Roboto"/>
          <w:sz w:val="22"/>
        </w:rPr>
      </w:pPr>
      <w:r>
        <w:rPr>
          <w:rFonts w:ascii="Roboto" w:hAnsi="Roboto"/>
          <w:b/>
          <w:bCs/>
          <w:sz w:val="22"/>
        </w:rPr>
        <w:pict w14:anchorId="20763650">
          <v:rect id="_x0000_i1029" style="width:0;height:1.5pt" o:hralign="center" o:hrstd="t" o:hr="t" fillcolor="#a0a0a0" stroked="f"/>
        </w:pict>
      </w:r>
    </w:p>
    <w:p w14:paraId="66C40B02" w14:textId="77777777" w:rsidR="00A2516E" w:rsidRPr="008A448A" w:rsidRDefault="00A2516E" w:rsidP="002B5854">
      <w:pPr>
        <w:rPr>
          <w:rFonts w:ascii="Roboto" w:hAnsi="Roboto"/>
          <w:sz w:val="22"/>
        </w:rPr>
      </w:pPr>
      <w:r w:rsidRPr="008A448A">
        <w:rPr>
          <w:rFonts w:ascii="Roboto" w:hAnsi="Roboto"/>
          <w:color w:val="002E3B" w:themeColor="accent1"/>
          <w:sz w:val="22"/>
        </w:rPr>
        <w:t>Special requirements:</w:t>
      </w:r>
    </w:p>
    <w:p w14:paraId="002C772A" w14:textId="67887447" w:rsidR="00232309" w:rsidRPr="006D162A" w:rsidRDefault="00594D7E" w:rsidP="002B5854">
      <w:pPr>
        <w:ind w:left="567"/>
        <w:rPr>
          <w:rFonts w:ascii="Arial" w:hAnsi="Arial" w:cs="Arial"/>
          <w:sz w:val="22"/>
        </w:rPr>
      </w:pPr>
      <w:bookmarkStart w:id="1" w:name="_Hlk193879880"/>
      <w:r w:rsidRPr="00594D7E">
        <w:rPr>
          <w:rFonts w:ascii="Arial" w:hAnsi="Arial" w:cs="Arial"/>
          <w:sz w:val="22"/>
        </w:rPr>
        <w:t>To be available to participate in fieldwork as required by the specified research project</w:t>
      </w:r>
      <w:r>
        <w:rPr>
          <w:rFonts w:ascii="Arial" w:hAnsi="Arial" w:cs="Arial"/>
          <w:sz w:val="22"/>
        </w:rPr>
        <w:t>.</w:t>
      </w:r>
    </w:p>
    <w:bookmarkEnd w:id="1"/>
    <w:p w14:paraId="09E730F5" w14:textId="0846EB47" w:rsidR="00A2516E" w:rsidRPr="00722340" w:rsidRDefault="00000000" w:rsidP="002B5854">
      <w:pPr>
        <w:rPr>
          <w:rFonts w:ascii="Roboto" w:hAnsi="Roboto"/>
          <w:sz w:val="22"/>
        </w:rPr>
      </w:pPr>
      <w:r>
        <w:rPr>
          <w:rFonts w:ascii="Roboto" w:hAnsi="Roboto"/>
          <w:b/>
          <w:bCs/>
          <w:sz w:val="22"/>
        </w:rPr>
        <w:pict w14:anchorId="721D6246">
          <v:rect id="_x0000_i1030" style="width:0;height:1.5pt" o:hralign="center" o:hrstd="t" o:hr="t" fillcolor="#a0a0a0" stroked="f"/>
        </w:pict>
      </w:r>
    </w:p>
    <w:p w14:paraId="23205B02" w14:textId="77777777" w:rsidR="00461300" w:rsidRDefault="00461300" w:rsidP="002B5854">
      <w:pPr>
        <w:rPr>
          <w:rFonts w:ascii="Roboto" w:hAnsi="Roboto"/>
          <w:sz w:val="22"/>
        </w:rPr>
      </w:pPr>
    </w:p>
    <w:p w14:paraId="054DE9B2" w14:textId="2B5021F0" w:rsidR="00850136" w:rsidRPr="00722340" w:rsidRDefault="00850136" w:rsidP="002B5854">
      <w:pPr>
        <w:rPr>
          <w:rFonts w:ascii="Roboto" w:hAnsi="Roboto"/>
          <w:sz w:val="22"/>
        </w:rPr>
      </w:pPr>
      <w:r w:rsidRPr="00722340">
        <w:rPr>
          <w:rFonts w:ascii="Roboto" w:hAnsi="Roboto"/>
          <w:sz w:val="22"/>
        </w:rPr>
        <w:br w:type="page"/>
      </w:r>
    </w:p>
    <w:p w14:paraId="190AF81B" w14:textId="42633DCD" w:rsidR="00A2516E" w:rsidRPr="00C9549D" w:rsidRDefault="004D46AB" w:rsidP="002B5854">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Person Specification</w:t>
      </w:r>
      <w:r>
        <w:rPr>
          <w:rFonts w:ascii="Roboto" w:hAnsi="Roboto"/>
          <w:b w:val="0"/>
          <w:bCs/>
          <w:color w:val="FFFFFF" w:themeColor="background1"/>
          <w:sz w:val="24"/>
          <w:szCs w:val="24"/>
        </w:rPr>
        <w:t xml:space="preserve"> – </w:t>
      </w:r>
      <w:r w:rsidR="00C9549D" w:rsidRPr="00C9549D">
        <w:rPr>
          <w:rFonts w:ascii="Roboto" w:hAnsi="Roboto"/>
          <w:b w:val="0"/>
          <w:bCs/>
          <w:color w:val="FFFFFF" w:themeColor="background1"/>
          <w:sz w:val="24"/>
          <w:szCs w:val="24"/>
        </w:rPr>
        <w:t>Skills</w:t>
      </w:r>
      <w:r>
        <w:rPr>
          <w:rFonts w:ascii="Roboto" w:hAnsi="Roboto"/>
          <w:b w:val="0"/>
          <w:bCs/>
          <w:color w:val="FFFFFF" w:themeColor="background1"/>
          <w:sz w:val="24"/>
          <w:szCs w:val="24"/>
        </w:rPr>
        <w:t xml:space="preserve"> </w:t>
      </w:r>
      <w:r w:rsidR="00C9549D" w:rsidRPr="00C9549D">
        <w:rPr>
          <w:rFonts w:ascii="Roboto" w:hAnsi="Roboto"/>
          <w:b w:val="0"/>
          <w:bCs/>
          <w:color w:val="FFFFFF" w:themeColor="background1"/>
          <w:sz w:val="24"/>
          <w:szCs w:val="24"/>
        </w:rPr>
        <w:t>and Competencies</w:t>
      </w:r>
    </w:p>
    <w:p w14:paraId="32DE3D98" w14:textId="1E38BA37" w:rsidR="00FC191A" w:rsidRDefault="00FC191A" w:rsidP="002B5854">
      <w:pPr>
        <w:rPr>
          <w:rFonts w:ascii="Roboto" w:hAnsi="Roboto"/>
          <w:sz w:val="22"/>
        </w:rPr>
      </w:pPr>
      <w:r w:rsidRPr="00C9549D">
        <w:rPr>
          <w:rFonts w:ascii="Roboto" w:hAnsi="Roboto"/>
          <w:sz w:val="22"/>
        </w:rPr>
        <w:t xml:space="preserve">All essential and desirable criteria outlined in this Person Specification will be assessed through a combination of recruitment application and CV, </w:t>
      </w:r>
      <w:bookmarkStart w:id="2" w:name="_Hlk187230474"/>
      <w:r w:rsidRPr="00C9549D">
        <w:rPr>
          <w:rFonts w:ascii="Roboto" w:hAnsi="Roboto"/>
          <w:sz w:val="22"/>
        </w:rPr>
        <w:t xml:space="preserve">and </w:t>
      </w:r>
      <w:r w:rsidR="00FE3660" w:rsidRPr="00C9549D">
        <w:rPr>
          <w:rFonts w:ascii="Roboto" w:hAnsi="Roboto"/>
          <w:sz w:val="22"/>
        </w:rPr>
        <w:t>where applicable</w:t>
      </w:r>
      <w:r w:rsidR="004D46AB">
        <w:rPr>
          <w:rFonts w:ascii="Roboto" w:hAnsi="Roboto"/>
          <w:sz w:val="22"/>
        </w:rPr>
        <w:t xml:space="preserve"> numerical or written assessment</w:t>
      </w:r>
      <w:bookmarkEnd w:id="2"/>
      <w:r w:rsidR="00C836E2">
        <w:rPr>
          <w:rFonts w:ascii="Roboto" w:hAnsi="Roboto"/>
          <w:sz w:val="22"/>
        </w:rPr>
        <w:t>.</w:t>
      </w:r>
    </w:p>
    <w:p w14:paraId="4EE400D8" w14:textId="17AD2475" w:rsidR="0004217C" w:rsidRPr="00C9549D" w:rsidRDefault="0004217C" w:rsidP="002B5854">
      <w:pPr>
        <w:rPr>
          <w:rFonts w:ascii="Roboto" w:hAnsi="Roboto"/>
          <w:b/>
          <w:bCs/>
          <w:color w:val="002E3B" w:themeColor="accent1"/>
          <w:sz w:val="22"/>
        </w:rPr>
      </w:pPr>
      <w:r w:rsidRPr="00C9549D">
        <w:rPr>
          <w:rFonts w:ascii="Roboto" w:hAnsi="Roboto"/>
          <w:b/>
          <w:bCs/>
          <w:color w:val="002E3B" w:themeColor="accent1"/>
          <w:sz w:val="22"/>
        </w:rPr>
        <w:t>Knowledge, Experience and Qualifications</w:t>
      </w:r>
    </w:p>
    <w:p w14:paraId="3C439604" w14:textId="6F355D0C" w:rsidR="0004217C" w:rsidRPr="00C9549D" w:rsidRDefault="0004217C" w:rsidP="002B5854">
      <w:pPr>
        <w:rPr>
          <w:rFonts w:ascii="Roboto" w:hAnsi="Roboto"/>
          <w:color w:val="002E3B" w:themeColor="accent1"/>
          <w:sz w:val="22"/>
        </w:rPr>
      </w:pPr>
      <w:r w:rsidRPr="00C9549D">
        <w:rPr>
          <w:rFonts w:ascii="Roboto" w:hAnsi="Roboto"/>
          <w:color w:val="002E3B" w:themeColor="accent1"/>
          <w:sz w:val="22"/>
        </w:rPr>
        <w:t>Essential</w:t>
      </w:r>
    </w:p>
    <w:p w14:paraId="1F3A49EE" w14:textId="434624DA" w:rsidR="00BA0543"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 xml:space="preserve">Substantial and authoritative practical knowledge and experience in </w:t>
      </w:r>
      <w:r w:rsidR="005B78AE">
        <w:rPr>
          <w:rFonts w:ascii="Arial" w:hAnsi="Arial" w:cs="Arial"/>
          <w:sz w:val="22"/>
        </w:rPr>
        <w:t>engineering</w:t>
      </w:r>
      <w:r w:rsidRPr="00BA0543">
        <w:rPr>
          <w:rFonts w:ascii="Arial" w:hAnsi="Arial" w:cs="Arial"/>
          <w:sz w:val="22"/>
        </w:rPr>
        <w:t xml:space="preserve">, supported by </w:t>
      </w:r>
      <w:r w:rsidR="00CB1D5C">
        <w:rPr>
          <w:rFonts w:ascii="Arial" w:hAnsi="Arial" w:cs="Arial"/>
          <w:sz w:val="22"/>
        </w:rPr>
        <w:t>detailed</w:t>
      </w:r>
      <w:r w:rsidRPr="00BA0543">
        <w:rPr>
          <w:rFonts w:ascii="Arial" w:hAnsi="Arial" w:cs="Arial"/>
          <w:sz w:val="22"/>
        </w:rPr>
        <w:t xml:space="preserve"> understanding</w:t>
      </w:r>
      <w:r>
        <w:rPr>
          <w:rFonts w:ascii="Arial" w:hAnsi="Arial" w:cs="Arial"/>
          <w:sz w:val="22"/>
        </w:rPr>
        <w:t>.</w:t>
      </w:r>
    </w:p>
    <w:p w14:paraId="0671B9F3" w14:textId="38632819" w:rsidR="005B29A7" w:rsidRPr="005B29A7" w:rsidRDefault="00BA0543" w:rsidP="00B9273D">
      <w:pPr>
        <w:pStyle w:val="ListParagraph"/>
        <w:numPr>
          <w:ilvl w:val="0"/>
          <w:numId w:val="6"/>
        </w:numPr>
        <w:contextualSpacing w:val="0"/>
        <w:rPr>
          <w:rFonts w:ascii="Arial" w:hAnsi="Arial" w:cs="Arial"/>
          <w:sz w:val="22"/>
        </w:rPr>
      </w:pPr>
      <w:r w:rsidRPr="00BA0543">
        <w:rPr>
          <w:rFonts w:ascii="Arial" w:hAnsi="Arial" w:cs="Arial"/>
          <w:sz w:val="22"/>
        </w:rPr>
        <w:t>The required level of knowledge and understanding will normally have been gained through some or all of the following</w:t>
      </w:r>
      <w:r w:rsidR="005B29A7" w:rsidRPr="005B29A7">
        <w:rPr>
          <w:rFonts w:ascii="Arial" w:hAnsi="Arial" w:cs="Arial"/>
          <w:sz w:val="22"/>
        </w:rPr>
        <w:t>:</w:t>
      </w:r>
    </w:p>
    <w:p w14:paraId="6EF4E011" w14:textId="77777777" w:rsidR="006E7783" w:rsidRPr="006E7783" w:rsidRDefault="006E7783" w:rsidP="006E7783">
      <w:pPr>
        <w:pStyle w:val="ListParagraph"/>
        <w:numPr>
          <w:ilvl w:val="1"/>
          <w:numId w:val="6"/>
        </w:numPr>
        <w:rPr>
          <w:rFonts w:ascii="Arial" w:hAnsi="Arial" w:cs="Arial"/>
          <w:sz w:val="22"/>
        </w:rPr>
      </w:pPr>
      <w:bookmarkStart w:id="3" w:name="_Hlk194070492"/>
      <w:r w:rsidRPr="006E7783">
        <w:rPr>
          <w:rFonts w:ascii="Arial" w:hAnsi="Arial" w:cs="Arial"/>
          <w:sz w:val="22"/>
        </w:rPr>
        <w:t>Considerable work experience</w:t>
      </w:r>
    </w:p>
    <w:p w14:paraId="68514BAB" w14:textId="410D1803" w:rsidR="00562F68" w:rsidRPr="00847979" w:rsidRDefault="006E7783" w:rsidP="00847979">
      <w:pPr>
        <w:pStyle w:val="ListParagraph"/>
        <w:numPr>
          <w:ilvl w:val="1"/>
          <w:numId w:val="6"/>
        </w:numPr>
        <w:rPr>
          <w:rFonts w:ascii="Arial" w:hAnsi="Arial" w:cs="Arial"/>
          <w:sz w:val="22"/>
        </w:rPr>
      </w:pPr>
      <w:r w:rsidRPr="006E7783">
        <w:rPr>
          <w:rFonts w:ascii="Arial" w:hAnsi="Arial" w:cs="Arial"/>
          <w:sz w:val="22"/>
        </w:rPr>
        <w:t>Vocational training</w:t>
      </w:r>
    </w:p>
    <w:p w14:paraId="13622F4D" w14:textId="52B7980F" w:rsidR="00C836E2" w:rsidRDefault="009A602E" w:rsidP="00B9273D">
      <w:pPr>
        <w:pStyle w:val="ListParagraph"/>
        <w:numPr>
          <w:ilvl w:val="1"/>
          <w:numId w:val="6"/>
        </w:numPr>
        <w:contextualSpacing w:val="0"/>
        <w:rPr>
          <w:rFonts w:ascii="Arial" w:hAnsi="Arial" w:cs="Arial"/>
          <w:sz w:val="22"/>
        </w:rPr>
      </w:pPr>
      <w:r w:rsidRPr="005B29A7">
        <w:rPr>
          <w:rFonts w:ascii="Arial" w:hAnsi="Arial" w:cs="Arial"/>
          <w:sz w:val="22"/>
        </w:rPr>
        <w:t>Formal qualification(s) equivalent to Level 7 or 8 of the</w:t>
      </w:r>
      <w:r w:rsidRPr="00244212">
        <w:rPr>
          <w:rFonts w:ascii="Arial" w:hAnsi="Arial" w:cs="Arial"/>
          <w:sz w:val="22"/>
        </w:rPr>
        <w:t xml:space="preserve"> </w:t>
      </w:r>
      <w:hyperlink r:id="rId12" w:history="1">
        <w:r w:rsidRPr="00244212">
          <w:rPr>
            <w:rStyle w:val="Hyperlink"/>
            <w:rFonts w:ascii="Arial" w:hAnsi="Arial" w:cs="Arial"/>
            <w:sz w:val="22"/>
          </w:rPr>
          <w:t>Regulated Qualifications Framework</w:t>
        </w:r>
      </w:hyperlink>
      <w:r w:rsidRPr="00244212">
        <w:rPr>
          <w:rFonts w:ascii="Arial" w:hAnsi="Arial" w:cs="Arial"/>
          <w:sz w:val="22"/>
        </w:rPr>
        <w:t xml:space="preserve"> e.g. </w:t>
      </w:r>
      <w:r>
        <w:rPr>
          <w:rFonts w:ascii="Arial" w:hAnsi="Arial" w:cs="Arial"/>
          <w:sz w:val="22"/>
        </w:rPr>
        <w:t xml:space="preserve">master’s degree, postgraduate certificate, diploma, </w:t>
      </w:r>
      <w:r w:rsidR="005B78AE">
        <w:rPr>
          <w:rFonts w:ascii="Arial" w:hAnsi="Arial" w:cs="Arial"/>
          <w:sz w:val="22"/>
        </w:rPr>
        <w:t xml:space="preserve">near completion of </w:t>
      </w:r>
      <w:r>
        <w:rPr>
          <w:rFonts w:ascii="Arial" w:hAnsi="Arial" w:cs="Arial"/>
          <w:sz w:val="22"/>
        </w:rPr>
        <w:t xml:space="preserve">PhD in </w:t>
      </w:r>
      <w:r w:rsidRPr="00B9273D">
        <w:rPr>
          <w:rFonts w:ascii="Arial" w:hAnsi="Arial" w:cs="Arial"/>
          <w:sz w:val="22"/>
        </w:rPr>
        <w:t>relevant subject area</w:t>
      </w:r>
      <w:r>
        <w:rPr>
          <w:rFonts w:ascii="Arial" w:hAnsi="Arial" w:cs="Arial"/>
          <w:sz w:val="22"/>
        </w:rPr>
        <w:t xml:space="preserve"> in </w:t>
      </w:r>
      <w:r w:rsidRPr="00244212">
        <w:rPr>
          <w:rFonts w:ascii="Arial" w:hAnsi="Arial" w:cs="Arial"/>
          <w:sz w:val="22"/>
        </w:rPr>
        <w:t xml:space="preserve">or Level </w:t>
      </w:r>
      <w:r>
        <w:rPr>
          <w:rFonts w:ascii="Arial" w:hAnsi="Arial" w:cs="Arial"/>
          <w:sz w:val="22"/>
        </w:rPr>
        <w:t>7 or 8</w:t>
      </w:r>
      <w:r w:rsidRPr="00244212">
        <w:rPr>
          <w:rFonts w:ascii="Arial" w:hAnsi="Arial" w:cs="Arial"/>
          <w:sz w:val="22"/>
        </w:rPr>
        <w:t xml:space="preserve"> award, certificate, diploma</w:t>
      </w:r>
      <w:bookmarkEnd w:id="3"/>
      <w:r w:rsidR="006D162A" w:rsidRPr="00244212">
        <w:rPr>
          <w:rFonts w:ascii="Arial" w:hAnsi="Arial" w:cs="Arial"/>
          <w:sz w:val="22"/>
        </w:rPr>
        <w:t>.</w:t>
      </w:r>
    </w:p>
    <w:p w14:paraId="0CC25CFC" w14:textId="77777777" w:rsidR="006D162A" w:rsidRDefault="0004217C" w:rsidP="002B5854">
      <w:pPr>
        <w:rPr>
          <w:rFonts w:ascii="Roboto" w:hAnsi="Roboto"/>
          <w:color w:val="002E3B" w:themeColor="accent1"/>
          <w:sz w:val="22"/>
        </w:rPr>
      </w:pPr>
      <w:r w:rsidRPr="00C9549D">
        <w:rPr>
          <w:rFonts w:ascii="Roboto" w:hAnsi="Roboto"/>
          <w:color w:val="002E3B" w:themeColor="accent1"/>
          <w:sz w:val="22"/>
        </w:rPr>
        <w:t>Desirable</w:t>
      </w:r>
    </w:p>
    <w:p w14:paraId="1E68F6DB" w14:textId="7889BC4F" w:rsidR="00CB1D5C" w:rsidRPr="005B78AE" w:rsidRDefault="005B78AE" w:rsidP="005B78AE">
      <w:pPr>
        <w:pStyle w:val="ListParagraph"/>
        <w:numPr>
          <w:ilvl w:val="0"/>
          <w:numId w:val="11"/>
        </w:numPr>
        <w:ind w:left="567" w:hanging="425"/>
        <w:contextualSpacing w:val="0"/>
        <w:rPr>
          <w:rFonts w:ascii="Roboto" w:hAnsi="Roboto" w:cs="Arial"/>
          <w:sz w:val="22"/>
        </w:rPr>
      </w:pPr>
      <w:r w:rsidRPr="00B447E3">
        <w:rPr>
          <w:rFonts w:ascii="Roboto" w:hAnsi="Roboto" w:cs="Arial"/>
          <w:sz w:val="22"/>
        </w:rPr>
        <w:t>(Near completion) PhD in Engineering.</w:t>
      </w:r>
    </w:p>
    <w:p w14:paraId="3431E4EB" w14:textId="20787809" w:rsidR="00B25DB3"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Demonstrated commitment to maintaining professional knowledge and awareness through continuing personal and professional development</w:t>
      </w:r>
      <w:r>
        <w:rPr>
          <w:rFonts w:ascii="Arial" w:hAnsi="Arial" w:cs="Arial"/>
          <w:sz w:val="22"/>
        </w:rPr>
        <w:t>.</w:t>
      </w:r>
    </w:p>
    <w:p w14:paraId="66E54C0C" w14:textId="76FDCDDF" w:rsidR="00B25DB3" w:rsidRPr="006D162A"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Understanding of the Concordats relevance to research</w:t>
      </w:r>
      <w:r>
        <w:rPr>
          <w:rFonts w:ascii="Arial" w:hAnsi="Arial" w:cs="Arial"/>
          <w:sz w:val="22"/>
        </w:rPr>
        <w:t>.</w:t>
      </w:r>
    </w:p>
    <w:p w14:paraId="1AEC6741" w14:textId="638A54B1" w:rsidR="0004217C" w:rsidRPr="00C9549D" w:rsidRDefault="00000000" w:rsidP="002B5854">
      <w:pPr>
        <w:rPr>
          <w:rFonts w:ascii="Roboto" w:hAnsi="Roboto"/>
          <w:color w:val="002E3B" w:themeColor="accent1"/>
          <w:sz w:val="22"/>
        </w:rPr>
      </w:pPr>
      <w:r>
        <w:rPr>
          <w:rFonts w:ascii="Roboto" w:hAnsi="Roboto"/>
          <w:b/>
          <w:bCs/>
          <w:sz w:val="22"/>
        </w:rPr>
        <w:pict w14:anchorId="65AE1C8E">
          <v:rect id="_x0000_i1031" style="width:0;height:1.5pt" o:hralign="center" o:hrstd="t" o:hr="t" fillcolor="#a0a0a0" stroked="f"/>
        </w:pict>
      </w:r>
    </w:p>
    <w:p w14:paraId="2660D85F" w14:textId="3E7292E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Teamwork and Communication</w:t>
      </w:r>
    </w:p>
    <w:p w14:paraId="144C3015" w14:textId="38122CD3"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633108CE"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Delegates and/or collaborates effectively, understanding the strengths and weaknesses of colleagues.</w:t>
      </w:r>
    </w:p>
    <w:p w14:paraId="6B2BA744"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Works proactively with colleagues and other stakeholders, within and beyond the University, to achieve outcomes.</w:t>
      </w:r>
    </w:p>
    <w:p w14:paraId="04BCD325"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Communicates effectively to develop understanding and achieve cooperation.</w:t>
      </w:r>
    </w:p>
    <w:p w14:paraId="50F20158" w14:textId="5AFCD43C" w:rsidR="005B29A7" w:rsidRPr="006D162A"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Provides clear advice, guidance and recommendations on novel or complex concepts and issues</w:t>
      </w:r>
      <w:r w:rsidR="005B29A7">
        <w:rPr>
          <w:rFonts w:ascii="Roboto" w:hAnsi="Roboto"/>
          <w:sz w:val="22"/>
        </w:rPr>
        <w:t>.</w:t>
      </w:r>
    </w:p>
    <w:p w14:paraId="6DC74EC0"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287825B1" w14:textId="77777777" w:rsidR="005B78AE" w:rsidRPr="00B447E3" w:rsidRDefault="005B78AE" w:rsidP="005B78AE">
      <w:pPr>
        <w:pStyle w:val="ListParagraph"/>
        <w:numPr>
          <w:ilvl w:val="0"/>
          <w:numId w:val="11"/>
        </w:numPr>
        <w:spacing w:after="90"/>
        <w:rPr>
          <w:rFonts w:ascii="Roboto" w:hAnsi="Roboto"/>
          <w:sz w:val="22"/>
        </w:rPr>
      </w:pPr>
      <w:r w:rsidRPr="00B447E3">
        <w:rPr>
          <w:rFonts w:ascii="Roboto" w:hAnsi="Roboto"/>
          <w:sz w:val="22"/>
        </w:rPr>
        <w:t>Communicate new and complex information effectively, both verbally and in writing, engaging the interest and enthusiasm of the target audience</w:t>
      </w:r>
    </w:p>
    <w:p w14:paraId="244ACC32" w14:textId="77777777" w:rsidR="005B78AE" w:rsidRPr="00B447E3" w:rsidRDefault="005B78AE" w:rsidP="005B78AE">
      <w:pPr>
        <w:pStyle w:val="ListParagraph"/>
        <w:numPr>
          <w:ilvl w:val="0"/>
          <w:numId w:val="11"/>
        </w:numPr>
        <w:spacing w:after="90"/>
        <w:rPr>
          <w:rFonts w:ascii="Roboto" w:hAnsi="Roboto"/>
          <w:sz w:val="22"/>
        </w:rPr>
      </w:pPr>
      <w:r w:rsidRPr="00B447E3">
        <w:rPr>
          <w:rFonts w:ascii="Roboto" w:hAnsi="Roboto"/>
          <w:sz w:val="22"/>
        </w:rPr>
        <w:t>Able to present research results at group meetings and conferences</w:t>
      </w:r>
    </w:p>
    <w:p w14:paraId="53720CFE" w14:textId="2C9992A1" w:rsidR="0004217C" w:rsidRPr="00C9549D" w:rsidRDefault="00000000" w:rsidP="00CB1D5C">
      <w:pPr>
        <w:rPr>
          <w:rFonts w:ascii="Roboto" w:hAnsi="Roboto"/>
          <w:color w:val="002E3B" w:themeColor="accent1"/>
          <w:sz w:val="22"/>
        </w:rPr>
      </w:pPr>
      <w:r>
        <w:rPr>
          <w:rFonts w:ascii="Roboto" w:hAnsi="Roboto"/>
          <w:b/>
          <w:bCs/>
          <w:sz w:val="22"/>
        </w:rPr>
        <w:pict w14:anchorId="2A662B58">
          <v:rect id="_x0000_i1032" style="width:0;height:1.5pt" o:hralign="center" o:hrstd="t" o:hr="t" fillcolor="#a0a0a0" stroked="f"/>
        </w:pict>
      </w:r>
    </w:p>
    <w:p w14:paraId="162C6B84" w14:textId="68F5C40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lanning, Organisation and Resource Management</w:t>
      </w:r>
    </w:p>
    <w:p w14:paraId="199489A2" w14:textId="563175F7"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79D0E44E" w14:textId="77777777" w:rsidR="00CB1D5C" w:rsidRPr="00CB1D5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Plans and progresses education, research and/or knowledge exchange and enterprise activities within broad guidelines and established University policies and procedures.</w:t>
      </w:r>
    </w:p>
    <w:p w14:paraId="3686927A" w14:textId="5DD37A7F" w:rsidR="0004217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Formulates development plans to meet current skill requirements</w:t>
      </w:r>
      <w:r w:rsidR="00883B4C" w:rsidRPr="00883B4C">
        <w:rPr>
          <w:rFonts w:ascii="Roboto" w:hAnsi="Roboto"/>
          <w:sz w:val="22"/>
        </w:rPr>
        <w:t>.</w:t>
      </w:r>
    </w:p>
    <w:p w14:paraId="1B18CD9B"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3C8E040B" w14:textId="77777777" w:rsidR="005B78AE" w:rsidRPr="00B447E3" w:rsidRDefault="005B78AE" w:rsidP="005B78AE">
      <w:pPr>
        <w:pStyle w:val="ListParagraph"/>
        <w:numPr>
          <w:ilvl w:val="0"/>
          <w:numId w:val="11"/>
        </w:numPr>
        <w:spacing w:after="90"/>
        <w:rPr>
          <w:rFonts w:ascii="Roboto" w:hAnsi="Roboto"/>
          <w:sz w:val="22"/>
        </w:rPr>
      </w:pPr>
      <w:r w:rsidRPr="00B447E3">
        <w:rPr>
          <w:rFonts w:ascii="Roboto" w:hAnsi="Roboto"/>
          <w:sz w:val="22"/>
        </w:rPr>
        <w:t>Able to supervise work of junior research staff, delegating effectively</w:t>
      </w:r>
    </w:p>
    <w:p w14:paraId="2F3DF33D" w14:textId="77777777" w:rsidR="005B78AE" w:rsidRPr="00B447E3" w:rsidRDefault="005B78AE" w:rsidP="005B78AE">
      <w:pPr>
        <w:pStyle w:val="ListParagraph"/>
        <w:numPr>
          <w:ilvl w:val="0"/>
          <w:numId w:val="11"/>
        </w:numPr>
        <w:contextualSpacing w:val="0"/>
        <w:rPr>
          <w:rFonts w:ascii="Roboto" w:hAnsi="Roboto" w:cs="Arial"/>
          <w:sz w:val="22"/>
        </w:rPr>
      </w:pPr>
      <w:r w:rsidRPr="00B447E3">
        <w:rPr>
          <w:rFonts w:ascii="Roboto" w:hAnsi="Roboto"/>
          <w:sz w:val="22"/>
        </w:rPr>
        <w:t>Work effectively in a team, understanding the strengths and weaknesses of others to help teamwork development</w:t>
      </w:r>
    </w:p>
    <w:p w14:paraId="4EB78921" w14:textId="6B0F1122" w:rsidR="0004217C" w:rsidRPr="00C9549D" w:rsidRDefault="00000000" w:rsidP="00CB1D5C">
      <w:pPr>
        <w:rPr>
          <w:rFonts w:ascii="Roboto" w:hAnsi="Roboto"/>
          <w:color w:val="002E3B" w:themeColor="accent1"/>
          <w:sz w:val="22"/>
        </w:rPr>
      </w:pPr>
      <w:r>
        <w:rPr>
          <w:rFonts w:ascii="Roboto" w:hAnsi="Roboto"/>
          <w:b/>
          <w:bCs/>
          <w:sz w:val="22"/>
        </w:rPr>
        <w:pict w14:anchorId="019C7A5E">
          <v:rect id="_x0000_i1033" style="width:0;height:1.5pt" o:hralign="center" o:hrstd="t" o:hr="t" fillcolor="#a0a0a0" stroked="f"/>
        </w:pict>
      </w:r>
    </w:p>
    <w:p w14:paraId="5E177700" w14:textId="4E23D11B"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roblem Solving and Initiative</w:t>
      </w:r>
    </w:p>
    <w:p w14:paraId="2EB584D4" w14:textId="60380235"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lastRenderedPageBreak/>
        <w:t>Essential</w:t>
      </w:r>
    </w:p>
    <w:p w14:paraId="4FD572A6" w14:textId="77777777" w:rsidR="00CB1D5C" w:rsidRPr="00CB1D5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t>Develops detailed understanding of long-standing and/or complex problems and applies accumulated knowledge and experience to understand and/or resolve them.</w:t>
      </w:r>
    </w:p>
    <w:p w14:paraId="00FD6EF2" w14:textId="4A9C2245" w:rsidR="0004217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t>Demonstrates an awareness of principles and trends within a specialist field and awareness of how this affects education, research and/or knowledge exchange and enterprise activities in the University</w:t>
      </w:r>
      <w:r w:rsidR="00883B4C">
        <w:rPr>
          <w:rFonts w:ascii="Roboto" w:hAnsi="Roboto"/>
          <w:sz w:val="22"/>
        </w:rPr>
        <w:t>.</w:t>
      </w:r>
    </w:p>
    <w:p w14:paraId="1356C039"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39189345" w14:textId="11DC138A" w:rsidR="00DA0322" w:rsidRDefault="00000000" w:rsidP="00CB1D5C">
      <w:pPr>
        <w:rPr>
          <w:rFonts w:ascii="Roboto" w:hAnsi="Roboto"/>
          <w:sz w:val="22"/>
        </w:rPr>
      </w:pPr>
      <w:r>
        <w:rPr>
          <w:rFonts w:ascii="Roboto" w:hAnsi="Roboto"/>
          <w:b/>
          <w:bCs/>
          <w:sz w:val="22"/>
        </w:rPr>
        <w:pict w14:anchorId="151CEDD0">
          <v:rect id="_x0000_i1034" style="width:0;height:1.5pt" o:hralign="center" o:hrstd="t" o:hr="t" fillcolor="#a0a0a0" stroked="f"/>
        </w:pict>
      </w:r>
    </w:p>
    <w:p w14:paraId="1F75EEDF" w14:textId="4329E3E5" w:rsidR="00850136" w:rsidRPr="00C9549D" w:rsidRDefault="00850136" w:rsidP="00CB1D5C">
      <w:pPr>
        <w:rPr>
          <w:rFonts w:ascii="Roboto" w:hAnsi="Roboto"/>
          <w:sz w:val="22"/>
        </w:rPr>
      </w:pPr>
      <w:r w:rsidRPr="00C9549D">
        <w:rPr>
          <w:rFonts w:ascii="Roboto" w:hAnsi="Roboto"/>
          <w:sz w:val="22"/>
        </w:rPr>
        <w:br w:type="page"/>
      </w:r>
    </w:p>
    <w:p w14:paraId="20189A0F" w14:textId="77777777" w:rsidR="00DC1C11" w:rsidRPr="00C9549D" w:rsidRDefault="00DC1C11" w:rsidP="00DC1C11">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Job Hazard Assessment</w:t>
      </w:r>
    </w:p>
    <w:p w14:paraId="6ADAF69B" w14:textId="77777777" w:rsidR="00DC1C11" w:rsidRDefault="00DC1C11" w:rsidP="00DC1C11">
      <w:pPr>
        <w:rPr>
          <w:rFonts w:ascii="Roboto" w:hAnsi="Roboto"/>
          <w:sz w:val="22"/>
        </w:rPr>
      </w:pPr>
      <w:r w:rsidRPr="00652A6C">
        <w:rPr>
          <w:rFonts w:ascii="Roboto" w:hAnsi="Roboto"/>
          <w:sz w:val="22"/>
        </w:rPr>
        <w:t xml:space="preserve">For any hazards identified below a health clearance </w:t>
      </w:r>
      <w:r>
        <w:rPr>
          <w:rFonts w:ascii="Roboto" w:hAnsi="Roboto"/>
          <w:sz w:val="22"/>
        </w:rPr>
        <w:t xml:space="preserve">will be undertaken by our </w:t>
      </w:r>
      <w:r w:rsidRPr="00652A6C">
        <w:rPr>
          <w:rFonts w:ascii="Roboto" w:hAnsi="Roboto"/>
          <w:sz w:val="22"/>
        </w:rPr>
        <w:t>occupational health provider</w:t>
      </w:r>
      <w:r>
        <w:rPr>
          <w:rFonts w:ascii="Roboto" w:hAnsi="Roboto"/>
          <w:sz w:val="22"/>
        </w:rPr>
        <w:t xml:space="preserve"> </w:t>
      </w:r>
      <w:r w:rsidRPr="00652A6C">
        <w:rPr>
          <w:rFonts w:ascii="Roboto" w:hAnsi="Roboto"/>
          <w:sz w:val="22"/>
        </w:rPr>
        <w:t>and form part of recruitment checks. Further ongoing clearance may be required for some roles, including for existing members of staff</w:t>
      </w:r>
      <w:r w:rsidRPr="00722340">
        <w:rPr>
          <w:rFonts w:ascii="Roboto" w:hAnsi="Roboto"/>
          <w:sz w:val="22"/>
        </w:rPr>
        <w:t>.</w:t>
      </w:r>
    </w:p>
    <w:p w14:paraId="6D338B3F" w14:textId="00A605F6" w:rsidR="00DC1C11" w:rsidRPr="00F95BCC" w:rsidRDefault="00DC1C11" w:rsidP="00DC1C11">
      <w:pPr>
        <w:rPr>
          <w:rFonts w:ascii="Roboto" w:hAnsi="Roboto"/>
          <w:b/>
          <w:bCs/>
          <w:sz w:val="22"/>
        </w:rPr>
      </w:pPr>
      <w:r w:rsidRPr="00F95BCC">
        <w:rPr>
          <w:rFonts w:ascii="Roboto" w:hAnsi="Roboto"/>
          <w:b/>
          <w:bCs/>
          <w:sz w:val="22"/>
        </w:rPr>
        <w:t>Does the risk assessment identify the need for ongoing health surveillance for this role?</w:t>
      </w:r>
      <w:r>
        <w:rPr>
          <w:rFonts w:ascii="Roboto" w:hAnsi="Roboto"/>
          <w:b/>
          <w:bCs/>
          <w:sz w:val="22"/>
        </w:rPr>
        <w:t xml:space="preserve"> </w:t>
      </w:r>
      <w:sdt>
        <w:sdtPr>
          <w:rPr>
            <w:rFonts w:ascii="Roboto" w:hAnsi="Roboto"/>
            <w:b/>
            <w:bCs/>
            <w:sz w:val="22"/>
          </w:rPr>
          <w:alias w:val="Ongoing need"/>
          <w:tag w:val="Ongoing need"/>
          <w:id w:val="-198628034"/>
          <w:placeholder>
            <w:docPart w:val="AF6AF9E480C64ED98DE96B2410B41060"/>
          </w:placeholder>
          <w15:color w:val="000000"/>
          <w:dropDownList>
            <w:listItem w:value="Choose an item."/>
            <w:listItem w:displayText="Yes" w:value="Yes"/>
            <w:listItem w:displayText="No" w:value="No"/>
          </w:dropDownList>
        </w:sdtPr>
        <w:sdtContent>
          <w:r w:rsidR="005B78AE">
            <w:rPr>
              <w:rFonts w:ascii="Roboto" w:hAnsi="Roboto"/>
              <w:b/>
              <w:bCs/>
              <w:sz w:val="22"/>
            </w:rPr>
            <w:t>No</w:t>
          </w:r>
        </w:sdtContent>
      </w:sdt>
    </w:p>
    <w:p w14:paraId="45038B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Environment</w:t>
      </w:r>
    </w:p>
    <w:p w14:paraId="341ACDFF" w14:textId="29065136" w:rsidR="00DC1C11" w:rsidRPr="00722340" w:rsidRDefault="00DC1C11" w:rsidP="00DC1C11">
      <w:pPr>
        <w:rPr>
          <w:rFonts w:ascii="Roboto" w:hAnsi="Roboto"/>
          <w:sz w:val="22"/>
        </w:rPr>
      </w:pPr>
      <w:r w:rsidRPr="00722340">
        <w:rPr>
          <w:rFonts w:ascii="Roboto" w:hAnsi="Roboto"/>
          <w:sz w:val="22"/>
        </w:rPr>
        <w:t>Working outside</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38702282"/>
          <w:placeholder>
            <w:docPart w:val="DF02DF2797C647D7B87829CAA06912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035D8881" w14:textId="57013CB3"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Exposure to noise levels &gt;80dbA</w:t>
      </w:r>
      <w:r>
        <w:rPr>
          <w:rFonts w:ascii="Roboto" w:hAnsi="Roboto"/>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811822672"/>
          <w:placeholder>
            <w:docPart w:val="251B58322A964192900605F30764593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364A80AD" w14:textId="5AEA9CBB" w:rsidR="00DC1C11" w:rsidRPr="00722340" w:rsidRDefault="00DC1C11" w:rsidP="00DC1C11">
      <w:pPr>
        <w:rPr>
          <w:rFonts w:ascii="Roboto" w:hAnsi="Roboto"/>
          <w:sz w:val="22"/>
        </w:rPr>
      </w:pPr>
      <w:r w:rsidRPr="00722340">
        <w:rPr>
          <w:rFonts w:ascii="Roboto" w:hAnsi="Roboto"/>
          <w:sz w:val="22"/>
        </w:rPr>
        <w:t>Working with dust or fume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11955958"/>
          <w:placeholder>
            <w:docPart w:val="B1FA4C4AD1FA40DF817A0A47F77771B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63372F15" w14:textId="07ABA384"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kin irritants</w:t>
      </w:r>
      <w:r>
        <w:rPr>
          <w:rFonts w:ascii="Roboto" w:hAnsi="Roboto"/>
          <w:sz w:val="22"/>
        </w:rPr>
        <w:t>/sensitisers</w:t>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37883594"/>
          <w:placeholder>
            <w:docPart w:val="B2F1C47418454CC4BB896F646831B11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57162859" w14:textId="23206DCE" w:rsidR="00DC1C11" w:rsidRPr="00722340" w:rsidRDefault="00DC1C11" w:rsidP="00DC1C11">
      <w:pPr>
        <w:rPr>
          <w:rFonts w:ascii="Roboto" w:hAnsi="Roboto"/>
          <w:sz w:val="22"/>
        </w:rPr>
      </w:pPr>
      <w:r w:rsidRPr="00722340">
        <w:rPr>
          <w:rFonts w:ascii="Roboto" w:hAnsi="Roboto"/>
          <w:sz w:val="22"/>
        </w:rPr>
        <w:t>Working with chemicals (industrial or cleaning)</w:t>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175223546"/>
          <w:placeholder>
            <w:docPart w:val="FE5707EED4A44278AA7B7FE45B23439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0816B182" w14:textId="4E447729"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in a confined space</w:t>
      </w:r>
      <w:r>
        <w:rPr>
          <w:rFonts w:ascii="Roboto" w:hAnsi="Roboto"/>
          <w:b/>
          <w:bCs/>
          <w:sz w:val="22"/>
        </w:rPr>
        <w:tab/>
      </w:r>
      <w:r>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79860206"/>
          <w:placeholder>
            <w:docPart w:val="C3851CEB065549DDA7DC48FDB76C3BED"/>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69A46D2A" w14:textId="0965C9BC" w:rsidR="00DC1C11" w:rsidRPr="00722340" w:rsidRDefault="00DC1C11" w:rsidP="00DC1C11">
      <w:pPr>
        <w:rPr>
          <w:rFonts w:ascii="Roboto" w:hAnsi="Roboto"/>
          <w:sz w:val="22"/>
        </w:rPr>
      </w:pPr>
      <w:r w:rsidRPr="00722340">
        <w:rPr>
          <w:rFonts w:ascii="Roboto" w:hAnsi="Roboto"/>
          <w:sz w:val="22"/>
        </w:rPr>
        <w:t>Working at height</w:t>
      </w:r>
      <w:r w:rsidRPr="00722340">
        <w:rPr>
          <w:rFonts w:ascii="Roboto" w:hAnsi="Roboto"/>
          <w:b/>
          <w:bCs/>
          <w:sz w:val="22"/>
        </w:rPr>
        <w:tab/>
      </w:r>
      <w:r w:rsidRPr="00722340">
        <w:rPr>
          <w:rFonts w:ascii="Roboto" w:hAnsi="Roboto"/>
          <w:b/>
          <w:bCs/>
          <w:sz w:val="22"/>
        </w:rPr>
        <w:tab/>
      </w:r>
      <w:r>
        <w:rPr>
          <w:rFonts w:ascii="Roboto" w:hAnsi="Roboto"/>
          <w:b/>
          <w:bCs/>
          <w:sz w:val="22"/>
        </w:rPr>
        <w:tab/>
      </w:r>
      <w:r>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95463411"/>
          <w:placeholder>
            <w:docPart w:val="95FB29911F0D41BF92498DC90BBE2A6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63FCD326" w14:textId="06D21897"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ewage</w:t>
      </w:r>
      <w:r>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94478374"/>
          <w:placeholder>
            <w:docPart w:val="F4015B1D1E5345A48742319D1750458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753D5269" w14:textId="12DD7885" w:rsidR="00DC1C11" w:rsidRPr="00722340" w:rsidRDefault="00DC1C11" w:rsidP="00DC1C11">
      <w:pPr>
        <w:rPr>
          <w:rFonts w:ascii="Roboto" w:hAnsi="Roboto"/>
          <w:sz w:val="22"/>
        </w:rPr>
      </w:pPr>
      <w:r w:rsidRPr="00722340">
        <w:rPr>
          <w:rFonts w:ascii="Roboto" w:hAnsi="Roboto"/>
          <w:sz w:val="22"/>
        </w:rPr>
        <w:t>Contact with cytotoxin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2055307438"/>
          <w:placeholder>
            <w:docPart w:val="E84993ECC7B942B3ADC7E09E4B2B609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4C8F7EC7" w14:textId="2ACB0B5D" w:rsidR="00DC1C11" w:rsidRPr="00652A6C" w:rsidRDefault="00DC1C11" w:rsidP="00DC1C11">
      <w:pPr>
        <w:shd w:val="clear" w:color="auto" w:fill="C5D2DA" w:themeFill="background2" w:themeFillShade="E6"/>
        <w:rPr>
          <w:rFonts w:ascii="Roboto" w:hAnsi="Roboto"/>
          <w:b/>
          <w:bCs/>
          <w:sz w:val="22"/>
        </w:rPr>
      </w:pPr>
      <w:r w:rsidRPr="00722340">
        <w:rPr>
          <w:rFonts w:ascii="Roboto" w:hAnsi="Roboto"/>
          <w:sz w:val="22"/>
        </w:rPr>
        <w:t>Exposure Prone Procedure (EPP) work</w:t>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916436138"/>
          <w:placeholder>
            <w:docPart w:val="6CCD3B446D5B43A3BF113FEC12B0A02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37FF8337" w14:textId="20A591CD" w:rsidR="00DC1C11" w:rsidRPr="00722340" w:rsidRDefault="00DC1C11" w:rsidP="00DC1C11">
      <w:pPr>
        <w:rPr>
          <w:rFonts w:ascii="Roboto" w:hAnsi="Roboto"/>
          <w:sz w:val="22"/>
        </w:rPr>
      </w:pPr>
      <w:r w:rsidRPr="00652A6C">
        <w:rPr>
          <w:rFonts w:ascii="Roboto" w:hAnsi="Roboto"/>
          <w:sz w:val="22"/>
        </w:rPr>
        <w:t>Direct patient care or patient contact / Contact with clinical</w:t>
      </w:r>
      <w:r w:rsidRPr="00652A6C">
        <w:rPr>
          <w:rFonts w:ascii="Roboto" w:hAnsi="Roboto"/>
          <w:sz w:val="22"/>
        </w:rPr>
        <w:br/>
        <w:t>specimens or pathology work</w:t>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sdt>
        <w:sdtPr>
          <w:rPr>
            <w:rFonts w:ascii="Roboto" w:hAnsi="Roboto"/>
            <w:sz w:val="22"/>
          </w:rPr>
          <w:alias w:val="Job Hazard Assessment"/>
          <w:tag w:val="Job Hazard Assessment"/>
          <w:id w:val="144331154"/>
          <w:placeholder>
            <w:docPart w:val="A7839755B34248F99D7F6329B2EDA7BC"/>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6059B689" w14:textId="7E2077AE"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Ionising radiation</w:t>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13965141"/>
          <w:placeholder>
            <w:docPart w:val="1F92DD4996CC47579624385ACA07092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6CBC92A3" w14:textId="77777777" w:rsidR="00DC1C11" w:rsidRPr="00722340" w:rsidRDefault="00000000" w:rsidP="00DC1C11">
      <w:pPr>
        <w:rPr>
          <w:rFonts w:ascii="Roboto" w:hAnsi="Roboto"/>
          <w:sz w:val="22"/>
        </w:rPr>
      </w:pPr>
      <w:r>
        <w:rPr>
          <w:rFonts w:ascii="Roboto" w:hAnsi="Roboto"/>
          <w:b/>
          <w:bCs/>
          <w:sz w:val="22"/>
        </w:rPr>
        <w:pict w14:anchorId="5261CF22">
          <v:rect id="_x0000_i1035" style="width:0;height:1.5pt" o:hralign="center" o:hrstd="t" o:hr="t" fillcolor="#a0a0a0" stroked="f"/>
        </w:pict>
      </w:r>
    </w:p>
    <w:p w14:paraId="1952747F"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sychological and Social Environment</w:t>
      </w:r>
    </w:p>
    <w:p w14:paraId="0B4BFA97" w14:textId="0D118EEA" w:rsidR="00DC1C11" w:rsidRPr="00722340" w:rsidRDefault="00DC1C11" w:rsidP="00DC1C11">
      <w:pPr>
        <w:rPr>
          <w:rFonts w:ascii="Roboto" w:hAnsi="Roboto"/>
          <w:sz w:val="22"/>
        </w:rPr>
      </w:pPr>
      <w:r w:rsidRPr="00722340">
        <w:rPr>
          <w:rFonts w:ascii="Roboto" w:hAnsi="Roboto"/>
          <w:sz w:val="22"/>
        </w:rPr>
        <w:t>Working shift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541484205"/>
          <w:placeholder>
            <w:docPart w:val="9C744D048E8A48F2950586198AB7E29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7CD92D25" w14:textId="3D66B643"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night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459565132"/>
          <w:placeholder>
            <w:docPart w:val="A6DD5AB0A84A40AA8E7DD250BE602A89"/>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32A5F0C9" w14:textId="2BF4B3BF" w:rsidR="00DC1C11" w:rsidRPr="00722340" w:rsidRDefault="00DC1C11" w:rsidP="00DC1C11">
      <w:pPr>
        <w:rPr>
          <w:rFonts w:ascii="Roboto" w:hAnsi="Roboto"/>
          <w:sz w:val="22"/>
        </w:rPr>
      </w:pPr>
      <w:r w:rsidRPr="00722340">
        <w:rPr>
          <w:rFonts w:ascii="Roboto" w:hAnsi="Roboto"/>
          <w:sz w:val="22"/>
        </w:rPr>
        <w:t>Lone working</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80937265"/>
          <w:placeholder>
            <w:docPart w:val="D76F27160EA947A38BD409253D52D767"/>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23130ABD" w14:textId="5822113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children</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01737656"/>
          <w:placeholder>
            <w:docPart w:val="1AD49F521C2C4D8AB023BA28640630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2C8FC596" w14:textId="2CE7F606" w:rsidR="00DC1C11" w:rsidRDefault="00DC1C11" w:rsidP="00DC1C11">
      <w:pPr>
        <w:rPr>
          <w:rFonts w:ascii="Roboto" w:hAnsi="Roboto"/>
          <w:sz w:val="22"/>
        </w:rPr>
      </w:pPr>
      <w:r w:rsidRPr="00722340">
        <w:rPr>
          <w:rFonts w:ascii="Roboto" w:hAnsi="Roboto"/>
          <w:sz w:val="22"/>
        </w:rPr>
        <w:t>Exposure to persons with challenging behaviour</w:t>
      </w:r>
      <w:r>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sz w:val="22"/>
        </w:rPr>
        <w:tab/>
      </w:r>
      <w:sdt>
        <w:sdtPr>
          <w:rPr>
            <w:rFonts w:ascii="Roboto" w:hAnsi="Roboto"/>
            <w:sz w:val="22"/>
          </w:rPr>
          <w:alias w:val="Job Hazard Assessment"/>
          <w:tag w:val="Job Hazard Assessment"/>
          <w:id w:val="-1837680782"/>
          <w:placeholder>
            <w:docPart w:val="1D11732930424759B089CD8C5345A86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sz w:val="22"/>
            </w:rPr>
            <w:t>Not applicable</w:t>
          </w:r>
        </w:sdtContent>
      </w:sdt>
    </w:p>
    <w:p w14:paraId="229BC590" w14:textId="77777777" w:rsidR="00DC1C11" w:rsidRPr="00722340" w:rsidRDefault="00000000" w:rsidP="00DC1C11">
      <w:pPr>
        <w:rPr>
          <w:rFonts w:ascii="Roboto" w:hAnsi="Roboto"/>
          <w:sz w:val="22"/>
        </w:rPr>
      </w:pPr>
      <w:r>
        <w:rPr>
          <w:rFonts w:ascii="Roboto" w:hAnsi="Roboto"/>
          <w:b/>
          <w:bCs/>
          <w:sz w:val="22"/>
        </w:rPr>
        <w:pict w14:anchorId="0D543B86">
          <v:rect id="_x0000_i1036" style="width:0;height:1.5pt" o:hralign="center" o:hrstd="t" o:hr="t" fillcolor="#a0a0a0" stroked="f"/>
        </w:pict>
      </w:r>
    </w:p>
    <w:p w14:paraId="4CF6F662"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Equipment, Tools and Machines</w:t>
      </w:r>
    </w:p>
    <w:p w14:paraId="3956FBF9" w14:textId="05CBFD2F"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Working with vibrating machinery or tools</w:t>
      </w:r>
      <w:r w:rsidRPr="00722340">
        <w:rPr>
          <w:rFonts w:ascii="Roboto" w:hAnsi="Roboto"/>
          <w:b/>
          <w:bCs/>
          <w:color w:val="000000" w:themeColor="text1"/>
          <w:sz w:val="22"/>
        </w:rPr>
        <w:tab/>
      </w:r>
      <w:r>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332265485"/>
          <w:placeholder>
            <w:docPart w:val="7BB6B269DBF6469F91686D5100B001C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color w:val="000000" w:themeColor="text1"/>
              <w:sz w:val="22"/>
            </w:rPr>
            <w:t>Not applicable</w:t>
          </w:r>
        </w:sdtContent>
      </w:sdt>
    </w:p>
    <w:p w14:paraId="590D4849" w14:textId="47D0F0C7" w:rsidR="00DC1C11" w:rsidRDefault="00DC1C11" w:rsidP="00DC1C11">
      <w:pPr>
        <w:shd w:val="clear" w:color="auto" w:fill="C5D2DA" w:themeFill="background2" w:themeFillShade="E6"/>
        <w:rPr>
          <w:rFonts w:ascii="Roboto" w:hAnsi="Roboto"/>
          <w:color w:val="000000" w:themeColor="text1"/>
          <w:sz w:val="22"/>
        </w:rPr>
      </w:pPr>
      <w:r w:rsidRPr="00722340">
        <w:rPr>
          <w:rFonts w:ascii="Roboto" w:hAnsi="Roboto"/>
          <w:color w:val="000000" w:themeColor="text1"/>
          <w:sz w:val="22"/>
        </w:rPr>
        <w:t>Driving dutie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805127564"/>
          <w:placeholder>
            <w:docPart w:val="51A6AEDF91424B778BB773AC6B8B9DC4"/>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color w:val="000000" w:themeColor="text1"/>
              <w:sz w:val="22"/>
            </w:rPr>
            <w:t>Not applicable</w:t>
          </w:r>
        </w:sdtContent>
      </w:sdt>
    </w:p>
    <w:p w14:paraId="6D9B07A3" w14:textId="0173EBC1" w:rsidR="00DC1C11" w:rsidRDefault="00DC1C11" w:rsidP="00DC1C11">
      <w:pPr>
        <w:rPr>
          <w:rFonts w:ascii="Roboto" w:hAnsi="Roboto"/>
          <w:color w:val="000000" w:themeColor="text1"/>
          <w:sz w:val="22"/>
        </w:rPr>
      </w:pPr>
      <w:r>
        <w:rPr>
          <w:rFonts w:ascii="Roboto" w:hAnsi="Roboto"/>
          <w:color w:val="000000" w:themeColor="text1"/>
          <w:sz w:val="22"/>
        </w:rPr>
        <w:t>Driving LGV, PCV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693307961"/>
          <w:placeholder>
            <w:docPart w:val="657540FA3E2647D989558502D58E078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color w:val="000000" w:themeColor="text1"/>
              <w:sz w:val="22"/>
            </w:rPr>
            <w:t>Not applicable</w:t>
          </w:r>
        </w:sdtContent>
      </w:sdt>
    </w:p>
    <w:p w14:paraId="6F80E05D" w14:textId="34927634" w:rsidR="00DC1C11" w:rsidRPr="00722340" w:rsidRDefault="00DC1C11" w:rsidP="00DC1C11">
      <w:pPr>
        <w:shd w:val="clear" w:color="auto" w:fill="C5D2DA" w:themeFill="background2" w:themeFillShade="E6"/>
        <w:rPr>
          <w:rFonts w:ascii="Roboto" w:hAnsi="Roboto"/>
          <w:color w:val="000000" w:themeColor="text1"/>
          <w:sz w:val="22"/>
        </w:rPr>
      </w:pPr>
      <w:r>
        <w:rPr>
          <w:rFonts w:ascii="Roboto" w:hAnsi="Roboto"/>
          <w:color w:val="000000" w:themeColor="text1"/>
          <w:sz w:val="22"/>
        </w:rPr>
        <w:t>Driving forklift truck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2019894134"/>
          <w:placeholder>
            <w:docPart w:val="A1DF3D290698449FB43514A468798125"/>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color w:val="000000" w:themeColor="text1"/>
              <w:sz w:val="22"/>
            </w:rPr>
            <w:t>Not applicable</w:t>
          </w:r>
        </w:sdtContent>
      </w:sdt>
    </w:p>
    <w:p w14:paraId="3E2C3C35" w14:textId="70659C69"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Food handling</w:t>
      </w:r>
      <w:r>
        <w:rPr>
          <w:rFonts w:ascii="Roboto" w:hAnsi="Roboto"/>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509959843"/>
          <w:placeholder>
            <w:docPart w:val="6330B61106094AD9BF0C94DB42F495F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Content>
          <w:r w:rsidR="005B78AE">
            <w:rPr>
              <w:rFonts w:ascii="Roboto" w:hAnsi="Roboto"/>
              <w:color w:val="000000" w:themeColor="text1"/>
              <w:sz w:val="22"/>
            </w:rPr>
            <w:t>Not applicable</w:t>
          </w:r>
        </w:sdtContent>
      </w:sdt>
    </w:p>
    <w:p w14:paraId="420E90CD" w14:textId="5DCB0E15" w:rsidR="00DC1C11" w:rsidRPr="00722340" w:rsidRDefault="00DC1C11" w:rsidP="00DC1C11">
      <w:pPr>
        <w:shd w:val="clear" w:color="auto" w:fill="C5D2DA" w:themeFill="background2" w:themeFillShade="E6"/>
        <w:rPr>
          <w:rFonts w:ascii="Roboto" w:hAnsi="Roboto"/>
          <w:sz w:val="22"/>
        </w:rPr>
      </w:pPr>
      <w:r w:rsidRPr="00722340">
        <w:rPr>
          <w:rFonts w:ascii="Roboto" w:hAnsi="Roboto"/>
          <w:color w:val="000000" w:themeColor="text1"/>
          <w:sz w:val="22"/>
        </w:rPr>
        <w:t>Contact with latex</w:t>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174274763"/>
          <w:placeholder>
            <w:docPart w:val="4796F031D4BA4851AF580C3E6D62E0B6"/>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5B78AE">
            <w:rPr>
              <w:rFonts w:ascii="Roboto" w:hAnsi="Roboto"/>
              <w:color w:val="000000" w:themeColor="text1"/>
              <w:sz w:val="22"/>
            </w:rPr>
            <w:t>Not applicable</w:t>
          </w:r>
        </w:sdtContent>
      </w:sdt>
    </w:p>
    <w:p w14:paraId="43D5D041" w14:textId="77777777" w:rsidR="00DC1C11" w:rsidRPr="00722340" w:rsidRDefault="00000000" w:rsidP="00DC1C11">
      <w:pPr>
        <w:rPr>
          <w:rFonts w:ascii="Roboto" w:hAnsi="Roboto"/>
          <w:sz w:val="22"/>
        </w:rPr>
      </w:pPr>
      <w:r>
        <w:rPr>
          <w:rFonts w:ascii="Roboto" w:hAnsi="Roboto"/>
          <w:b/>
          <w:bCs/>
          <w:sz w:val="22"/>
        </w:rPr>
        <w:pict w14:anchorId="737C33EE">
          <v:rect id="_x0000_i1037" style="width:0;height:1.5pt" o:hralign="center" o:hrstd="t" o:hr="t" fillcolor="#a0a0a0" stroked="f"/>
        </w:pict>
      </w:r>
    </w:p>
    <w:p w14:paraId="7CA327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Abilities</w:t>
      </w:r>
    </w:p>
    <w:p w14:paraId="1A3E9E0A" w14:textId="50138830" w:rsidR="00DC1C11" w:rsidRDefault="00DC1C11" w:rsidP="00DC1C11">
      <w:pPr>
        <w:rPr>
          <w:rFonts w:ascii="Roboto" w:hAnsi="Roboto"/>
          <w:color w:val="000000" w:themeColor="text1"/>
          <w:sz w:val="22"/>
        </w:rPr>
      </w:pPr>
      <w:r w:rsidRPr="00722340">
        <w:rPr>
          <w:rFonts w:ascii="Roboto" w:hAnsi="Roboto"/>
          <w:sz w:val="22"/>
        </w:rPr>
        <w:t xml:space="preserve">Prolonged </w:t>
      </w:r>
      <w:r>
        <w:rPr>
          <w:rFonts w:ascii="Roboto" w:hAnsi="Roboto"/>
          <w:sz w:val="22"/>
        </w:rPr>
        <w:t>repetitive</w:t>
      </w:r>
      <w:r w:rsidRPr="00722340">
        <w:rPr>
          <w:rFonts w:ascii="Roboto" w:hAnsi="Roboto"/>
          <w:sz w:val="22"/>
        </w:rPr>
        <w:t xml:space="preserve"> movements or actions</w:t>
      </w:r>
      <w:r>
        <w:rPr>
          <w:rFonts w:ascii="Roboto" w:hAnsi="Roboto"/>
          <w:sz w:val="22"/>
        </w:rPr>
        <w:tab/>
      </w:r>
      <w:r>
        <w:rPr>
          <w:rFonts w:ascii="Roboto" w:hAnsi="Roboto"/>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582227515"/>
          <w:placeholder>
            <w:docPart w:val="7DE1B9EFCF5A46F892A0556DF68B37D8"/>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5B78AE">
            <w:rPr>
              <w:rFonts w:ascii="Roboto" w:hAnsi="Roboto"/>
              <w:color w:val="000000" w:themeColor="text1"/>
              <w:sz w:val="22"/>
            </w:rPr>
            <w:t>Not applicable</w:t>
          </w:r>
        </w:sdtContent>
      </w:sdt>
    </w:p>
    <w:p w14:paraId="6F41A64B" w14:textId="2D66207A" w:rsidR="00DC1C11" w:rsidRPr="00722340" w:rsidRDefault="00DC1C11" w:rsidP="00DC1C11">
      <w:pPr>
        <w:shd w:val="clear" w:color="auto" w:fill="C5D2DA" w:themeFill="background2" w:themeFillShade="E6"/>
        <w:rPr>
          <w:rFonts w:ascii="Roboto" w:hAnsi="Roboto"/>
          <w:b/>
          <w:bCs/>
          <w:color w:val="E73238" w:themeColor="accent2"/>
          <w:sz w:val="22"/>
        </w:rPr>
      </w:pPr>
      <w:r w:rsidRPr="00722340">
        <w:rPr>
          <w:rFonts w:ascii="Roboto" w:hAnsi="Roboto"/>
          <w:sz w:val="22"/>
        </w:rPr>
        <w:t>Moving or handling heavy loads</w:t>
      </w:r>
      <w:r w:rsidRPr="00722340">
        <w:rPr>
          <w:rFonts w:ascii="Roboto" w:hAnsi="Roboto"/>
          <w:b/>
          <w:bCs/>
          <w:color w:val="E73238" w:themeColor="accent2"/>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977606226"/>
          <w:placeholder>
            <w:docPart w:val="BDA78D921C8F425F9624439E23C1DC8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5B78AE">
            <w:rPr>
              <w:rFonts w:ascii="Roboto" w:hAnsi="Roboto"/>
              <w:color w:val="000000" w:themeColor="text1"/>
              <w:sz w:val="22"/>
            </w:rPr>
            <w:t>Not applicable</w:t>
          </w:r>
        </w:sdtContent>
      </w:sdt>
    </w:p>
    <w:p w14:paraId="3460001B" w14:textId="511DC74B" w:rsidR="000B219D" w:rsidRDefault="00000000" w:rsidP="002B5854">
      <w:pPr>
        <w:spacing w:before="0" w:after="0"/>
        <w:rPr>
          <w:rFonts w:ascii="Roboto" w:hAnsi="Roboto"/>
          <w:color w:val="000000" w:themeColor="text1"/>
          <w:sz w:val="22"/>
        </w:rPr>
      </w:pPr>
      <w:r>
        <w:rPr>
          <w:rFonts w:ascii="Roboto" w:hAnsi="Roboto"/>
          <w:b/>
          <w:bCs/>
          <w:sz w:val="22"/>
        </w:rPr>
        <w:pict w14:anchorId="7EE130C3">
          <v:rect id="_x0000_i1038" style="width:0;height:1.5pt" o:hralign="center" o:hrstd="t" o:hr="t" fillcolor="#a0a0a0" stroked="f"/>
        </w:pict>
      </w:r>
    </w:p>
    <w:p w14:paraId="31BFB046" w14:textId="6FEB1AC2" w:rsidR="00C9549D" w:rsidRPr="00C9549D" w:rsidRDefault="00C9549D" w:rsidP="00847979">
      <w:pPr>
        <w:spacing w:before="0" w:after="0"/>
        <w:rPr>
          <w:rFonts w:ascii="Roboto" w:hAnsi="Roboto"/>
          <w:bCs/>
          <w:color w:val="FFFFFF" w:themeColor="background1"/>
          <w:szCs w:val="24"/>
        </w:rPr>
      </w:pPr>
      <w:bookmarkStart w:id="4" w:name="_Hlk187231256"/>
      <w:r>
        <w:rPr>
          <w:rFonts w:ascii="Roboto" w:hAnsi="Roboto"/>
          <w:b/>
          <w:bCs/>
          <w:color w:val="FFFFFF" w:themeColor="background1"/>
          <w:szCs w:val="24"/>
        </w:rPr>
        <w:t>Behaviours</w:t>
      </w:r>
    </w:p>
    <w:p w14:paraId="14A9B8A1" w14:textId="740E59E0" w:rsidR="00C9549D" w:rsidRPr="00C9549D" w:rsidRDefault="00C9549D" w:rsidP="002B5854">
      <w:pPr>
        <w:rPr>
          <w:rFonts w:ascii="Roboto" w:hAnsi="Roboto"/>
          <w:color w:val="002E3B" w:themeColor="accent1"/>
          <w:sz w:val="22"/>
        </w:rPr>
      </w:pPr>
      <w:r w:rsidRPr="00C9549D">
        <w:rPr>
          <w:rFonts w:ascii="Roboto" w:hAnsi="Roboto"/>
          <w:color w:val="002E3B" w:themeColor="accent1"/>
          <w:sz w:val="22"/>
        </w:rPr>
        <w:lastRenderedPageBreak/>
        <w:t xml:space="preserve">Our </w:t>
      </w:r>
      <w:hyperlink r:id="rId13" w:history="1">
        <w:r w:rsidRPr="00C9549D">
          <w:rPr>
            <w:rStyle w:val="Hyperlink"/>
            <w:rFonts w:ascii="Roboto" w:hAnsi="Roboto"/>
            <w:sz w:val="22"/>
          </w:rPr>
          <w:t>Inclusion and Respectful Behaviour Policy</w:t>
        </w:r>
      </w:hyperlink>
      <w:r w:rsidRPr="00C9549D">
        <w:rPr>
          <w:rFonts w:ascii="Roboto" w:hAnsi="Roboto"/>
          <w:color w:val="002E3B" w:themeColor="accent1"/>
          <w:sz w:val="22"/>
        </w:rPr>
        <w:t xml:space="preserve"> describes the expectations of everyone who is a part of our community.</w:t>
      </w:r>
    </w:p>
    <w:p w14:paraId="7E29532F" w14:textId="4E1CC451" w:rsid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r w:rsidRPr="00C9549D">
        <w:rPr>
          <w:rFonts w:ascii="Roboto" w:hAnsi="Roboto"/>
          <w:b/>
          <w:bCs/>
          <w:color w:val="002E3B" w:themeColor="accent1"/>
          <w:sz w:val="22"/>
        </w:rPr>
        <w:t>Southampton Behaviours</w:t>
      </w:r>
      <w:r w:rsidRPr="00C9549D">
        <w:rPr>
          <w:rFonts w:ascii="Roboto" w:hAnsi="Roboto"/>
          <w:color w:val="002E3B" w:themeColor="accent1"/>
          <w:sz w:val="22"/>
        </w:rPr>
        <w:t xml:space="preserve"> (below) outline the responsibilities we each have in working collaboratively to achieve our University strategy.</w:t>
      </w:r>
    </w:p>
    <w:p w14:paraId="75799B36" w14:textId="6DCC8F7B" w:rsidR="00C9549D" w:rsidRDefault="00C9549D" w:rsidP="002B5854">
      <w:pPr>
        <w:shd w:val="clear" w:color="auto" w:fill="EF7D00" w:themeFill="accent5"/>
        <w:rPr>
          <w:rFonts w:ascii="Roboto" w:hAnsi="Roboto"/>
          <w:b/>
          <w:bCs/>
          <w:color w:val="FFFFFF" w:themeColor="background1"/>
          <w:sz w:val="22"/>
        </w:rPr>
      </w:pPr>
      <w:r w:rsidRPr="000B219D">
        <w:rPr>
          <w:rFonts w:ascii="Roboto" w:hAnsi="Roboto"/>
          <w:b/>
          <w:bCs/>
          <w:color w:val="FFFFFF" w:themeColor="background1"/>
          <w:sz w:val="22"/>
        </w:rPr>
        <w:t>Personal Leadership</w:t>
      </w:r>
    </w:p>
    <w:p w14:paraId="29A4D1E4" w14:textId="77777777" w:rsidR="000B219D" w:rsidRPr="000B219D" w:rsidRDefault="000B219D" w:rsidP="002B5854">
      <w:pPr>
        <w:rPr>
          <w:rFonts w:ascii="Roboto" w:hAnsi="Roboto"/>
          <w:b/>
          <w:bCs/>
          <w:color w:val="FFFFFF" w:themeColor="background1"/>
          <w:sz w:val="2"/>
          <w:szCs w:val="2"/>
        </w:rPr>
      </w:pPr>
    </w:p>
    <w:p w14:paraId="490A651C" w14:textId="072126AC" w:rsidR="00C9549D" w:rsidRPr="00C836E2"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836E2">
        <w:rPr>
          <w:rFonts w:ascii="Roboto" w:hAnsi="Roboto"/>
          <w:color w:val="002E3B" w:themeColor="accent1"/>
          <w:sz w:val="22"/>
        </w:rPr>
        <w:t>I take personal responsibility for my own actions and an active approach towards my development.</w:t>
      </w:r>
    </w:p>
    <w:p w14:paraId="2ED5C45B" w14:textId="52209E88"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flect on my own behaviour, actively seek feedback and adapt my behaviour accordingly.</w:t>
      </w:r>
    </w:p>
    <w:p w14:paraId="59DAA116" w14:textId="023A0B4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pride, passion and enthusiasm for our University community.</w:t>
      </w:r>
    </w:p>
    <w:p w14:paraId="0CA42D36" w14:textId="5075A42B"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respect and build trust with an open and honest approach.</w:t>
      </w:r>
    </w:p>
    <w:p w14:paraId="7581E138" w14:textId="77777777" w:rsidR="000B219D" w:rsidRPr="000B219D" w:rsidRDefault="000B219D" w:rsidP="002B5854">
      <w:pPr>
        <w:rPr>
          <w:rFonts w:ascii="Roboto" w:hAnsi="Roboto"/>
          <w:color w:val="002E3B" w:themeColor="accent1"/>
          <w:sz w:val="2"/>
          <w:szCs w:val="2"/>
        </w:rPr>
      </w:pPr>
    </w:p>
    <w:p w14:paraId="7085FD92" w14:textId="61D4EB1B" w:rsidR="00C9549D" w:rsidRDefault="00C9549D" w:rsidP="002B5854">
      <w:pPr>
        <w:shd w:val="clear" w:color="auto" w:fill="00557F"/>
        <w:rPr>
          <w:rFonts w:ascii="Roboto" w:hAnsi="Roboto"/>
          <w:b/>
          <w:bCs/>
          <w:color w:val="FFFFFF" w:themeColor="background1"/>
          <w:sz w:val="22"/>
        </w:rPr>
      </w:pPr>
      <w:r w:rsidRPr="000B219D">
        <w:rPr>
          <w:rFonts w:ascii="Roboto" w:hAnsi="Roboto"/>
          <w:b/>
          <w:bCs/>
          <w:color w:val="FFFFFF" w:themeColor="background1"/>
          <w:sz w:val="22"/>
        </w:rPr>
        <w:t>Working Together</w:t>
      </w:r>
    </w:p>
    <w:p w14:paraId="36DF7673" w14:textId="77777777" w:rsidR="000B219D" w:rsidRPr="000B219D" w:rsidRDefault="000B219D" w:rsidP="002B5854">
      <w:pPr>
        <w:rPr>
          <w:rFonts w:ascii="Roboto" w:hAnsi="Roboto"/>
          <w:b/>
          <w:bCs/>
          <w:color w:val="FFFFFF" w:themeColor="background1"/>
          <w:sz w:val="2"/>
          <w:szCs w:val="2"/>
        </w:rPr>
      </w:pPr>
    </w:p>
    <w:p w14:paraId="145ABA17" w14:textId="66F83FE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work collaboratively and build productive relationships across our University and beyond.</w:t>
      </w:r>
    </w:p>
    <w:p w14:paraId="77A1C1DE" w14:textId="790DE88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ctively listen to others and communicate clearly and appropriately with everyone.</w:t>
      </w:r>
    </w:p>
    <w:p w14:paraId="139766B9" w14:textId="6ABF1AC9"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an inclusive approach, value the differences that people bring and encourage others to contribute and flourish.</w:t>
      </w:r>
    </w:p>
    <w:p w14:paraId="4F085755" w14:textId="080FCA8A" w:rsid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roactively work through challenge and conflict, considering others’ views to achieve positive and productive outcomes.</w:t>
      </w:r>
    </w:p>
    <w:p w14:paraId="30F98A46" w14:textId="77777777" w:rsidR="000B219D" w:rsidRPr="000B219D" w:rsidRDefault="000B219D" w:rsidP="002B5854">
      <w:pPr>
        <w:rPr>
          <w:rFonts w:ascii="Roboto" w:hAnsi="Roboto"/>
          <w:color w:val="002E3B" w:themeColor="accent1"/>
          <w:sz w:val="2"/>
          <w:szCs w:val="2"/>
        </w:rPr>
      </w:pPr>
    </w:p>
    <w:p w14:paraId="14576B7C" w14:textId="03DBFE1A" w:rsidR="00C9549D" w:rsidRPr="000B219D" w:rsidRDefault="00C9549D" w:rsidP="002B5854">
      <w:pPr>
        <w:shd w:val="clear" w:color="auto" w:fill="495961" w:themeFill="text2"/>
        <w:rPr>
          <w:rFonts w:ascii="Roboto" w:hAnsi="Roboto"/>
          <w:b/>
          <w:bCs/>
          <w:color w:val="FFFFFF" w:themeColor="background1"/>
          <w:sz w:val="22"/>
        </w:rPr>
      </w:pPr>
      <w:r w:rsidRPr="000B219D">
        <w:rPr>
          <w:rFonts w:ascii="Roboto" w:hAnsi="Roboto"/>
          <w:b/>
          <w:bCs/>
          <w:color w:val="FFFFFF" w:themeColor="background1"/>
          <w:sz w:val="22"/>
        </w:rPr>
        <w:t>Developing Others</w:t>
      </w:r>
    </w:p>
    <w:p w14:paraId="47C313D1" w14:textId="77777777" w:rsidR="000B219D" w:rsidRPr="000B219D" w:rsidRDefault="000B219D" w:rsidP="002B5854">
      <w:pPr>
        <w:rPr>
          <w:rFonts w:ascii="Roboto" w:hAnsi="Roboto"/>
          <w:color w:val="002E3B" w:themeColor="accent1"/>
          <w:sz w:val="2"/>
          <w:szCs w:val="2"/>
        </w:rPr>
      </w:pPr>
    </w:p>
    <w:p w14:paraId="476D9811" w14:textId="68BBDFD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help to create an environment that engages and motivates others.</w:t>
      </w:r>
    </w:p>
    <w:p w14:paraId="526FABBA" w14:textId="333EC2C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support and enable people to be the best they can be.</w:t>
      </w:r>
    </w:p>
    <w:p w14:paraId="211BD976" w14:textId="56A9025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cognise and value others’ achievements, give praise and celebrate their success.</w:t>
      </w:r>
    </w:p>
    <w:p w14:paraId="5A0800EA" w14:textId="6AFE5A7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liver balanced feedback to enable others to improve their contribution.</w:t>
      </w:r>
    </w:p>
    <w:p w14:paraId="102DD8E2" w14:textId="77777777" w:rsidR="000B219D" w:rsidRPr="000B219D" w:rsidRDefault="000B219D" w:rsidP="002B5854">
      <w:pPr>
        <w:rPr>
          <w:rFonts w:ascii="Roboto" w:hAnsi="Roboto"/>
          <w:color w:val="002E3B" w:themeColor="accent1"/>
          <w:sz w:val="2"/>
          <w:szCs w:val="2"/>
        </w:rPr>
      </w:pPr>
    </w:p>
    <w:p w14:paraId="1549A1D1" w14:textId="21DC0162" w:rsidR="00C9549D" w:rsidRPr="000B219D" w:rsidRDefault="00C9549D" w:rsidP="002B5854">
      <w:pPr>
        <w:shd w:val="clear" w:color="auto" w:fill="0C838C"/>
        <w:rPr>
          <w:rFonts w:ascii="Roboto" w:hAnsi="Roboto"/>
          <w:b/>
          <w:bCs/>
          <w:color w:val="FFFFFF" w:themeColor="background1"/>
          <w:sz w:val="22"/>
        </w:rPr>
      </w:pPr>
      <w:r w:rsidRPr="000B219D">
        <w:rPr>
          <w:rFonts w:ascii="Roboto" w:hAnsi="Roboto"/>
          <w:b/>
          <w:bCs/>
          <w:color w:val="FFFFFF" w:themeColor="background1"/>
          <w:sz w:val="22"/>
          <w:shd w:val="clear" w:color="auto" w:fill="0C838C"/>
        </w:rPr>
        <w:t>Delivering Quality</w:t>
      </w:r>
    </w:p>
    <w:p w14:paraId="18860A64" w14:textId="77777777" w:rsidR="000B219D" w:rsidRPr="000B219D" w:rsidRDefault="000B219D" w:rsidP="002B5854">
      <w:pPr>
        <w:rPr>
          <w:rFonts w:ascii="Roboto" w:hAnsi="Roboto"/>
          <w:color w:val="002E3B" w:themeColor="accent1"/>
          <w:sz w:val="2"/>
          <w:szCs w:val="2"/>
        </w:rPr>
      </w:pPr>
    </w:p>
    <w:p w14:paraId="0D3D500B" w14:textId="4596231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identify opportunities and take action to make improvements.</w:t>
      </w:r>
    </w:p>
    <w:p w14:paraId="04345BEA" w14:textId="68986AD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lan and prioritise efficiently and effectively, taking account of people, processes and resources.</w:t>
      </w:r>
    </w:p>
    <w:p w14:paraId="67B6D009" w14:textId="02ABEEB8"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m accountable for tackling issues, making difficult decisions and seeing them through to their conclusion.</w:t>
      </w:r>
    </w:p>
    <w:p w14:paraId="20904807" w14:textId="4D79100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ncourage creativity and innovation in others, to deliver workable solutions.</w:t>
      </w:r>
    </w:p>
    <w:p w14:paraId="3C6CA22A" w14:textId="77777777" w:rsidR="000B219D" w:rsidRPr="000B219D" w:rsidRDefault="000B219D" w:rsidP="002B5854">
      <w:pPr>
        <w:rPr>
          <w:rFonts w:ascii="Roboto" w:hAnsi="Roboto"/>
          <w:color w:val="002E3B" w:themeColor="accent1"/>
          <w:sz w:val="2"/>
          <w:szCs w:val="2"/>
        </w:rPr>
      </w:pPr>
    </w:p>
    <w:p w14:paraId="34D34E46" w14:textId="69494F1B" w:rsidR="00C9549D" w:rsidRPr="000B219D" w:rsidRDefault="00C9549D" w:rsidP="002B5854">
      <w:pPr>
        <w:shd w:val="clear" w:color="auto" w:fill="002F4C"/>
        <w:rPr>
          <w:rFonts w:ascii="Roboto" w:hAnsi="Roboto"/>
          <w:b/>
          <w:bCs/>
          <w:color w:val="FFFFFF" w:themeColor="background1"/>
          <w:sz w:val="22"/>
        </w:rPr>
      </w:pPr>
      <w:r w:rsidRPr="000B219D">
        <w:rPr>
          <w:rFonts w:ascii="Roboto" w:hAnsi="Roboto"/>
          <w:b/>
          <w:bCs/>
          <w:color w:val="FFFFFF" w:themeColor="background1"/>
          <w:sz w:val="22"/>
        </w:rPr>
        <w:t>Driving Sustainability</w:t>
      </w:r>
    </w:p>
    <w:p w14:paraId="4A937D53" w14:textId="77777777" w:rsidR="000B219D" w:rsidRPr="000B219D" w:rsidRDefault="000B219D" w:rsidP="002B5854">
      <w:pPr>
        <w:rPr>
          <w:rFonts w:ascii="Roboto" w:hAnsi="Roboto"/>
          <w:color w:val="002E3B" w:themeColor="accent1"/>
          <w:sz w:val="2"/>
          <w:szCs w:val="2"/>
        </w:rPr>
      </w:pPr>
    </w:p>
    <w:p w14:paraId="0F0FBB53" w14:textId="77A94D2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consider the impact on people before taking decisions or actions that may affect them.</w:t>
      </w:r>
    </w:p>
    <w:p w14:paraId="6992109A" w14:textId="6B4668F2"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mbrace, enable and embed change effectively.</w:t>
      </w:r>
    </w:p>
    <w:p w14:paraId="2393DFA7" w14:textId="41588306"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gularly take account of external and internal factors, assessing the need for change, and gaining support to move forward.</w:t>
      </w:r>
    </w:p>
    <w:p w14:paraId="02E0267E" w14:textId="4A874412"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understand our University strategy and communicate this to others.</w:t>
      </w:r>
    </w:p>
    <w:p w14:paraId="39950659" w14:textId="4665B9C2" w:rsidR="000B219D" w:rsidRDefault="00000000" w:rsidP="002B5854">
      <w:pPr>
        <w:rPr>
          <w:rFonts w:ascii="Roboto" w:hAnsi="Roboto"/>
          <w:color w:val="002E3B" w:themeColor="accent1"/>
          <w:sz w:val="22"/>
        </w:rPr>
      </w:pPr>
      <w:r>
        <w:rPr>
          <w:rFonts w:ascii="Roboto" w:hAnsi="Roboto"/>
          <w:b/>
          <w:bCs/>
          <w:sz w:val="22"/>
        </w:rPr>
        <w:pict w14:anchorId="4048DD7C">
          <v:rect id="_x0000_i1039" style="width:0;height:1.5pt" o:hralign="center" o:hrstd="t" o:hr="t" fillcolor="#a0a0a0" stroked="f"/>
        </w:pict>
      </w:r>
    </w:p>
    <w:bookmarkEnd w:id="4"/>
    <w:p w14:paraId="132792A3" w14:textId="75C249C5" w:rsidR="000B219D" w:rsidRPr="00C9549D" w:rsidRDefault="000B219D" w:rsidP="002B5854">
      <w:pPr>
        <w:rPr>
          <w:rFonts w:ascii="Roboto" w:hAnsi="Roboto"/>
          <w:color w:val="002E3B" w:themeColor="accent1"/>
          <w:sz w:val="22"/>
        </w:rPr>
      </w:pPr>
    </w:p>
    <w:sectPr w:rsidR="000B219D" w:rsidRPr="00C9549D" w:rsidSect="00F95C11">
      <w:headerReference w:type="default" r:id="rId14"/>
      <w:footerReference w:type="default" r:id="rId15"/>
      <w:headerReference w:type="first" r:id="rId16"/>
      <w:footerReference w:type="first" r:id="rId17"/>
      <w:pgSz w:w="11906" w:h="16838"/>
      <w:pgMar w:top="680" w:right="680" w:bottom="680" w:left="68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710E3" w14:textId="77777777" w:rsidR="00D5578A" w:rsidRDefault="00D5578A" w:rsidP="00850136">
      <w:r>
        <w:separator/>
      </w:r>
    </w:p>
  </w:endnote>
  <w:endnote w:type="continuationSeparator" w:id="0">
    <w:p w14:paraId="595A841B" w14:textId="77777777" w:rsidR="00D5578A" w:rsidRDefault="00D5578A" w:rsidP="00850136">
      <w:r>
        <w:continuationSeparator/>
      </w:r>
    </w:p>
  </w:endnote>
  <w:endnote w:type="continuationNotice" w:id="1">
    <w:p w14:paraId="6D5BBDFA" w14:textId="77777777" w:rsidR="00D5578A" w:rsidRDefault="00D5578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color w:val="002E3B" w:themeColor="accent1"/>
        <w:sz w:val="22"/>
      </w:rPr>
      <w:id w:val="-1426266246"/>
      <w:docPartObj>
        <w:docPartGallery w:val="Page Numbers (Bottom of Page)"/>
        <w:docPartUnique/>
      </w:docPartObj>
    </w:sdtPr>
    <w:sdtEndPr>
      <w:rPr>
        <w:noProof/>
      </w:rPr>
    </w:sdtEndPr>
    <w:sdtContent>
      <w:p w14:paraId="21D97677" w14:textId="42C972AF" w:rsidR="00F95C11" w:rsidRDefault="00F95C11">
        <w:pPr>
          <w:pStyle w:val="Footer"/>
          <w:jc w:val="center"/>
        </w:pPr>
        <w:r>
          <w:t>FEPS ERE Level 4 – Research Pathway</w:t>
        </w:r>
        <w:r>
          <w:tab/>
        </w:r>
        <w:r>
          <w:tab/>
          <w:t xml:space="preserve">Template </w:t>
        </w:r>
        <w:r w:rsidR="00355DB2">
          <w:t>Sept</w:t>
        </w:r>
        <w:r>
          <w:t xml:space="preserve"> 2025</w:t>
        </w:r>
      </w:p>
      <w:p w14:paraId="34A58F89" w14:textId="23FC51C3" w:rsidR="00E76E9F" w:rsidRPr="004D46AB" w:rsidRDefault="00E76E9F">
        <w:pPr>
          <w:pStyle w:val="Footer"/>
          <w:jc w:val="center"/>
          <w:rPr>
            <w:rFonts w:ascii="Roboto" w:hAnsi="Roboto"/>
            <w:color w:val="002E3B" w:themeColor="accent1"/>
            <w:sz w:val="22"/>
          </w:rPr>
        </w:pPr>
        <w:r w:rsidRPr="004D46AB">
          <w:rPr>
            <w:rFonts w:ascii="Roboto" w:hAnsi="Roboto"/>
            <w:color w:val="002E3B" w:themeColor="accent1"/>
            <w:sz w:val="22"/>
          </w:rPr>
          <w:fldChar w:fldCharType="begin"/>
        </w:r>
        <w:r w:rsidRPr="004D46AB">
          <w:rPr>
            <w:rFonts w:ascii="Roboto" w:hAnsi="Roboto"/>
            <w:color w:val="002E3B" w:themeColor="accent1"/>
            <w:sz w:val="22"/>
          </w:rPr>
          <w:instrText xml:space="preserve"> PAGE   \* MERGEFORMAT </w:instrText>
        </w:r>
        <w:r w:rsidRPr="004D46AB">
          <w:rPr>
            <w:rFonts w:ascii="Roboto" w:hAnsi="Roboto"/>
            <w:color w:val="002E3B" w:themeColor="accent1"/>
            <w:sz w:val="22"/>
          </w:rPr>
          <w:fldChar w:fldCharType="separate"/>
        </w:r>
        <w:r w:rsidRPr="004D46AB">
          <w:rPr>
            <w:rFonts w:ascii="Roboto" w:hAnsi="Roboto"/>
            <w:noProof/>
            <w:color w:val="002E3B" w:themeColor="accent1"/>
            <w:sz w:val="22"/>
          </w:rPr>
          <w:t>2</w:t>
        </w:r>
        <w:r w:rsidRPr="004D46AB">
          <w:rPr>
            <w:rFonts w:ascii="Roboto" w:hAnsi="Roboto"/>
            <w:noProof/>
            <w:color w:val="002E3B" w:themeColor="accent1"/>
            <w:sz w:val="22"/>
          </w:rPr>
          <w:fldChar w:fldCharType="end"/>
        </w:r>
      </w:p>
    </w:sdtContent>
  </w:sdt>
  <w:p w14:paraId="394CD2B4" w14:textId="77777777" w:rsidR="00E76E9F" w:rsidRPr="004D46AB" w:rsidRDefault="00E76E9F">
    <w:pPr>
      <w:pStyle w:val="Footer"/>
      <w:rPr>
        <w:rFonts w:ascii="Roboto" w:hAnsi="Roboto"/>
        <w:color w:val="002E3B" w:themeColor="accent1"/>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410834"/>
      <w:docPartObj>
        <w:docPartGallery w:val="Page Numbers (Bottom of Page)"/>
        <w:docPartUnique/>
      </w:docPartObj>
    </w:sdtPr>
    <w:sdtEndPr>
      <w:rPr>
        <w:noProof/>
      </w:rPr>
    </w:sdtEndPr>
    <w:sdtContent>
      <w:p w14:paraId="0E1EDF88" w14:textId="12BBCE41" w:rsidR="0085132F" w:rsidRDefault="003B039F">
        <w:pPr>
          <w:pStyle w:val="Footer"/>
          <w:jc w:val="right"/>
        </w:pPr>
        <w:r>
          <w:t xml:space="preserve">FEPS ERE Level 4 – Research </w:t>
        </w:r>
        <w:r w:rsidR="00C2228F">
          <w:t>Pathway</w:t>
        </w:r>
        <w:r w:rsidR="00322B8F">
          <w:tab/>
        </w:r>
        <w:r w:rsidR="00322B8F">
          <w:tab/>
        </w:r>
        <w:r w:rsidR="00A55D09">
          <w:t>Template</w:t>
        </w:r>
        <w:r w:rsidR="00322B8F">
          <w:t xml:space="preserve"> June 2025</w:t>
        </w:r>
        <w:r w:rsidR="00322B8F">
          <w:tab/>
        </w:r>
        <w:r w:rsidR="0085132F">
          <w:fldChar w:fldCharType="begin"/>
        </w:r>
        <w:r w:rsidR="0085132F">
          <w:instrText xml:space="preserve"> PAGE   \* MERGEFORMAT </w:instrText>
        </w:r>
        <w:r w:rsidR="0085132F">
          <w:fldChar w:fldCharType="separate"/>
        </w:r>
        <w:r w:rsidR="0085132F">
          <w:rPr>
            <w:noProof/>
          </w:rPr>
          <w:t>2</w:t>
        </w:r>
        <w:r w:rsidR="0085132F">
          <w:rPr>
            <w:noProof/>
          </w:rPr>
          <w:fldChar w:fldCharType="end"/>
        </w:r>
      </w:p>
    </w:sdtContent>
  </w:sdt>
  <w:p w14:paraId="40EFF800" w14:textId="71601552" w:rsidR="00E76E9F" w:rsidRPr="004D46AB" w:rsidRDefault="00E76E9F" w:rsidP="00E76E9F">
    <w:pPr>
      <w:pStyle w:val="Footer"/>
      <w:jc w:val="center"/>
      <w:rPr>
        <w:rFonts w:ascii="Roboto" w:hAnsi="Roboto"/>
        <w:color w:val="002E3B" w:themeColor="accent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10C5B" w14:textId="77777777" w:rsidR="00D5578A" w:rsidRDefault="00D5578A" w:rsidP="00850136">
      <w:r>
        <w:separator/>
      </w:r>
    </w:p>
  </w:footnote>
  <w:footnote w:type="continuationSeparator" w:id="0">
    <w:p w14:paraId="17A95874" w14:textId="77777777" w:rsidR="00D5578A" w:rsidRDefault="00D5578A" w:rsidP="00850136">
      <w:r>
        <w:continuationSeparator/>
      </w:r>
    </w:p>
  </w:footnote>
  <w:footnote w:type="continuationNotice" w:id="1">
    <w:p w14:paraId="2D4C6183" w14:textId="77777777" w:rsidR="00D5578A" w:rsidRDefault="00D5578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A9023" w14:textId="06A97C45" w:rsidR="00850136" w:rsidRDefault="00850136" w:rsidP="0085013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2D8B" w14:textId="46470995" w:rsidR="003948DC" w:rsidRDefault="00A013BA">
    <w:pPr>
      <w:pStyle w:val="Header"/>
    </w:pPr>
    <w:r w:rsidRPr="00A013BA">
      <w:rPr>
        <w:noProof/>
      </w:rPr>
      <w:drawing>
        <wp:anchor distT="0" distB="0" distL="114300" distR="114300" simplePos="0" relativeHeight="251658240" behindDoc="0" locked="0" layoutInCell="1" allowOverlap="1" wp14:anchorId="23A14247" wp14:editId="1EA67877">
          <wp:simplePos x="0" y="0"/>
          <wp:positionH relativeFrom="column">
            <wp:posOffset>4064635</wp:posOffset>
          </wp:positionH>
          <wp:positionV relativeFrom="paragraph">
            <wp:posOffset>-286575</wp:posOffset>
          </wp:positionV>
          <wp:extent cx="2520000" cy="645936"/>
          <wp:effectExtent l="0" t="0" r="0" b="0"/>
          <wp:wrapNone/>
          <wp:docPr id="1214496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5" t="32534" r="13158" b="33121"/>
                  <a:stretch/>
                </pic:blipFill>
                <pic:spPr bwMode="auto">
                  <a:xfrm>
                    <a:off x="0" y="0"/>
                    <a:ext cx="2520000" cy="6459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A5F"/>
    <w:multiLevelType w:val="hybridMultilevel"/>
    <w:tmpl w:val="EF0AF1D2"/>
    <w:lvl w:ilvl="0" w:tplc="8E6A05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20954"/>
    <w:multiLevelType w:val="hybridMultilevel"/>
    <w:tmpl w:val="6062E3E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BC83904"/>
    <w:multiLevelType w:val="hybridMultilevel"/>
    <w:tmpl w:val="9C863146"/>
    <w:lvl w:ilvl="0" w:tplc="ABA8F47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043F0"/>
    <w:multiLevelType w:val="hybridMultilevel"/>
    <w:tmpl w:val="34D4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666E9"/>
    <w:multiLevelType w:val="hybridMultilevel"/>
    <w:tmpl w:val="9634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A0F8F"/>
    <w:multiLevelType w:val="hybridMultilevel"/>
    <w:tmpl w:val="37CCF43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1417AB3"/>
    <w:multiLevelType w:val="hybridMultilevel"/>
    <w:tmpl w:val="D364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6072F"/>
    <w:multiLevelType w:val="hybridMultilevel"/>
    <w:tmpl w:val="7D444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13F2F"/>
    <w:multiLevelType w:val="hybridMultilevel"/>
    <w:tmpl w:val="A6AA7AFE"/>
    <w:lvl w:ilvl="0" w:tplc="C7F24D3C">
      <w:start w:val="1"/>
      <w:numFmt w:val="decimal"/>
      <w:lvlText w:val="%1."/>
      <w:lvlJc w:val="left"/>
      <w:pPr>
        <w:ind w:left="1440" w:hanging="360"/>
      </w:pPr>
      <w:rPr>
        <w:rFonts w:hint="default"/>
        <w:color w:val="002E3B" w:themeColor="accen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C9F5075"/>
    <w:multiLevelType w:val="hybridMultilevel"/>
    <w:tmpl w:val="A4026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626DF"/>
    <w:multiLevelType w:val="hybridMultilevel"/>
    <w:tmpl w:val="C3260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47380A"/>
    <w:multiLevelType w:val="hybridMultilevel"/>
    <w:tmpl w:val="073E10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10F1FA7"/>
    <w:multiLevelType w:val="hybridMultilevel"/>
    <w:tmpl w:val="31003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E06BF6"/>
    <w:multiLevelType w:val="hybridMultilevel"/>
    <w:tmpl w:val="ED8216FE"/>
    <w:lvl w:ilvl="0" w:tplc="47864C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594294"/>
    <w:multiLevelType w:val="hybridMultilevel"/>
    <w:tmpl w:val="D778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552ACA"/>
    <w:multiLevelType w:val="hybridMultilevel"/>
    <w:tmpl w:val="8B9C4CC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7F71669F"/>
    <w:multiLevelType w:val="hybridMultilevel"/>
    <w:tmpl w:val="6DA4C0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079061967">
    <w:abstractNumId w:val="8"/>
  </w:num>
  <w:num w:numId="2" w16cid:durableId="1468011908">
    <w:abstractNumId w:val="4"/>
  </w:num>
  <w:num w:numId="3" w16cid:durableId="1960061751">
    <w:abstractNumId w:val="3"/>
  </w:num>
  <w:num w:numId="4" w16cid:durableId="1331520153">
    <w:abstractNumId w:val="10"/>
  </w:num>
  <w:num w:numId="5" w16cid:durableId="1893731709">
    <w:abstractNumId w:val="7"/>
  </w:num>
  <w:num w:numId="6" w16cid:durableId="1357728833">
    <w:abstractNumId w:val="6"/>
  </w:num>
  <w:num w:numId="7" w16cid:durableId="1107307906">
    <w:abstractNumId w:val="2"/>
  </w:num>
  <w:num w:numId="8" w16cid:durableId="512182663">
    <w:abstractNumId w:val="0"/>
  </w:num>
  <w:num w:numId="9" w16cid:durableId="636883447">
    <w:abstractNumId w:val="13"/>
  </w:num>
  <w:num w:numId="10" w16cid:durableId="74933991">
    <w:abstractNumId w:val="14"/>
  </w:num>
  <w:num w:numId="11" w16cid:durableId="1388648237">
    <w:abstractNumId w:val="9"/>
  </w:num>
  <w:num w:numId="12" w16cid:durableId="206454054">
    <w:abstractNumId w:val="1"/>
  </w:num>
  <w:num w:numId="13" w16cid:durableId="543445794">
    <w:abstractNumId w:val="16"/>
  </w:num>
  <w:num w:numId="14" w16cid:durableId="812990400">
    <w:abstractNumId w:val="11"/>
  </w:num>
  <w:num w:numId="15" w16cid:durableId="198130965">
    <w:abstractNumId w:val="15"/>
  </w:num>
  <w:num w:numId="16" w16cid:durableId="2037348564">
    <w:abstractNumId w:val="5"/>
  </w:num>
  <w:num w:numId="17" w16cid:durableId="17687669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jYyNLawNDQwtTBW0lEKTi0uzszPAykwqgUA6q3WnSwAAAA="/>
  </w:docVars>
  <w:rsids>
    <w:rsidRoot w:val="00D41E20"/>
    <w:rsid w:val="00000EC8"/>
    <w:rsid w:val="000155D8"/>
    <w:rsid w:val="0004217C"/>
    <w:rsid w:val="00051AE5"/>
    <w:rsid w:val="000542EC"/>
    <w:rsid w:val="00070301"/>
    <w:rsid w:val="00072B9C"/>
    <w:rsid w:val="000B219D"/>
    <w:rsid w:val="000C0931"/>
    <w:rsid w:val="000E34C2"/>
    <w:rsid w:val="00111D9F"/>
    <w:rsid w:val="00142290"/>
    <w:rsid w:val="00145231"/>
    <w:rsid w:val="001546B1"/>
    <w:rsid w:val="00173098"/>
    <w:rsid w:val="001A2647"/>
    <w:rsid w:val="001B067E"/>
    <w:rsid w:val="001B565F"/>
    <w:rsid w:val="001C6141"/>
    <w:rsid w:val="00207344"/>
    <w:rsid w:val="00232309"/>
    <w:rsid w:val="00244212"/>
    <w:rsid w:val="0024563E"/>
    <w:rsid w:val="00256C9F"/>
    <w:rsid w:val="002666B4"/>
    <w:rsid w:val="00270F82"/>
    <w:rsid w:val="00271BCD"/>
    <w:rsid w:val="002A19D4"/>
    <w:rsid w:val="002B5854"/>
    <w:rsid w:val="002C7987"/>
    <w:rsid w:val="002D06F2"/>
    <w:rsid w:val="002D75C9"/>
    <w:rsid w:val="002E2937"/>
    <w:rsid w:val="002E5C33"/>
    <w:rsid w:val="0030273F"/>
    <w:rsid w:val="00322B8F"/>
    <w:rsid w:val="00341D3D"/>
    <w:rsid w:val="00351A95"/>
    <w:rsid w:val="00351AEA"/>
    <w:rsid w:val="00355DB2"/>
    <w:rsid w:val="0035739F"/>
    <w:rsid w:val="003948DC"/>
    <w:rsid w:val="003979F4"/>
    <w:rsid w:val="003A34A2"/>
    <w:rsid w:val="003B039F"/>
    <w:rsid w:val="003B0B7F"/>
    <w:rsid w:val="003B290A"/>
    <w:rsid w:val="003C3F9A"/>
    <w:rsid w:val="003D1398"/>
    <w:rsid w:val="003F582B"/>
    <w:rsid w:val="00402288"/>
    <w:rsid w:val="004123E1"/>
    <w:rsid w:val="00413563"/>
    <w:rsid w:val="00423B4C"/>
    <w:rsid w:val="00451333"/>
    <w:rsid w:val="004527CD"/>
    <w:rsid w:val="00461300"/>
    <w:rsid w:val="00474CFA"/>
    <w:rsid w:val="00482867"/>
    <w:rsid w:val="004846EC"/>
    <w:rsid w:val="0048776D"/>
    <w:rsid w:val="004A3DAA"/>
    <w:rsid w:val="004C2AD4"/>
    <w:rsid w:val="004D46AB"/>
    <w:rsid w:val="004D60E8"/>
    <w:rsid w:val="00527707"/>
    <w:rsid w:val="00562F68"/>
    <w:rsid w:val="00577C4D"/>
    <w:rsid w:val="00587D40"/>
    <w:rsid w:val="00594D7E"/>
    <w:rsid w:val="00595EEB"/>
    <w:rsid w:val="0059714B"/>
    <w:rsid w:val="00597215"/>
    <w:rsid w:val="005B29A7"/>
    <w:rsid w:val="005B78AE"/>
    <w:rsid w:val="005C31DB"/>
    <w:rsid w:val="00601792"/>
    <w:rsid w:val="00631E12"/>
    <w:rsid w:val="00633449"/>
    <w:rsid w:val="00640CC3"/>
    <w:rsid w:val="00653966"/>
    <w:rsid w:val="00663881"/>
    <w:rsid w:val="006807C5"/>
    <w:rsid w:val="006C215A"/>
    <w:rsid w:val="006C285F"/>
    <w:rsid w:val="006C3E01"/>
    <w:rsid w:val="006C64E5"/>
    <w:rsid w:val="006D162A"/>
    <w:rsid w:val="006E3F8E"/>
    <w:rsid w:val="006E7783"/>
    <w:rsid w:val="006F0DDE"/>
    <w:rsid w:val="00700FEC"/>
    <w:rsid w:val="00722340"/>
    <w:rsid w:val="00774561"/>
    <w:rsid w:val="00783F34"/>
    <w:rsid w:val="007A0463"/>
    <w:rsid w:val="007A5AD0"/>
    <w:rsid w:val="007B287A"/>
    <w:rsid w:val="007D5C4A"/>
    <w:rsid w:val="007E77F9"/>
    <w:rsid w:val="00812F3B"/>
    <w:rsid w:val="00847979"/>
    <w:rsid w:val="00850136"/>
    <w:rsid w:val="0085132F"/>
    <w:rsid w:val="00880CC0"/>
    <w:rsid w:val="00883B4C"/>
    <w:rsid w:val="00885D35"/>
    <w:rsid w:val="00886EF0"/>
    <w:rsid w:val="008A448A"/>
    <w:rsid w:val="008B0F71"/>
    <w:rsid w:val="008F1F12"/>
    <w:rsid w:val="008F67C7"/>
    <w:rsid w:val="0090047B"/>
    <w:rsid w:val="0093015B"/>
    <w:rsid w:val="0093666C"/>
    <w:rsid w:val="00936CA7"/>
    <w:rsid w:val="009548CE"/>
    <w:rsid w:val="009608CA"/>
    <w:rsid w:val="00987295"/>
    <w:rsid w:val="009A602E"/>
    <w:rsid w:val="009C137A"/>
    <w:rsid w:val="009D1D17"/>
    <w:rsid w:val="009D6FC3"/>
    <w:rsid w:val="00A013BA"/>
    <w:rsid w:val="00A2516E"/>
    <w:rsid w:val="00A36649"/>
    <w:rsid w:val="00A40716"/>
    <w:rsid w:val="00A55D09"/>
    <w:rsid w:val="00A574E8"/>
    <w:rsid w:val="00A64E71"/>
    <w:rsid w:val="00A66BF4"/>
    <w:rsid w:val="00A74C90"/>
    <w:rsid w:val="00AA762D"/>
    <w:rsid w:val="00AD0A04"/>
    <w:rsid w:val="00B2394B"/>
    <w:rsid w:val="00B25DB3"/>
    <w:rsid w:val="00B40C11"/>
    <w:rsid w:val="00B5022C"/>
    <w:rsid w:val="00B54929"/>
    <w:rsid w:val="00B9140F"/>
    <w:rsid w:val="00B9273D"/>
    <w:rsid w:val="00BA0543"/>
    <w:rsid w:val="00BA4938"/>
    <w:rsid w:val="00BB1088"/>
    <w:rsid w:val="00BD5FBF"/>
    <w:rsid w:val="00C2228F"/>
    <w:rsid w:val="00C37E2C"/>
    <w:rsid w:val="00C6007A"/>
    <w:rsid w:val="00C6135A"/>
    <w:rsid w:val="00C61BF6"/>
    <w:rsid w:val="00C721CF"/>
    <w:rsid w:val="00C836E2"/>
    <w:rsid w:val="00C86602"/>
    <w:rsid w:val="00C8781A"/>
    <w:rsid w:val="00C9549D"/>
    <w:rsid w:val="00CB1D5C"/>
    <w:rsid w:val="00CB500A"/>
    <w:rsid w:val="00CC42EE"/>
    <w:rsid w:val="00CD20C8"/>
    <w:rsid w:val="00CD4E5C"/>
    <w:rsid w:val="00CE2869"/>
    <w:rsid w:val="00CE75C9"/>
    <w:rsid w:val="00CF12EC"/>
    <w:rsid w:val="00CF2A12"/>
    <w:rsid w:val="00CF56D9"/>
    <w:rsid w:val="00D03506"/>
    <w:rsid w:val="00D30171"/>
    <w:rsid w:val="00D41E20"/>
    <w:rsid w:val="00D54689"/>
    <w:rsid w:val="00D5578A"/>
    <w:rsid w:val="00D56D51"/>
    <w:rsid w:val="00D56E08"/>
    <w:rsid w:val="00D86E92"/>
    <w:rsid w:val="00DA0322"/>
    <w:rsid w:val="00DC1C11"/>
    <w:rsid w:val="00DC222E"/>
    <w:rsid w:val="00DE1426"/>
    <w:rsid w:val="00E13B1E"/>
    <w:rsid w:val="00E35221"/>
    <w:rsid w:val="00E37A82"/>
    <w:rsid w:val="00E416F9"/>
    <w:rsid w:val="00E51761"/>
    <w:rsid w:val="00E5700A"/>
    <w:rsid w:val="00E60932"/>
    <w:rsid w:val="00E76E9F"/>
    <w:rsid w:val="00E81B12"/>
    <w:rsid w:val="00E87318"/>
    <w:rsid w:val="00E907DE"/>
    <w:rsid w:val="00E93958"/>
    <w:rsid w:val="00EC6636"/>
    <w:rsid w:val="00EE2DDB"/>
    <w:rsid w:val="00EF14A1"/>
    <w:rsid w:val="00F46BA1"/>
    <w:rsid w:val="00F51161"/>
    <w:rsid w:val="00F56318"/>
    <w:rsid w:val="00F95C11"/>
    <w:rsid w:val="00FC191A"/>
    <w:rsid w:val="00FD7026"/>
    <w:rsid w:val="00FE3660"/>
    <w:rsid w:val="00FF153C"/>
    <w:rsid w:val="00FF2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18D67"/>
  <w15:chartTrackingRefBased/>
  <w15:docId w15:val="{68E1261C-F684-48D5-9E13-A5A3FE1C1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ucida Sans" w:eastAsiaTheme="minorHAnsi" w:hAnsi="Lucida Sans" w:cstheme="minorBidi"/>
        <w:kern w:val="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9F"/>
    <w:pPr>
      <w:spacing w:before="120" w:after="120"/>
    </w:pPr>
    <w:rPr>
      <w:sz w:val="24"/>
      <w:szCs w:val="22"/>
    </w:rPr>
  </w:style>
  <w:style w:type="paragraph" w:styleId="Heading1">
    <w:name w:val="heading 1"/>
    <w:basedOn w:val="Normal"/>
    <w:next w:val="Normal"/>
    <w:link w:val="Heading1Char"/>
    <w:uiPriority w:val="9"/>
    <w:qFormat/>
    <w:rsid w:val="008F1F12"/>
    <w:pPr>
      <w:keepNext/>
      <w:keepLines/>
      <w:spacing w:line="360" w:lineRule="auto"/>
      <w:outlineLvl w:val="0"/>
    </w:pPr>
    <w:rPr>
      <w:rFonts w:eastAsiaTheme="majorEastAsia" w:cstheme="majorBidi"/>
      <w:b/>
      <w:color w:val="002E3B" w:themeColor="accent1"/>
      <w:sz w:val="40"/>
      <w:szCs w:val="32"/>
    </w:rPr>
  </w:style>
  <w:style w:type="paragraph" w:styleId="Heading2">
    <w:name w:val="heading 2"/>
    <w:basedOn w:val="Normal"/>
    <w:next w:val="Normal"/>
    <w:link w:val="Heading2Char"/>
    <w:uiPriority w:val="9"/>
    <w:unhideWhenUsed/>
    <w:qFormat/>
    <w:rsid w:val="008F1F12"/>
    <w:pPr>
      <w:keepNext/>
      <w:keepLines/>
      <w:spacing w:line="360" w:lineRule="auto"/>
      <w:outlineLvl w:val="1"/>
    </w:pPr>
    <w:rPr>
      <w:rFonts w:eastAsiaTheme="majorEastAsia" w:cstheme="majorBidi"/>
      <w:b/>
      <w:color w:val="002E3B" w:themeColor="accent1"/>
      <w:szCs w:val="26"/>
    </w:rPr>
  </w:style>
  <w:style w:type="paragraph" w:styleId="Heading3">
    <w:name w:val="heading 3"/>
    <w:basedOn w:val="Normal"/>
    <w:next w:val="Normal"/>
    <w:link w:val="Heading3Char"/>
    <w:uiPriority w:val="9"/>
    <w:unhideWhenUsed/>
    <w:qFormat/>
    <w:rsid w:val="00A74C90"/>
    <w:pPr>
      <w:keepNext/>
      <w:keepLines/>
      <w:outlineLvl w:val="2"/>
    </w:pPr>
    <w:rPr>
      <w:rFonts w:eastAsiaTheme="majorEastAsia" w:cstheme="majorBidi"/>
      <w:b/>
      <w:color w:val="00161D"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C90"/>
    <w:pPr>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A74C90"/>
    <w:rPr>
      <w:rFonts w:eastAsiaTheme="majorEastAsia" w:cstheme="majorBidi"/>
      <w:spacing w:val="-10"/>
      <w:kern w:val="28"/>
      <w:sz w:val="52"/>
      <w:szCs w:val="56"/>
    </w:rPr>
  </w:style>
  <w:style w:type="character" w:customStyle="1" w:styleId="Heading2Char">
    <w:name w:val="Heading 2 Char"/>
    <w:basedOn w:val="DefaultParagraphFont"/>
    <w:link w:val="Heading2"/>
    <w:uiPriority w:val="9"/>
    <w:rsid w:val="008F1F12"/>
    <w:rPr>
      <w:rFonts w:eastAsiaTheme="majorEastAsia" w:cstheme="majorBidi"/>
      <w:b/>
      <w:color w:val="002E3B" w:themeColor="accent1"/>
      <w:sz w:val="24"/>
      <w:szCs w:val="26"/>
    </w:rPr>
  </w:style>
  <w:style w:type="character" w:customStyle="1" w:styleId="Heading1Char">
    <w:name w:val="Heading 1 Char"/>
    <w:basedOn w:val="DefaultParagraphFont"/>
    <w:link w:val="Heading1"/>
    <w:uiPriority w:val="9"/>
    <w:rsid w:val="008F1F12"/>
    <w:rPr>
      <w:rFonts w:eastAsiaTheme="majorEastAsia" w:cstheme="majorBidi"/>
      <w:b/>
      <w:color w:val="002E3B" w:themeColor="accent1"/>
      <w:sz w:val="40"/>
      <w:szCs w:val="32"/>
    </w:rPr>
  </w:style>
  <w:style w:type="paragraph" w:styleId="NoSpacing">
    <w:name w:val="No Spacing"/>
    <w:uiPriority w:val="1"/>
    <w:qFormat/>
    <w:rsid w:val="00A74C90"/>
    <w:rPr>
      <w:sz w:val="22"/>
      <w:szCs w:val="22"/>
    </w:rPr>
  </w:style>
  <w:style w:type="character" w:customStyle="1" w:styleId="Heading3Char">
    <w:name w:val="Heading 3 Char"/>
    <w:basedOn w:val="DefaultParagraphFont"/>
    <w:link w:val="Heading3"/>
    <w:uiPriority w:val="9"/>
    <w:rsid w:val="00A74C90"/>
    <w:rPr>
      <w:rFonts w:eastAsiaTheme="majorEastAsia" w:cstheme="majorBidi"/>
      <w:b/>
      <w:color w:val="00161D" w:themeColor="accent1" w:themeShade="7F"/>
      <w:szCs w:val="24"/>
    </w:rPr>
  </w:style>
  <w:style w:type="table" w:styleId="TableGrid">
    <w:name w:val="Table Grid"/>
    <w:basedOn w:val="TableNormal"/>
    <w:uiPriority w:val="39"/>
    <w:rsid w:val="00A25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16E"/>
    <w:pPr>
      <w:ind w:left="720"/>
      <w:contextualSpacing/>
    </w:pPr>
  </w:style>
  <w:style w:type="paragraph" w:styleId="Header">
    <w:name w:val="header"/>
    <w:basedOn w:val="Normal"/>
    <w:link w:val="HeaderChar"/>
    <w:uiPriority w:val="99"/>
    <w:unhideWhenUsed/>
    <w:rsid w:val="00850136"/>
    <w:pPr>
      <w:tabs>
        <w:tab w:val="center" w:pos="4513"/>
        <w:tab w:val="right" w:pos="9026"/>
      </w:tabs>
    </w:pPr>
  </w:style>
  <w:style w:type="character" w:customStyle="1" w:styleId="HeaderChar">
    <w:name w:val="Header Char"/>
    <w:basedOn w:val="DefaultParagraphFont"/>
    <w:link w:val="Header"/>
    <w:uiPriority w:val="99"/>
    <w:rsid w:val="00850136"/>
    <w:rPr>
      <w:szCs w:val="22"/>
    </w:rPr>
  </w:style>
  <w:style w:type="paragraph" w:styleId="Footer">
    <w:name w:val="footer"/>
    <w:basedOn w:val="Normal"/>
    <w:link w:val="FooterChar"/>
    <w:uiPriority w:val="99"/>
    <w:unhideWhenUsed/>
    <w:rsid w:val="00850136"/>
    <w:pPr>
      <w:tabs>
        <w:tab w:val="center" w:pos="4513"/>
        <w:tab w:val="right" w:pos="9026"/>
      </w:tabs>
    </w:pPr>
  </w:style>
  <w:style w:type="character" w:customStyle="1" w:styleId="FooterChar">
    <w:name w:val="Footer Char"/>
    <w:basedOn w:val="DefaultParagraphFont"/>
    <w:link w:val="Footer"/>
    <w:uiPriority w:val="99"/>
    <w:rsid w:val="00850136"/>
    <w:rPr>
      <w:szCs w:val="22"/>
    </w:rPr>
  </w:style>
  <w:style w:type="character" w:styleId="PlaceholderText">
    <w:name w:val="Placeholder Text"/>
    <w:basedOn w:val="DefaultParagraphFont"/>
    <w:uiPriority w:val="99"/>
    <w:semiHidden/>
    <w:rsid w:val="00145231"/>
    <w:rPr>
      <w:color w:val="666666"/>
    </w:rPr>
  </w:style>
  <w:style w:type="character" w:customStyle="1" w:styleId="Style1">
    <w:name w:val="Style1"/>
    <w:basedOn w:val="DefaultParagraphFont"/>
    <w:uiPriority w:val="1"/>
    <w:rsid w:val="00CE75C9"/>
    <w:rPr>
      <w:rFonts w:ascii="Lucida Sans" w:hAnsi="Lucida Sans"/>
      <w:color w:val="000000" w:themeColor="text1"/>
      <w:sz w:val="24"/>
    </w:rPr>
  </w:style>
  <w:style w:type="character" w:styleId="CommentReference">
    <w:name w:val="annotation reference"/>
    <w:basedOn w:val="DefaultParagraphFont"/>
    <w:uiPriority w:val="99"/>
    <w:semiHidden/>
    <w:unhideWhenUsed/>
    <w:rsid w:val="00597215"/>
    <w:rPr>
      <w:sz w:val="16"/>
      <w:szCs w:val="16"/>
    </w:rPr>
  </w:style>
  <w:style w:type="paragraph" w:styleId="CommentText">
    <w:name w:val="annotation text"/>
    <w:basedOn w:val="Normal"/>
    <w:link w:val="CommentTextChar"/>
    <w:uiPriority w:val="99"/>
    <w:unhideWhenUsed/>
    <w:rsid w:val="00597215"/>
    <w:rPr>
      <w:sz w:val="20"/>
      <w:szCs w:val="20"/>
    </w:rPr>
  </w:style>
  <w:style w:type="character" w:customStyle="1" w:styleId="CommentTextChar">
    <w:name w:val="Comment Text Char"/>
    <w:basedOn w:val="DefaultParagraphFont"/>
    <w:link w:val="CommentText"/>
    <w:uiPriority w:val="99"/>
    <w:rsid w:val="00597215"/>
  </w:style>
  <w:style w:type="paragraph" w:styleId="CommentSubject">
    <w:name w:val="annotation subject"/>
    <w:basedOn w:val="CommentText"/>
    <w:next w:val="CommentText"/>
    <w:link w:val="CommentSubjectChar"/>
    <w:uiPriority w:val="99"/>
    <w:semiHidden/>
    <w:unhideWhenUsed/>
    <w:rsid w:val="00597215"/>
    <w:rPr>
      <w:b/>
      <w:bCs/>
    </w:rPr>
  </w:style>
  <w:style w:type="character" w:customStyle="1" w:styleId="CommentSubjectChar">
    <w:name w:val="Comment Subject Char"/>
    <w:basedOn w:val="CommentTextChar"/>
    <w:link w:val="CommentSubject"/>
    <w:uiPriority w:val="99"/>
    <w:semiHidden/>
    <w:rsid w:val="00597215"/>
    <w:rPr>
      <w:b/>
      <w:bCs/>
    </w:rPr>
  </w:style>
  <w:style w:type="paragraph" w:styleId="Revision">
    <w:name w:val="Revision"/>
    <w:hidden/>
    <w:uiPriority w:val="99"/>
    <w:semiHidden/>
    <w:rsid w:val="00722340"/>
    <w:rPr>
      <w:sz w:val="24"/>
      <w:szCs w:val="22"/>
    </w:rPr>
  </w:style>
  <w:style w:type="character" w:styleId="Hyperlink">
    <w:name w:val="Hyperlink"/>
    <w:basedOn w:val="DefaultParagraphFont"/>
    <w:uiPriority w:val="99"/>
    <w:unhideWhenUsed/>
    <w:rsid w:val="00C9549D"/>
    <w:rPr>
      <w:color w:val="005C84" w:themeColor="hyperlink"/>
      <w:u w:val="single"/>
    </w:rPr>
  </w:style>
  <w:style w:type="character" w:styleId="UnresolvedMention">
    <w:name w:val="Unresolved Mention"/>
    <w:basedOn w:val="DefaultParagraphFont"/>
    <w:uiPriority w:val="99"/>
    <w:semiHidden/>
    <w:unhideWhenUsed/>
    <w:rsid w:val="00C95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90895">
      <w:bodyDiv w:val="1"/>
      <w:marLeft w:val="0"/>
      <w:marRight w:val="0"/>
      <w:marTop w:val="0"/>
      <w:marBottom w:val="0"/>
      <w:divBdr>
        <w:top w:val="none" w:sz="0" w:space="0" w:color="auto"/>
        <w:left w:val="none" w:sz="0" w:space="0" w:color="auto"/>
        <w:bottom w:val="none" w:sz="0" w:space="0" w:color="auto"/>
        <w:right w:val="none" w:sz="0" w:space="0" w:color="auto"/>
      </w:divBdr>
    </w:div>
    <w:div w:id="1883059320">
      <w:bodyDiv w:val="1"/>
      <w:marLeft w:val="0"/>
      <w:marRight w:val="0"/>
      <w:marTop w:val="0"/>
      <w:marBottom w:val="0"/>
      <w:divBdr>
        <w:top w:val="none" w:sz="0" w:space="0" w:color="auto"/>
        <w:left w:val="none" w:sz="0" w:space="0" w:color="auto"/>
        <w:bottom w:val="none" w:sz="0" w:space="0" w:color="auto"/>
        <w:right w:val="none" w:sz="0" w:space="0" w:color="auto"/>
      </w:divBdr>
    </w:div>
    <w:div w:id="2060125199">
      <w:bodyDiv w:val="1"/>
      <w:marLeft w:val="0"/>
      <w:marRight w:val="0"/>
      <w:marTop w:val="0"/>
      <w:marBottom w:val="0"/>
      <w:divBdr>
        <w:top w:val="none" w:sz="0" w:space="0" w:color="auto"/>
        <w:left w:val="none" w:sz="0" w:space="0" w:color="auto"/>
        <w:bottom w:val="none" w:sz="0" w:space="0" w:color="auto"/>
        <w:right w:val="none" w:sz="0" w:space="0" w:color="auto"/>
      </w:divBdr>
      <w:divsChild>
        <w:div w:id="338431497">
          <w:marLeft w:val="0"/>
          <w:marRight w:val="0"/>
          <w:marTop w:val="0"/>
          <w:marBottom w:val="0"/>
          <w:divBdr>
            <w:top w:val="none" w:sz="0" w:space="0" w:color="auto"/>
            <w:left w:val="none" w:sz="0" w:space="0" w:color="auto"/>
            <w:bottom w:val="none" w:sz="0" w:space="0" w:color="auto"/>
            <w:right w:val="none" w:sz="0" w:space="0" w:color="auto"/>
          </w:divBdr>
        </w:div>
        <w:div w:id="1338532668">
          <w:marLeft w:val="0"/>
          <w:marRight w:val="0"/>
          <w:marTop w:val="0"/>
          <w:marBottom w:val="0"/>
          <w:divBdr>
            <w:top w:val="none" w:sz="0" w:space="0" w:color="auto"/>
            <w:left w:val="none" w:sz="0" w:space="0" w:color="auto"/>
            <w:bottom w:val="none" w:sz="0" w:space="0" w:color="auto"/>
            <w:right w:val="none" w:sz="0" w:space="0" w:color="auto"/>
          </w:divBdr>
        </w:div>
        <w:div w:id="1774398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ampton.ac.uk/about/governance/regulations-policies/policies/inclusion-respectful-behaviou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what-different-qualification-levels-mean/list-of-qualification-leve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50D46D26B443CB9B4E1D1C5272DAF6"/>
        <w:category>
          <w:name w:val="General"/>
          <w:gallery w:val="placeholder"/>
        </w:category>
        <w:types>
          <w:type w:val="bbPlcHdr"/>
        </w:types>
        <w:behaviors>
          <w:behavior w:val="content"/>
        </w:behaviors>
        <w:guid w:val="{E02A70F2-45D1-436C-A248-B94EFFC4D99F}"/>
      </w:docPartPr>
      <w:docPartBody>
        <w:p w:rsidR="00961673" w:rsidRDefault="00C04435" w:rsidP="00C04435">
          <w:pPr>
            <w:pStyle w:val="7E50D46D26B443CB9B4E1D1C5272DAF63"/>
          </w:pPr>
          <w:r w:rsidRPr="00E35221">
            <w:rPr>
              <w:rStyle w:val="PlaceholderText"/>
              <w:rFonts w:ascii="Roboto" w:hAnsi="Roboto"/>
              <w:color w:val="auto"/>
              <w:sz w:val="22"/>
              <w:shd w:val="clear" w:color="auto" w:fill="95DCF7" w:themeFill="accent4" w:themeFillTint="66"/>
            </w:rPr>
            <w:t>Choose an item.</w:t>
          </w:r>
        </w:p>
      </w:docPartBody>
    </w:docPart>
    <w:docPart>
      <w:docPartPr>
        <w:name w:val="E68031FFBECF49EA886A8DA57D61ADAA"/>
        <w:category>
          <w:name w:val="General"/>
          <w:gallery w:val="placeholder"/>
        </w:category>
        <w:types>
          <w:type w:val="bbPlcHdr"/>
        </w:types>
        <w:behaviors>
          <w:behavior w:val="content"/>
        </w:behaviors>
        <w:guid w:val="{941384FF-7D5C-4399-8222-88FF204AD797}"/>
      </w:docPartPr>
      <w:docPartBody>
        <w:p w:rsidR="00961673" w:rsidRDefault="00C04435" w:rsidP="00C04435">
          <w:pPr>
            <w:pStyle w:val="E68031FFBECF49EA886A8DA57D61ADAA3"/>
          </w:pPr>
          <w:r w:rsidRPr="00E35221">
            <w:rPr>
              <w:rStyle w:val="PlaceholderText"/>
              <w:rFonts w:ascii="Roboto" w:hAnsi="Roboto"/>
              <w:color w:val="auto"/>
              <w:sz w:val="22"/>
              <w:shd w:val="clear" w:color="auto" w:fill="95DCF7" w:themeFill="accent4" w:themeFillTint="66"/>
            </w:rPr>
            <w:t>Choose an item.</w:t>
          </w:r>
        </w:p>
      </w:docPartBody>
    </w:docPart>
    <w:docPart>
      <w:docPartPr>
        <w:name w:val="69F2CA45FFA04110B8C1BE7732CC2853"/>
        <w:category>
          <w:name w:val="General"/>
          <w:gallery w:val="placeholder"/>
        </w:category>
        <w:types>
          <w:type w:val="bbPlcHdr"/>
        </w:types>
        <w:behaviors>
          <w:behavior w:val="content"/>
        </w:behaviors>
        <w:guid w:val="{29F90719-29F0-47E9-BC87-9DC865EF604F}"/>
      </w:docPartPr>
      <w:docPartBody>
        <w:p w:rsidR="00961673" w:rsidRDefault="00C04435" w:rsidP="00C04435">
          <w:pPr>
            <w:pStyle w:val="69F2CA45FFA04110B8C1BE7732CC28533"/>
          </w:pPr>
          <w:r w:rsidRPr="00E35221">
            <w:rPr>
              <w:rStyle w:val="PlaceholderText"/>
              <w:rFonts w:ascii="Roboto" w:hAnsi="Roboto"/>
              <w:color w:val="auto"/>
              <w:sz w:val="22"/>
              <w:shd w:val="clear" w:color="auto" w:fill="95DCF7" w:themeFill="accent4" w:themeFillTint="66"/>
            </w:rPr>
            <w:t>Choose an item.</w:t>
          </w:r>
        </w:p>
      </w:docPartBody>
    </w:docPart>
    <w:docPart>
      <w:docPartPr>
        <w:name w:val="AF6AF9E480C64ED98DE96B2410B41060"/>
        <w:category>
          <w:name w:val="General"/>
          <w:gallery w:val="placeholder"/>
        </w:category>
        <w:types>
          <w:type w:val="bbPlcHdr"/>
        </w:types>
        <w:behaviors>
          <w:behavior w:val="content"/>
        </w:behaviors>
        <w:guid w:val="{F034D593-1424-4887-A40D-A6796DCEABB2}"/>
      </w:docPartPr>
      <w:docPartBody>
        <w:p w:rsidR="003F567D" w:rsidRDefault="003F567D" w:rsidP="003F567D">
          <w:pPr>
            <w:pStyle w:val="AF6AF9E480C64ED98DE96B2410B41060"/>
          </w:pPr>
          <w:r w:rsidRPr="00F95BCC">
            <w:rPr>
              <w:rStyle w:val="PlaceholderText"/>
              <w:rFonts w:ascii="Roboto" w:hAnsi="Roboto"/>
              <w:color w:val="auto"/>
              <w:sz w:val="22"/>
              <w:highlight w:val="cyan"/>
            </w:rPr>
            <w:t>Choose an item.</w:t>
          </w:r>
        </w:p>
      </w:docPartBody>
    </w:docPart>
    <w:docPart>
      <w:docPartPr>
        <w:name w:val="DF02DF2797C647D7B87829CAA06912FA"/>
        <w:category>
          <w:name w:val="General"/>
          <w:gallery w:val="placeholder"/>
        </w:category>
        <w:types>
          <w:type w:val="bbPlcHdr"/>
        </w:types>
        <w:behaviors>
          <w:behavior w:val="content"/>
        </w:behaviors>
        <w:guid w:val="{5487873D-2B84-400B-956B-D16B2780F35F}"/>
      </w:docPartPr>
      <w:docPartBody>
        <w:p w:rsidR="003F567D" w:rsidRDefault="003F567D" w:rsidP="003F567D">
          <w:pPr>
            <w:pStyle w:val="DF02DF2797C647D7B87829CAA06912FA"/>
          </w:pPr>
          <w:r w:rsidRPr="00F95BCC">
            <w:rPr>
              <w:rStyle w:val="PlaceholderText"/>
              <w:rFonts w:ascii="Roboto" w:hAnsi="Roboto"/>
              <w:color w:val="auto"/>
              <w:sz w:val="22"/>
              <w:shd w:val="clear" w:color="auto" w:fill="00FFFF"/>
            </w:rPr>
            <w:t>Choose an item.</w:t>
          </w:r>
        </w:p>
      </w:docPartBody>
    </w:docPart>
    <w:docPart>
      <w:docPartPr>
        <w:name w:val="251B58322A964192900605F307645931"/>
        <w:category>
          <w:name w:val="General"/>
          <w:gallery w:val="placeholder"/>
        </w:category>
        <w:types>
          <w:type w:val="bbPlcHdr"/>
        </w:types>
        <w:behaviors>
          <w:behavior w:val="content"/>
        </w:behaviors>
        <w:guid w:val="{CA4D0BDA-C4CD-4BC1-B244-E2866BCC6368}"/>
      </w:docPartPr>
      <w:docPartBody>
        <w:p w:rsidR="003F567D" w:rsidRDefault="003F567D" w:rsidP="003F567D">
          <w:pPr>
            <w:pStyle w:val="251B58322A964192900605F307645931"/>
          </w:pPr>
          <w:r w:rsidRPr="00E416F9">
            <w:rPr>
              <w:rStyle w:val="PlaceholderText"/>
              <w:rFonts w:ascii="Roboto" w:hAnsi="Roboto"/>
              <w:sz w:val="22"/>
              <w:shd w:val="clear" w:color="auto" w:fill="00FFFF"/>
            </w:rPr>
            <w:t>Choose an item.</w:t>
          </w:r>
        </w:p>
      </w:docPartBody>
    </w:docPart>
    <w:docPart>
      <w:docPartPr>
        <w:name w:val="B1FA4C4AD1FA40DF817A0A47F77771B3"/>
        <w:category>
          <w:name w:val="General"/>
          <w:gallery w:val="placeholder"/>
        </w:category>
        <w:types>
          <w:type w:val="bbPlcHdr"/>
        </w:types>
        <w:behaviors>
          <w:behavior w:val="content"/>
        </w:behaviors>
        <w:guid w:val="{6E418690-B128-4986-8A71-73C3CAAF5AAD}"/>
      </w:docPartPr>
      <w:docPartBody>
        <w:p w:rsidR="003F567D" w:rsidRDefault="003F567D" w:rsidP="003F567D">
          <w:pPr>
            <w:pStyle w:val="B1FA4C4AD1FA40DF817A0A47F77771B3"/>
          </w:pPr>
          <w:r w:rsidRPr="00E416F9">
            <w:rPr>
              <w:rStyle w:val="PlaceholderText"/>
              <w:rFonts w:ascii="Roboto" w:hAnsi="Roboto"/>
              <w:sz w:val="22"/>
              <w:shd w:val="clear" w:color="auto" w:fill="00FFFF"/>
            </w:rPr>
            <w:t>Choose an item.</w:t>
          </w:r>
        </w:p>
      </w:docPartBody>
    </w:docPart>
    <w:docPart>
      <w:docPartPr>
        <w:name w:val="B2F1C47418454CC4BB896F646831B11A"/>
        <w:category>
          <w:name w:val="General"/>
          <w:gallery w:val="placeholder"/>
        </w:category>
        <w:types>
          <w:type w:val="bbPlcHdr"/>
        </w:types>
        <w:behaviors>
          <w:behavior w:val="content"/>
        </w:behaviors>
        <w:guid w:val="{59902E9D-57D7-4DBD-8B63-5E93F7AE1272}"/>
      </w:docPartPr>
      <w:docPartBody>
        <w:p w:rsidR="003F567D" w:rsidRDefault="003F567D" w:rsidP="003F567D">
          <w:pPr>
            <w:pStyle w:val="B2F1C47418454CC4BB896F646831B11A"/>
          </w:pPr>
          <w:r w:rsidRPr="00E416F9">
            <w:rPr>
              <w:rStyle w:val="PlaceholderText"/>
              <w:rFonts w:ascii="Roboto" w:hAnsi="Roboto"/>
              <w:sz w:val="22"/>
              <w:shd w:val="clear" w:color="auto" w:fill="00FFFF"/>
            </w:rPr>
            <w:t>Choose an item.</w:t>
          </w:r>
        </w:p>
      </w:docPartBody>
    </w:docPart>
    <w:docPart>
      <w:docPartPr>
        <w:name w:val="FE5707EED4A44278AA7B7FE45B234390"/>
        <w:category>
          <w:name w:val="General"/>
          <w:gallery w:val="placeholder"/>
        </w:category>
        <w:types>
          <w:type w:val="bbPlcHdr"/>
        </w:types>
        <w:behaviors>
          <w:behavior w:val="content"/>
        </w:behaviors>
        <w:guid w:val="{CB94B32B-C59C-4258-9F8D-E3E9C73F0996}"/>
      </w:docPartPr>
      <w:docPartBody>
        <w:p w:rsidR="003F567D" w:rsidRDefault="003F567D" w:rsidP="003F567D">
          <w:pPr>
            <w:pStyle w:val="FE5707EED4A44278AA7B7FE45B234390"/>
          </w:pPr>
          <w:r w:rsidRPr="00E416F9">
            <w:rPr>
              <w:rStyle w:val="PlaceholderText"/>
              <w:rFonts w:ascii="Roboto" w:hAnsi="Roboto"/>
              <w:sz w:val="22"/>
              <w:shd w:val="clear" w:color="auto" w:fill="00FFFF"/>
            </w:rPr>
            <w:t>Choose an item.</w:t>
          </w:r>
        </w:p>
      </w:docPartBody>
    </w:docPart>
    <w:docPart>
      <w:docPartPr>
        <w:name w:val="C3851CEB065549DDA7DC48FDB76C3BED"/>
        <w:category>
          <w:name w:val="General"/>
          <w:gallery w:val="placeholder"/>
        </w:category>
        <w:types>
          <w:type w:val="bbPlcHdr"/>
        </w:types>
        <w:behaviors>
          <w:behavior w:val="content"/>
        </w:behaviors>
        <w:guid w:val="{D4A86C16-9D83-4A10-A412-CA3E31032A17}"/>
      </w:docPartPr>
      <w:docPartBody>
        <w:p w:rsidR="003F567D" w:rsidRDefault="003F567D" w:rsidP="003F567D">
          <w:pPr>
            <w:pStyle w:val="C3851CEB065549DDA7DC48FDB76C3BED"/>
          </w:pPr>
          <w:r w:rsidRPr="00E416F9">
            <w:rPr>
              <w:rStyle w:val="PlaceholderText"/>
              <w:rFonts w:ascii="Roboto" w:hAnsi="Roboto"/>
              <w:sz w:val="22"/>
              <w:shd w:val="clear" w:color="auto" w:fill="00FFFF"/>
            </w:rPr>
            <w:t>Choose an item.</w:t>
          </w:r>
        </w:p>
      </w:docPartBody>
    </w:docPart>
    <w:docPart>
      <w:docPartPr>
        <w:name w:val="95FB29911F0D41BF92498DC90BBE2A63"/>
        <w:category>
          <w:name w:val="General"/>
          <w:gallery w:val="placeholder"/>
        </w:category>
        <w:types>
          <w:type w:val="bbPlcHdr"/>
        </w:types>
        <w:behaviors>
          <w:behavior w:val="content"/>
        </w:behaviors>
        <w:guid w:val="{E54399EE-AB1E-462A-AFC3-0701A40BC6FF}"/>
      </w:docPartPr>
      <w:docPartBody>
        <w:p w:rsidR="003F567D" w:rsidRDefault="003F567D" w:rsidP="003F567D">
          <w:pPr>
            <w:pStyle w:val="95FB29911F0D41BF92498DC90BBE2A63"/>
          </w:pPr>
          <w:r w:rsidRPr="00E416F9">
            <w:rPr>
              <w:rStyle w:val="PlaceholderText"/>
              <w:rFonts w:ascii="Roboto" w:hAnsi="Roboto"/>
              <w:sz w:val="22"/>
              <w:shd w:val="clear" w:color="auto" w:fill="00FFFF"/>
            </w:rPr>
            <w:t>Choose an item.</w:t>
          </w:r>
        </w:p>
      </w:docPartBody>
    </w:docPart>
    <w:docPart>
      <w:docPartPr>
        <w:name w:val="F4015B1D1E5345A48742319D1750458A"/>
        <w:category>
          <w:name w:val="General"/>
          <w:gallery w:val="placeholder"/>
        </w:category>
        <w:types>
          <w:type w:val="bbPlcHdr"/>
        </w:types>
        <w:behaviors>
          <w:behavior w:val="content"/>
        </w:behaviors>
        <w:guid w:val="{1CDF2EA3-AF75-4BF1-9E94-6FD059070F9F}"/>
      </w:docPartPr>
      <w:docPartBody>
        <w:p w:rsidR="003F567D" w:rsidRDefault="003F567D" w:rsidP="003F567D">
          <w:pPr>
            <w:pStyle w:val="F4015B1D1E5345A48742319D1750458A"/>
          </w:pPr>
          <w:r w:rsidRPr="00E416F9">
            <w:rPr>
              <w:rStyle w:val="PlaceholderText"/>
              <w:rFonts w:ascii="Roboto" w:hAnsi="Roboto"/>
              <w:sz w:val="22"/>
              <w:shd w:val="clear" w:color="auto" w:fill="00FFFF"/>
            </w:rPr>
            <w:t>Choose an item.</w:t>
          </w:r>
        </w:p>
      </w:docPartBody>
    </w:docPart>
    <w:docPart>
      <w:docPartPr>
        <w:name w:val="E84993ECC7B942B3ADC7E09E4B2B6092"/>
        <w:category>
          <w:name w:val="General"/>
          <w:gallery w:val="placeholder"/>
        </w:category>
        <w:types>
          <w:type w:val="bbPlcHdr"/>
        </w:types>
        <w:behaviors>
          <w:behavior w:val="content"/>
        </w:behaviors>
        <w:guid w:val="{19B94535-06E5-4E2A-8410-904232B95FB1}"/>
      </w:docPartPr>
      <w:docPartBody>
        <w:p w:rsidR="003F567D" w:rsidRDefault="003F567D" w:rsidP="003F567D">
          <w:pPr>
            <w:pStyle w:val="E84993ECC7B942B3ADC7E09E4B2B6092"/>
          </w:pPr>
          <w:r w:rsidRPr="00E416F9">
            <w:rPr>
              <w:rStyle w:val="PlaceholderText"/>
              <w:rFonts w:ascii="Roboto" w:hAnsi="Roboto"/>
              <w:sz w:val="22"/>
              <w:shd w:val="clear" w:color="auto" w:fill="00FFFF"/>
            </w:rPr>
            <w:t>Choose an item.</w:t>
          </w:r>
        </w:p>
      </w:docPartBody>
    </w:docPart>
    <w:docPart>
      <w:docPartPr>
        <w:name w:val="6CCD3B446D5B43A3BF113FEC12B0A022"/>
        <w:category>
          <w:name w:val="General"/>
          <w:gallery w:val="placeholder"/>
        </w:category>
        <w:types>
          <w:type w:val="bbPlcHdr"/>
        </w:types>
        <w:behaviors>
          <w:behavior w:val="content"/>
        </w:behaviors>
        <w:guid w:val="{A4EF4D1B-7405-4670-9C83-3E6A269B4ED1}"/>
      </w:docPartPr>
      <w:docPartBody>
        <w:p w:rsidR="003F567D" w:rsidRDefault="003F567D" w:rsidP="003F567D">
          <w:pPr>
            <w:pStyle w:val="6CCD3B446D5B43A3BF113FEC12B0A022"/>
          </w:pPr>
          <w:r w:rsidRPr="00E416F9">
            <w:rPr>
              <w:rStyle w:val="PlaceholderText"/>
              <w:rFonts w:ascii="Roboto" w:hAnsi="Roboto"/>
              <w:sz w:val="22"/>
              <w:shd w:val="clear" w:color="auto" w:fill="00FFFF"/>
            </w:rPr>
            <w:t>Choose an item.</w:t>
          </w:r>
        </w:p>
      </w:docPartBody>
    </w:docPart>
    <w:docPart>
      <w:docPartPr>
        <w:name w:val="A7839755B34248F99D7F6329B2EDA7BC"/>
        <w:category>
          <w:name w:val="General"/>
          <w:gallery w:val="placeholder"/>
        </w:category>
        <w:types>
          <w:type w:val="bbPlcHdr"/>
        </w:types>
        <w:behaviors>
          <w:behavior w:val="content"/>
        </w:behaviors>
        <w:guid w:val="{232A075E-E47F-4A69-B537-2AC71A2C4F36}"/>
      </w:docPartPr>
      <w:docPartBody>
        <w:p w:rsidR="003F567D" w:rsidRDefault="003F567D" w:rsidP="003F567D">
          <w:pPr>
            <w:pStyle w:val="A7839755B34248F99D7F6329B2EDA7BC"/>
          </w:pPr>
          <w:r w:rsidRPr="00652A6C">
            <w:rPr>
              <w:rStyle w:val="PlaceholderText"/>
              <w:rFonts w:ascii="Roboto" w:hAnsi="Roboto"/>
              <w:sz w:val="22"/>
              <w:shd w:val="clear" w:color="auto" w:fill="00FFFF"/>
            </w:rPr>
            <w:t>Choose an item.</w:t>
          </w:r>
        </w:p>
      </w:docPartBody>
    </w:docPart>
    <w:docPart>
      <w:docPartPr>
        <w:name w:val="1F92DD4996CC47579624385ACA070923"/>
        <w:category>
          <w:name w:val="General"/>
          <w:gallery w:val="placeholder"/>
        </w:category>
        <w:types>
          <w:type w:val="bbPlcHdr"/>
        </w:types>
        <w:behaviors>
          <w:behavior w:val="content"/>
        </w:behaviors>
        <w:guid w:val="{2576203C-8D39-4BE8-AFF1-080717EC94B2}"/>
      </w:docPartPr>
      <w:docPartBody>
        <w:p w:rsidR="003F567D" w:rsidRDefault="003F567D" w:rsidP="003F567D">
          <w:pPr>
            <w:pStyle w:val="1F92DD4996CC47579624385ACA070923"/>
          </w:pPr>
          <w:r w:rsidRPr="00E416F9">
            <w:rPr>
              <w:rStyle w:val="PlaceholderText"/>
              <w:rFonts w:ascii="Roboto" w:hAnsi="Roboto"/>
              <w:sz w:val="22"/>
              <w:shd w:val="clear" w:color="auto" w:fill="00FFFF"/>
            </w:rPr>
            <w:t>Choose an item.</w:t>
          </w:r>
        </w:p>
      </w:docPartBody>
    </w:docPart>
    <w:docPart>
      <w:docPartPr>
        <w:name w:val="9C744D048E8A48F2950586198AB7E29B"/>
        <w:category>
          <w:name w:val="General"/>
          <w:gallery w:val="placeholder"/>
        </w:category>
        <w:types>
          <w:type w:val="bbPlcHdr"/>
        </w:types>
        <w:behaviors>
          <w:behavior w:val="content"/>
        </w:behaviors>
        <w:guid w:val="{4DF81F73-BF72-4468-9D3C-598C63D674D6}"/>
      </w:docPartPr>
      <w:docPartBody>
        <w:p w:rsidR="003F567D" w:rsidRDefault="003F567D" w:rsidP="003F567D">
          <w:pPr>
            <w:pStyle w:val="9C744D048E8A48F2950586198AB7E29B"/>
          </w:pPr>
          <w:r w:rsidRPr="00E416F9">
            <w:rPr>
              <w:rStyle w:val="PlaceholderText"/>
              <w:rFonts w:ascii="Roboto" w:hAnsi="Roboto"/>
              <w:sz w:val="22"/>
              <w:shd w:val="clear" w:color="auto" w:fill="00FFFF"/>
            </w:rPr>
            <w:t>Choose an item.</w:t>
          </w:r>
        </w:p>
      </w:docPartBody>
    </w:docPart>
    <w:docPart>
      <w:docPartPr>
        <w:name w:val="A6DD5AB0A84A40AA8E7DD250BE602A89"/>
        <w:category>
          <w:name w:val="General"/>
          <w:gallery w:val="placeholder"/>
        </w:category>
        <w:types>
          <w:type w:val="bbPlcHdr"/>
        </w:types>
        <w:behaviors>
          <w:behavior w:val="content"/>
        </w:behaviors>
        <w:guid w:val="{056748B2-DBFA-40A2-90C0-93887E9E3E9B}"/>
      </w:docPartPr>
      <w:docPartBody>
        <w:p w:rsidR="003F567D" w:rsidRDefault="003F567D" w:rsidP="003F567D">
          <w:pPr>
            <w:pStyle w:val="A6DD5AB0A84A40AA8E7DD250BE602A89"/>
          </w:pPr>
          <w:r w:rsidRPr="00E416F9">
            <w:rPr>
              <w:rStyle w:val="PlaceholderText"/>
              <w:rFonts w:ascii="Roboto" w:hAnsi="Roboto"/>
              <w:sz w:val="22"/>
              <w:shd w:val="clear" w:color="auto" w:fill="00FFFF"/>
            </w:rPr>
            <w:t>Choose an item.</w:t>
          </w:r>
        </w:p>
      </w:docPartBody>
    </w:docPart>
    <w:docPart>
      <w:docPartPr>
        <w:name w:val="D76F27160EA947A38BD409253D52D767"/>
        <w:category>
          <w:name w:val="General"/>
          <w:gallery w:val="placeholder"/>
        </w:category>
        <w:types>
          <w:type w:val="bbPlcHdr"/>
        </w:types>
        <w:behaviors>
          <w:behavior w:val="content"/>
        </w:behaviors>
        <w:guid w:val="{66D6591B-8F65-4938-AA07-F570E74E4ECC}"/>
      </w:docPartPr>
      <w:docPartBody>
        <w:p w:rsidR="003F567D" w:rsidRDefault="003F567D" w:rsidP="003F567D">
          <w:pPr>
            <w:pStyle w:val="D76F27160EA947A38BD409253D52D767"/>
          </w:pPr>
          <w:r w:rsidRPr="00E416F9">
            <w:rPr>
              <w:rStyle w:val="PlaceholderText"/>
              <w:rFonts w:ascii="Roboto" w:hAnsi="Roboto"/>
              <w:sz w:val="22"/>
              <w:shd w:val="clear" w:color="auto" w:fill="00FFFF"/>
            </w:rPr>
            <w:t>Choose an item.</w:t>
          </w:r>
        </w:p>
      </w:docPartBody>
    </w:docPart>
    <w:docPart>
      <w:docPartPr>
        <w:name w:val="1AD49F521C2C4D8AB023BA28640630FA"/>
        <w:category>
          <w:name w:val="General"/>
          <w:gallery w:val="placeholder"/>
        </w:category>
        <w:types>
          <w:type w:val="bbPlcHdr"/>
        </w:types>
        <w:behaviors>
          <w:behavior w:val="content"/>
        </w:behaviors>
        <w:guid w:val="{DDF088F2-D7B8-4AB0-BDD2-D624DEFE7F64}"/>
      </w:docPartPr>
      <w:docPartBody>
        <w:p w:rsidR="003F567D" w:rsidRDefault="003F567D" w:rsidP="003F567D">
          <w:pPr>
            <w:pStyle w:val="1AD49F521C2C4D8AB023BA28640630FA"/>
          </w:pPr>
          <w:r w:rsidRPr="00E416F9">
            <w:rPr>
              <w:rStyle w:val="PlaceholderText"/>
              <w:rFonts w:ascii="Roboto" w:hAnsi="Roboto"/>
              <w:sz w:val="22"/>
              <w:shd w:val="clear" w:color="auto" w:fill="00FFFF"/>
            </w:rPr>
            <w:t>Choose an item.</w:t>
          </w:r>
        </w:p>
      </w:docPartBody>
    </w:docPart>
    <w:docPart>
      <w:docPartPr>
        <w:name w:val="1D11732930424759B089CD8C5345A861"/>
        <w:category>
          <w:name w:val="General"/>
          <w:gallery w:val="placeholder"/>
        </w:category>
        <w:types>
          <w:type w:val="bbPlcHdr"/>
        </w:types>
        <w:behaviors>
          <w:behavior w:val="content"/>
        </w:behaviors>
        <w:guid w:val="{9267DFB0-32C1-4909-B4BF-2A60AF2E59CE}"/>
      </w:docPartPr>
      <w:docPartBody>
        <w:p w:rsidR="003F567D" w:rsidRDefault="003F567D" w:rsidP="003F567D">
          <w:pPr>
            <w:pStyle w:val="1D11732930424759B089CD8C5345A861"/>
          </w:pPr>
          <w:r w:rsidRPr="00E416F9">
            <w:rPr>
              <w:rStyle w:val="PlaceholderText"/>
              <w:rFonts w:ascii="Roboto" w:hAnsi="Roboto"/>
              <w:sz w:val="22"/>
              <w:shd w:val="clear" w:color="auto" w:fill="00FFFF"/>
            </w:rPr>
            <w:t>Choose an item.</w:t>
          </w:r>
        </w:p>
      </w:docPartBody>
    </w:docPart>
    <w:docPart>
      <w:docPartPr>
        <w:name w:val="7BB6B269DBF6469F91686D5100B001C0"/>
        <w:category>
          <w:name w:val="General"/>
          <w:gallery w:val="placeholder"/>
        </w:category>
        <w:types>
          <w:type w:val="bbPlcHdr"/>
        </w:types>
        <w:behaviors>
          <w:behavior w:val="content"/>
        </w:behaviors>
        <w:guid w:val="{9259BE27-228E-4453-B5EA-DDF39BD67D99}"/>
      </w:docPartPr>
      <w:docPartBody>
        <w:p w:rsidR="003F567D" w:rsidRDefault="003F567D" w:rsidP="003F567D">
          <w:pPr>
            <w:pStyle w:val="7BB6B269DBF6469F91686D5100B001C0"/>
          </w:pPr>
          <w:r w:rsidRPr="00E416F9">
            <w:rPr>
              <w:rStyle w:val="PlaceholderText"/>
              <w:rFonts w:ascii="Roboto" w:hAnsi="Roboto"/>
              <w:color w:val="000000" w:themeColor="text1"/>
              <w:sz w:val="22"/>
              <w:shd w:val="clear" w:color="auto" w:fill="00FFFF"/>
            </w:rPr>
            <w:t>Choose an item.</w:t>
          </w:r>
        </w:p>
      </w:docPartBody>
    </w:docPart>
    <w:docPart>
      <w:docPartPr>
        <w:name w:val="51A6AEDF91424B778BB773AC6B8B9DC4"/>
        <w:category>
          <w:name w:val="General"/>
          <w:gallery w:val="placeholder"/>
        </w:category>
        <w:types>
          <w:type w:val="bbPlcHdr"/>
        </w:types>
        <w:behaviors>
          <w:behavior w:val="content"/>
        </w:behaviors>
        <w:guid w:val="{ECA3BE04-17F6-401C-833F-68A5C592CA4C}"/>
      </w:docPartPr>
      <w:docPartBody>
        <w:p w:rsidR="003F567D" w:rsidRDefault="003F567D" w:rsidP="003F567D">
          <w:pPr>
            <w:pStyle w:val="51A6AEDF91424B778BB773AC6B8B9DC4"/>
          </w:pPr>
          <w:r w:rsidRPr="00E416F9">
            <w:rPr>
              <w:rStyle w:val="PlaceholderText"/>
              <w:rFonts w:ascii="Roboto" w:hAnsi="Roboto"/>
              <w:color w:val="000000" w:themeColor="text1"/>
              <w:sz w:val="22"/>
              <w:shd w:val="clear" w:color="auto" w:fill="00FFFF"/>
            </w:rPr>
            <w:t>Choose an item.</w:t>
          </w:r>
        </w:p>
      </w:docPartBody>
    </w:docPart>
    <w:docPart>
      <w:docPartPr>
        <w:name w:val="657540FA3E2647D989558502D58E0780"/>
        <w:category>
          <w:name w:val="General"/>
          <w:gallery w:val="placeholder"/>
        </w:category>
        <w:types>
          <w:type w:val="bbPlcHdr"/>
        </w:types>
        <w:behaviors>
          <w:behavior w:val="content"/>
        </w:behaviors>
        <w:guid w:val="{D81E91A8-7E84-42D0-B77A-56E870E7B1A1}"/>
      </w:docPartPr>
      <w:docPartBody>
        <w:p w:rsidR="003F567D" w:rsidRDefault="003F567D" w:rsidP="003F567D">
          <w:pPr>
            <w:pStyle w:val="657540FA3E2647D989558502D58E0780"/>
          </w:pPr>
          <w:r w:rsidRPr="00E416F9">
            <w:rPr>
              <w:rStyle w:val="PlaceholderText"/>
              <w:rFonts w:ascii="Roboto" w:hAnsi="Roboto"/>
              <w:color w:val="000000" w:themeColor="text1"/>
              <w:sz w:val="22"/>
              <w:shd w:val="clear" w:color="auto" w:fill="00FFFF"/>
            </w:rPr>
            <w:t>Choose an item.</w:t>
          </w:r>
        </w:p>
      </w:docPartBody>
    </w:docPart>
    <w:docPart>
      <w:docPartPr>
        <w:name w:val="A1DF3D290698449FB43514A468798125"/>
        <w:category>
          <w:name w:val="General"/>
          <w:gallery w:val="placeholder"/>
        </w:category>
        <w:types>
          <w:type w:val="bbPlcHdr"/>
        </w:types>
        <w:behaviors>
          <w:behavior w:val="content"/>
        </w:behaviors>
        <w:guid w:val="{0AFB8A6D-F3F3-4228-9AF8-867C40B2535B}"/>
      </w:docPartPr>
      <w:docPartBody>
        <w:p w:rsidR="003F567D" w:rsidRDefault="003F567D" w:rsidP="003F567D">
          <w:pPr>
            <w:pStyle w:val="A1DF3D290698449FB43514A468798125"/>
          </w:pPr>
          <w:r w:rsidRPr="00E416F9">
            <w:rPr>
              <w:rStyle w:val="PlaceholderText"/>
              <w:rFonts w:ascii="Roboto" w:hAnsi="Roboto"/>
              <w:color w:val="000000" w:themeColor="text1"/>
              <w:sz w:val="22"/>
              <w:shd w:val="clear" w:color="auto" w:fill="00FFFF"/>
            </w:rPr>
            <w:t>Choose an item.</w:t>
          </w:r>
        </w:p>
      </w:docPartBody>
    </w:docPart>
    <w:docPart>
      <w:docPartPr>
        <w:name w:val="6330B61106094AD9BF0C94DB42F495F1"/>
        <w:category>
          <w:name w:val="General"/>
          <w:gallery w:val="placeholder"/>
        </w:category>
        <w:types>
          <w:type w:val="bbPlcHdr"/>
        </w:types>
        <w:behaviors>
          <w:behavior w:val="content"/>
        </w:behaviors>
        <w:guid w:val="{C73B59E3-3D38-4898-BF71-4BBB57321542}"/>
      </w:docPartPr>
      <w:docPartBody>
        <w:p w:rsidR="003F567D" w:rsidRDefault="003F567D" w:rsidP="003F567D">
          <w:pPr>
            <w:pStyle w:val="6330B61106094AD9BF0C94DB42F495F1"/>
          </w:pPr>
          <w:r w:rsidRPr="00E416F9">
            <w:rPr>
              <w:rStyle w:val="PlaceholderText"/>
              <w:rFonts w:ascii="Roboto" w:hAnsi="Roboto"/>
              <w:color w:val="000000" w:themeColor="text1"/>
              <w:sz w:val="22"/>
              <w:shd w:val="clear" w:color="auto" w:fill="00FFFF"/>
            </w:rPr>
            <w:t>Choose an item.</w:t>
          </w:r>
        </w:p>
      </w:docPartBody>
    </w:docPart>
    <w:docPart>
      <w:docPartPr>
        <w:name w:val="4796F031D4BA4851AF580C3E6D62E0B6"/>
        <w:category>
          <w:name w:val="General"/>
          <w:gallery w:val="placeholder"/>
        </w:category>
        <w:types>
          <w:type w:val="bbPlcHdr"/>
        </w:types>
        <w:behaviors>
          <w:behavior w:val="content"/>
        </w:behaviors>
        <w:guid w:val="{A2AD7535-8B31-4A62-B241-6B01F821D6BC}"/>
      </w:docPartPr>
      <w:docPartBody>
        <w:p w:rsidR="003F567D" w:rsidRDefault="003F567D" w:rsidP="003F567D">
          <w:pPr>
            <w:pStyle w:val="4796F031D4BA4851AF580C3E6D62E0B6"/>
          </w:pPr>
          <w:r w:rsidRPr="00E416F9">
            <w:rPr>
              <w:rStyle w:val="PlaceholderText"/>
              <w:rFonts w:ascii="Roboto" w:hAnsi="Roboto"/>
              <w:color w:val="000000" w:themeColor="text1"/>
              <w:sz w:val="22"/>
              <w:shd w:val="clear" w:color="auto" w:fill="00FFFF"/>
            </w:rPr>
            <w:t>Choose an item.</w:t>
          </w:r>
        </w:p>
      </w:docPartBody>
    </w:docPart>
    <w:docPart>
      <w:docPartPr>
        <w:name w:val="7DE1B9EFCF5A46F892A0556DF68B37D8"/>
        <w:category>
          <w:name w:val="General"/>
          <w:gallery w:val="placeholder"/>
        </w:category>
        <w:types>
          <w:type w:val="bbPlcHdr"/>
        </w:types>
        <w:behaviors>
          <w:behavior w:val="content"/>
        </w:behaviors>
        <w:guid w:val="{7507E5A9-7BBB-4B84-8F3D-6EAEBA8B2646}"/>
      </w:docPartPr>
      <w:docPartBody>
        <w:p w:rsidR="003F567D" w:rsidRDefault="003F567D" w:rsidP="003F567D">
          <w:pPr>
            <w:pStyle w:val="7DE1B9EFCF5A46F892A0556DF68B37D8"/>
          </w:pPr>
          <w:r w:rsidRPr="00E416F9">
            <w:rPr>
              <w:rStyle w:val="PlaceholderText"/>
              <w:rFonts w:ascii="Roboto" w:hAnsi="Roboto"/>
              <w:color w:val="000000" w:themeColor="text1"/>
              <w:sz w:val="22"/>
              <w:shd w:val="clear" w:color="auto" w:fill="00FFFF"/>
            </w:rPr>
            <w:t>Choose an item.</w:t>
          </w:r>
        </w:p>
      </w:docPartBody>
    </w:docPart>
    <w:docPart>
      <w:docPartPr>
        <w:name w:val="BDA78D921C8F425F9624439E23C1DC8B"/>
        <w:category>
          <w:name w:val="General"/>
          <w:gallery w:val="placeholder"/>
        </w:category>
        <w:types>
          <w:type w:val="bbPlcHdr"/>
        </w:types>
        <w:behaviors>
          <w:behavior w:val="content"/>
        </w:behaviors>
        <w:guid w:val="{70E3D893-2294-4D46-8C0D-EE900302CD59}"/>
      </w:docPartPr>
      <w:docPartBody>
        <w:p w:rsidR="003F567D" w:rsidRDefault="003F567D" w:rsidP="003F567D">
          <w:pPr>
            <w:pStyle w:val="BDA78D921C8F425F9624439E23C1DC8B"/>
          </w:pPr>
          <w:r w:rsidRPr="00E416F9">
            <w:rPr>
              <w:rStyle w:val="PlaceholderText"/>
              <w:rFonts w:ascii="Roboto" w:hAnsi="Roboto"/>
              <w:color w:val="000000" w:themeColor="text1"/>
              <w:sz w:val="22"/>
              <w:shd w:val="clear" w:color="auto" w:fill="00FFFF"/>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732"/>
    <w:rsid w:val="000A5732"/>
    <w:rsid w:val="000B41E7"/>
    <w:rsid w:val="001F20AE"/>
    <w:rsid w:val="0024563E"/>
    <w:rsid w:val="00256C9F"/>
    <w:rsid w:val="002E2937"/>
    <w:rsid w:val="0030273F"/>
    <w:rsid w:val="00351A95"/>
    <w:rsid w:val="003F567D"/>
    <w:rsid w:val="004527CD"/>
    <w:rsid w:val="0048776D"/>
    <w:rsid w:val="004C2AD4"/>
    <w:rsid w:val="004D2CE9"/>
    <w:rsid w:val="005719F5"/>
    <w:rsid w:val="00595EEB"/>
    <w:rsid w:val="00601792"/>
    <w:rsid w:val="00635675"/>
    <w:rsid w:val="006807C5"/>
    <w:rsid w:val="006F0DDE"/>
    <w:rsid w:val="00727B4D"/>
    <w:rsid w:val="00766CD5"/>
    <w:rsid w:val="00774561"/>
    <w:rsid w:val="00783F34"/>
    <w:rsid w:val="007D5C4A"/>
    <w:rsid w:val="0083084C"/>
    <w:rsid w:val="008F67C7"/>
    <w:rsid w:val="0093015B"/>
    <w:rsid w:val="00936CA7"/>
    <w:rsid w:val="009548CE"/>
    <w:rsid w:val="00961673"/>
    <w:rsid w:val="00A27A77"/>
    <w:rsid w:val="00AC4BEE"/>
    <w:rsid w:val="00B76E0F"/>
    <w:rsid w:val="00C04435"/>
    <w:rsid w:val="00C2442B"/>
    <w:rsid w:val="00C6007A"/>
    <w:rsid w:val="00C6135A"/>
    <w:rsid w:val="00C61BF6"/>
    <w:rsid w:val="00CB500A"/>
    <w:rsid w:val="00CC0153"/>
    <w:rsid w:val="00CF56D9"/>
    <w:rsid w:val="00D1789B"/>
    <w:rsid w:val="00DC222E"/>
    <w:rsid w:val="00E37A82"/>
    <w:rsid w:val="00E51761"/>
    <w:rsid w:val="00FC2434"/>
    <w:rsid w:val="00FF2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67D"/>
    <w:rPr>
      <w:color w:val="666666"/>
    </w:rPr>
  </w:style>
  <w:style w:type="paragraph" w:customStyle="1" w:styleId="7E50D46D26B443CB9B4E1D1C5272DAF63">
    <w:name w:val="7E50D46D26B443CB9B4E1D1C5272DAF63"/>
    <w:rsid w:val="00C04435"/>
    <w:pPr>
      <w:spacing w:before="120" w:after="120" w:line="240" w:lineRule="auto"/>
    </w:pPr>
    <w:rPr>
      <w:rFonts w:ascii="Lucida Sans" w:eastAsiaTheme="minorHAnsi" w:hAnsi="Lucida Sans"/>
      <w:sz w:val="24"/>
      <w:lang w:eastAsia="en-US"/>
    </w:rPr>
  </w:style>
  <w:style w:type="paragraph" w:customStyle="1" w:styleId="E68031FFBECF49EA886A8DA57D61ADAA3">
    <w:name w:val="E68031FFBECF49EA886A8DA57D61ADAA3"/>
    <w:rsid w:val="00C04435"/>
    <w:pPr>
      <w:spacing w:before="120" w:after="120" w:line="240" w:lineRule="auto"/>
    </w:pPr>
    <w:rPr>
      <w:rFonts w:ascii="Lucida Sans" w:eastAsiaTheme="minorHAnsi" w:hAnsi="Lucida Sans"/>
      <w:sz w:val="24"/>
      <w:lang w:eastAsia="en-US"/>
    </w:rPr>
  </w:style>
  <w:style w:type="paragraph" w:customStyle="1" w:styleId="69F2CA45FFA04110B8C1BE7732CC28533">
    <w:name w:val="69F2CA45FFA04110B8C1BE7732CC28533"/>
    <w:rsid w:val="00C04435"/>
    <w:pPr>
      <w:spacing w:before="120" w:after="120" w:line="240" w:lineRule="auto"/>
    </w:pPr>
    <w:rPr>
      <w:rFonts w:ascii="Lucida Sans" w:eastAsiaTheme="minorHAnsi" w:hAnsi="Lucida Sans"/>
      <w:sz w:val="24"/>
      <w:lang w:eastAsia="en-US"/>
    </w:rPr>
  </w:style>
  <w:style w:type="paragraph" w:customStyle="1" w:styleId="AF6AF9E480C64ED98DE96B2410B41060">
    <w:name w:val="AF6AF9E480C64ED98DE96B2410B41060"/>
    <w:rsid w:val="003F567D"/>
    <w:pPr>
      <w:spacing w:line="278" w:lineRule="auto"/>
    </w:pPr>
    <w:rPr>
      <w:sz w:val="24"/>
      <w:szCs w:val="24"/>
    </w:rPr>
  </w:style>
  <w:style w:type="paragraph" w:customStyle="1" w:styleId="DF02DF2797C647D7B87829CAA06912FA">
    <w:name w:val="DF02DF2797C647D7B87829CAA06912FA"/>
    <w:rsid w:val="003F567D"/>
    <w:pPr>
      <w:spacing w:line="278" w:lineRule="auto"/>
    </w:pPr>
    <w:rPr>
      <w:sz w:val="24"/>
      <w:szCs w:val="24"/>
    </w:rPr>
  </w:style>
  <w:style w:type="paragraph" w:customStyle="1" w:styleId="251B58322A964192900605F307645931">
    <w:name w:val="251B58322A964192900605F307645931"/>
    <w:rsid w:val="003F567D"/>
    <w:pPr>
      <w:spacing w:line="278" w:lineRule="auto"/>
    </w:pPr>
    <w:rPr>
      <w:sz w:val="24"/>
      <w:szCs w:val="24"/>
    </w:rPr>
  </w:style>
  <w:style w:type="paragraph" w:customStyle="1" w:styleId="B1FA4C4AD1FA40DF817A0A47F77771B3">
    <w:name w:val="B1FA4C4AD1FA40DF817A0A47F77771B3"/>
    <w:rsid w:val="003F567D"/>
    <w:pPr>
      <w:spacing w:line="278" w:lineRule="auto"/>
    </w:pPr>
    <w:rPr>
      <w:sz w:val="24"/>
      <w:szCs w:val="24"/>
    </w:rPr>
  </w:style>
  <w:style w:type="paragraph" w:customStyle="1" w:styleId="B2F1C47418454CC4BB896F646831B11A">
    <w:name w:val="B2F1C47418454CC4BB896F646831B11A"/>
    <w:rsid w:val="003F567D"/>
    <w:pPr>
      <w:spacing w:line="278" w:lineRule="auto"/>
    </w:pPr>
    <w:rPr>
      <w:sz w:val="24"/>
      <w:szCs w:val="24"/>
    </w:rPr>
  </w:style>
  <w:style w:type="paragraph" w:customStyle="1" w:styleId="FE5707EED4A44278AA7B7FE45B234390">
    <w:name w:val="FE5707EED4A44278AA7B7FE45B234390"/>
    <w:rsid w:val="003F567D"/>
    <w:pPr>
      <w:spacing w:line="278" w:lineRule="auto"/>
    </w:pPr>
    <w:rPr>
      <w:sz w:val="24"/>
      <w:szCs w:val="24"/>
    </w:rPr>
  </w:style>
  <w:style w:type="paragraph" w:customStyle="1" w:styleId="C3851CEB065549DDA7DC48FDB76C3BED">
    <w:name w:val="C3851CEB065549DDA7DC48FDB76C3BED"/>
    <w:rsid w:val="003F567D"/>
    <w:pPr>
      <w:spacing w:line="278" w:lineRule="auto"/>
    </w:pPr>
    <w:rPr>
      <w:sz w:val="24"/>
      <w:szCs w:val="24"/>
    </w:rPr>
  </w:style>
  <w:style w:type="paragraph" w:customStyle="1" w:styleId="95FB29911F0D41BF92498DC90BBE2A63">
    <w:name w:val="95FB29911F0D41BF92498DC90BBE2A63"/>
    <w:rsid w:val="003F567D"/>
    <w:pPr>
      <w:spacing w:line="278" w:lineRule="auto"/>
    </w:pPr>
    <w:rPr>
      <w:sz w:val="24"/>
      <w:szCs w:val="24"/>
    </w:rPr>
  </w:style>
  <w:style w:type="paragraph" w:customStyle="1" w:styleId="F4015B1D1E5345A48742319D1750458A">
    <w:name w:val="F4015B1D1E5345A48742319D1750458A"/>
    <w:rsid w:val="003F567D"/>
    <w:pPr>
      <w:spacing w:line="278" w:lineRule="auto"/>
    </w:pPr>
    <w:rPr>
      <w:sz w:val="24"/>
      <w:szCs w:val="24"/>
    </w:rPr>
  </w:style>
  <w:style w:type="paragraph" w:customStyle="1" w:styleId="E84993ECC7B942B3ADC7E09E4B2B6092">
    <w:name w:val="E84993ECC7B942B3ADC7E09E4B2B6092"/>
    <w:rsid w:val="003F567D"/>
    <w:pPr>
      <w:spacing w:line="278" w:lineRule="auto"/>
    </w:pPr>
    <w:rPr>
      <w:sz w:val="24"/>
      <w:szCs w:val="24"/>
    </w:rPr>
  </w:style>
  <w:style w:type="paragraph" w:customStyle="1" w:styleId="6CCD3B446D5B43A3BF113FEC12B0A022">
    <w:name w:val="6CCD3B446D5B43A3BF113FEC12B0A022"/>
    <w:rsid w:val="003F567D"/>
    <w:pPr>
      <w:spacing w:line="278" w:lineRule="auto"/>
    </w:pPr>
    <w:rPr>
      <w:sz w:val="24"/>
      <w:szCs w:val="24"/>
    </w:rPr>
  </w:style>
  <w:style w:type="paragraph" w:customStyle="1" w:styleId="A7839755B34248F99D7F6329B2EDA7BC">
    <w:name w:val="A7839755B34248F99D7F6329B2EDA7BC"/>
    <w:rsid w:val="003F567D"/>
    <w:pPr>
      <w:spacing w:line="278" w:lineRule="auto"/>
    </w:pPr>
    <w:rPr>
      <w:sz w:val="24"/>
      <w:szCs w:val="24"/>
    </w:rPr>
  </w:style>
  <w:style w:type="paragraph" w:customStyle="1" w:styleId="1F92DD4996CC47579624385ACA070923">
    <w:name w:val="1F92DD4996CC47579624385ACA070923"/>
    <w:rsid w:val="003F567D"/>
    <w:pPr>
      <w:spacing w:line="278" w:lineRule="auto"/>
    </w:pPr>
    <w:rPr>
      <w:sz w:val="24"/>
      <w:szCs w:val="24"/>
    </w:rPr>
  </w:style>
  <w:style w:type="paragraph" w:customStyle="1" w:styleId="9C744D048E8A48F2950586198AB7E29B">
    <w:name w:val="9C744D048E8A48F2950586198AB7E29B"/>
    <w:rsid w:val="003F567D"/>
    <w:pPr>
      <w:spacing w:line="278" w:lineRule="auto"/>
    </w:pPr>
    <w:rPr>
      <w:sz w:val="24"/>
      <w:szCs w:val="24"/>
    </w:rPr>
  </w:style>
  <w:style w:type="paragraph" w:customStyle="1" w:styleId="A6DD5AB0A84A40AA8E7DD250BE602A89">
    <w:name w:val="A6DD5AB0A84A40AA8E7DD250BE602A89"/>
    <w:rsid w:val="003F567D"/>
    <w:pPr>
      <w:spacing w:line="278" w:lineRule="auto"/>
    </w:pPr>
    <w:rPr>
      <w:sz w:val="24"/>
      <w:szCs w:val="24"/>
    </w:rPr>
  </w:style>
  <w:style w:type="paragraph" w:customStyle="1" w:styleId="D76F27160EA947A38BD409253D52D767">
    <w:name w:val="D76F27160EA947A38BD409253D52D767"/>
    <w:rsid w:val="003F567D"/>
    <w:pPr>
      <w:spacing w:line="278" w:lineRule="auto"/>
    </w:pPr>
    <w:rPr>
      <w:sz w:val="24"/>
      <w:szCs w:val="24"/>
    </w:rPr>
  </w:style>
  <w:style w:type="paragraph" w:customStyle="1" w:styleId="1AD49F521C2C4D8AB023BA28640630FA">
    <w:name w:val="1AD49F521C2C4D8AB023BA28640630FA"/>
    <w:rsid w:val="003F567D"/>
    <w:pPr>
      <w:spacing w:line="278" w:lineRule="auto"/>
    </w:pPr>
    <w:rPr>
      <w:sz w:val="24"/>
      <w:szCs w:val="24"/>
    </w:rPr>
  </w:style>
  <w:style w:type="paragraph" w:customStyle="1" w:styleId="1D11732930424759B089CD8C5345A861">
    <w:name w:val="1D11732930424759B089CD8C5345A861"/>
    <w:rsid w:val="003F567D"/>
    <w:pPr>
      <w:spacing w:line="278" w:lineRule="auto"/>
    </w:pPr>
    <w:rPr>
      <w:sz w:val="24"/>
      <w:szCs w:val="24"/>
    </w:rPr>
  </w:style>
  <w:style w:type="paragraph" w:customStyle="1" w:styleId="7BB6B269DBF6469F91686D5100B001C0">
    <w:name w:val="7BB6B269DBF6469F91686D5100B001C0"/>
    <w:rsid w:val="003F567D"/>
    <w:pPr>
      <w:spacing w:line="278" w:lineRule="auto"/>
    </w:pPr>
    <w:rPr>
      <w:sz w:val="24"/>
      <w:szCs w:val="24"/>
    </w:rPr>
  </w:style>
  <w:style w:type="paragraph" w:customStyle="1" w:styleId="51A6AEDF91424B778BB773AC6B8B9DC4">
    <w:name w:val="51A6AEDF91424B778BB773AC6B8B9DC4"/>
    <w:rsid w:val="003F567D"/>
    <w:pPr>
      <w:spacing w:line="278" w:lineRule="auto"/>
    </w:pPr>
    <w:rPr>
      <w:sz w:val="24"/>
      <w:szCs w:val="24"/>
    </w:rPr>
  </w:style>
  <w:style w:type="paragraph" w:customStyle="1" w:styleId="657540FA3E2647D989558502D58E0780">
    <w:name w:val="657540FA3E2647D989558502D58E0780"/>
    <w:rsid w:val="003F567D"/>
    <w:pPr>
      <w:spacing w:line="278" w:lineRule="auto"/>
    </w:pPr>
    <w:rPr>
      <w:sz w:val="24"/>
      <w:szCs w:val="24"/>
    </w:rPr>
  </w:style>
  <w:style w:type="paragraph" w:customStyle="1" w:styleId="A1DF3D290698449FB43514A468798125">
    <w:name w:val="A1DF3D290698449FB43514A468798125"/>
    <w:rsid w:val="003F567D"/>
    <w:pPr>
      <w:spacing w:line="278" w:lineRule="auto"/>
    </w:pPr>
    <w:rPr>
      <w:sz w:val="24"/>
      <w:szCs w:val="24"/>
    </w:rPr>
  </w:style>
  <w:style w:type="paragraph" w:customStyle="1" w:styleId="6330B61106094AD9BF0C94DB42F495F1">
    <w:name w:val="6330B61106094AD9BF0C94DB42F495F1"/>
    <w:rsid w:val="003F567D"/>
    <w:pPr>
      <w:spacing w:line="278" w:lineRule="auto"/>
    </w:pPr>
    <w:rPr>
      <w:sz w:val="24"/>
      <w:szCs w:val="24"/>
    </w:rPr>
  </w:style>
  <w:style w:type="paragraph" w:customStyle="1" w:styleId="4796F031D4BA4851AF580C3E6D62E0B6">
    <w:name w:val="4796F031D4BA4851AF580C3E6D62E0B6"/>
    <w:rsid w:val="003F567D"/>
    <w:pPr>
      <w:spacing w:line="278" w:lineRule="auto"/>
    </w:pPr>
    <w:rPr>
      <w:sz w:val="24"/>
      <w:szCs w:val="24"/>
    </w:rPr>
  </w:style>
  <w:style w:type="paragraph" w:customStyle="1" w:styleId="7DE1B9EFCF5A46F892A0556DF68B37D8">
    <w:name w:val="7DE1B9EFCF5A46F892A0556DF68B37D8"/>
    <w:rsid w:val="003F567D"/>
    <w:pPr>
      <w:spacing w:line="278" w:lineRule="auto"/>
    </w:pPr>
    <w:rPr>
      <w:sz w:val="24"/>
      <w:szCs w:val="24"/>
    </w:rPr>
  </w:style>
  <w:style w:type="paragraph" w:customStyle="1" w:styleId="BDA78D921C8F425F9624439E23C1DC8B">
    <w:name w:val="BDA78D921C8F425F9624439E23C1DC8B"/>
    <w:rsid w:val="003F567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UoS">
      <a:dk1>
        <a:sysClr val="windowText" lastClr="000000"/>
      </a:dk1>
      <a:lt1>
        <a:sysClr val="window" lastClr="FFFFFF"/>
      </a:lt1>
      <a:dk2>
        <a:srgbClr val="495961"/>
      </a:dk2>
      <a:lt2>
        <a:srgbClr val="E1E8EC"/>
      </a:lt2>
      <a:accent1>
        <a:srgbClr val="002E3B"/>
      </a:accent1>
      <a:accent2>
        <a:srgbClr val="E73238"/>
      </a:accent2>
      <a:accent3>
        <a:srgbClr val="1E8765"/>
      </a:accent3>
      <a:accent4>
        <a:srgbClr val="FCBC00"/>
      </a:accent4>
      <a:accent5>
        <a:srgbClr val="EF7D00"/>
      </a:accent5>
      <a:accent6>
        <a:srgbClr val="D5007F"/>
      </a:accent6>
      <a:hlink>
        <a:srgbClr val="005C84"/>
      </a:hlink>
      <a:folHlink>
        <a:srgbClr val="8D39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B5C93D29F5B49AF0F9151FFA0FADB" ma:contentTypeVersion="18" ma:contentTypeDescription="Create a new document." ma:contentTypeScope="" ma:versionID="a5aeff4cd02ca7a68cec907a51a0cac3">
  <xsd:schema xmlns:xsd="http://www.w3.org/2001/XMLSchema" xmlns:xs="http://www.w3.org/2001/XMLSchema" xmlns:p="http://schemas.microsoft.com/office/2006/metadata/properties" xmlns:ns2="b969b190-b4bc-409d-973a-77fd4f1ed614" xmlns:ns3="0b787929-f57a-45cc-8cfb-2fae93441d18" targetNamespace="http://schemas.microsoft.com/office/2006/metadata/properties" ma:root="true" ma:fieldsID="50b930e497dd2afbab04c7e0e0fd6737" ns2:_="" ns3:_="">
    <xsd:import namespace="b969b190-b4bc-409d-973a-77fd4f1ed614"/>
    <xsd:import namespace="0b787929-f57a-45cc-8cfb-2fae93441d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Topic" minOccurs="0"/>
                <xsd:element ref="ns3:SharedWithUsers" minOccurs="0"/>
                <xsd:element ref="ns3:SharedWithDetails" minOccurs="0"/>
                <xsd:element ref="ns2:MediaServiceAutoKeyPoints" minOccurs="0"/>
                <xsd:element ref="ns2:MediaServiceKeyPoints" minOccurs="0"/>
                <xsd:element ref="ns2:Campu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69b190-b4bc-409d-973a-77fd4f1ed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Topic" ma:index="12" nillable="true" ma:displayName="Topic" ma:format="Dropdown" ma:internalName="Topic">
      <xsd:simpleType>
        <xsd:restriction base="dms:Choice">
          <xsd:enumeration value="Master"/>
          <xsd:enumeration value="HR"/>
          <xsd:enumeration value="Financ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Campus" ma:index="17" nillable="true" ma:displayName="Campus" ma:format="Dropdown" ma:internalName="Campus">
      <xsd:simpleType>
        <xsd:restriction base="dms:Choice">
          <xsd:enumeration value="Highfield"/>
          <xsd:enumeration value="Boldrewood"/>
          <xsd:enumeration value="Chilworth"/>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787929-f57a-45cc-8cfb-2fae93441d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3cca53a-dfdb-4c5f-9177-9884a7bc5f27}" ma:internalName="TaxCatchAll" ma:showField="CatchAllData" ma:web="0b787929-f57a-45cc-8cfb-2fae93441d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opic xmlns="b969b190-b4bc-409d-973a-77fd4f1ed614" xsi:nil="true"/>
    <Campus xmlns="b969b190-b4bc-409d-973a-77fd4f1ed614" xsi:nil="true"/>
    <lcf76f155ced4ddcb4097134ff3c332f xmlns="b969b190-b4bc-409d-973a-77fd4f1ed614">
      <Terms xmlns="http://schemas.microsoft.com/office/infopath/2007/PartnerControls"/>
    </lcf76f155ced4ddcb4097134ff3c332f>
    <TaxCatchAll xmlns="0b787929-f57a-45cc-8cfb-2fae93441d18" xsi:nil="true"/>
  </documentManagement>
</p:properties>
</file>

<file path=customXml/itemProps1.xml><?xml version="1.0" encoding="utf-8"?>
<ds:datastoreItem xmlns:ds="http://schemas.openxmlformats.org/officeDocument/2006/customXml" ds:itemID="{3A078D45-CCF2-4586-BB8F-214A1E293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69b190-b4bc-409d-973a-77fd4f1ed614"/>
    <ds:schemaRef ds:uri="0b787929-f57a-45cc-8cfb-2fae93441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ABC4EF-E7E0-4D79-A737-D942D3373F71}">
  <ds:schemaRefs>
    <ds:schemaRef ds:uri="http://schemas.microsoft.com/sharepoint/v3/contenttype/forms"/>
  </ds:schemaRefs>
</ds:datastoreItem>
</file>

<file path=customXml/itemProps3.xml><?xml version="1.0" encoding="utf-8"?>
<ds:datastoreItem xmlns:ds="http://schemas.openxmlformats.org/officeDocument/2006/customXml" ds:itemID="{6CC584FA-EDAB-414B-AF6C-A284DDF2F9A8}">
  <ds:schemaRefs>
    <ds:schemaRef ds:uri="http://schemas.openxmlformats.org/officeDocument/2006/bibliography"/>
  </ds:schemaRefs>
</ds:datastoreItem>
</file>

<file path=customXml/itemProps4.xml><?xml version="1.0" encoding="utf-8"?>
<ds:datastoreItem xmlns:ds="http://schemas.openxmlformats.org/officeDocument/2006/customXml" ds:itemID="{C5AF2E07-DBD1-43B4-9757-BAF8FB8B968B}">
  <ds:schemaRefs>
    <ds:schemaRef ds:uri="http://schemas.microsoft.com/office/2006/metadata/properties"/>
    <ds:schemaRef ds:uri="http://schemas.microsoft.com/office/infopath/2007/PartnerControls"/>
    <ds:schemaRef ds:uri="b969b190-b4bc-409d-973a-77fd4f1ed614"/>
    <ds:schemaRef ds:uri="0b787929-f57a-45cc-8cfb-2fae93441d1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20</Words>
  <Characters>10504</Characters>
  <Application>Microsoft Office Word</Application>
  <DocSecurity>0</DocSecurity>
  <Lines>250</Lines>
  <Paragraphs>18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yman</dc:creator>
  <cp:keywords/>
  <dc:description/>
  <cp:lastModifiedBy>Danielle Byron-Baker-Harvey</cp:lastModifiedBy>
  <cp:revision>11</cp:revision>
  <dcterms:created xsi:type="dcterms:W3CDTF">2025-11-05T13:34:00Z</dcterms:created>
  <dcterms:modified xsi:type="dcterms:W3CDTF">2025-11-2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B5C93D29F5B49AF0F9151FFA0FADB</vt:lpwstr>
  </property>
  <property fmtid="{D5CDD505-2E9C-101B-9397-08002B2CF9AE}" pid="3" name="MediaServiceImageTags">
    <vt:lpwstr/>
  </property>
</Properties>
</file>